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185D9" w14:textId="77777777" w:rsidR="007F0614" w:rsidRDefault="0079407A" w:rsidP="009D491D">
      <w:pPr>
        <w:pStyle w:val="MyTitle"/>
      </w:pPr>
      <w:r w:rsidRPr="0079407A">
        <w:t>EEE</w:t>
      </w:r>
      <w:r w:rsidR="007F0614">
        <w:t>4490</w:t>
      </w:r>
      <w:r w:rsidRPr="0079407A">
        <w:t xml:space="preserve"> </w:t>
      </w:r>
      <w:r w:rsidR="007F0614">
        <w:t>Computer Vision and Image Processing</w:t>
      </w:r>
      <w:r w:rsidRPr="0079407A">
        <w:t xml:space="preserve"> </w:t>
      </w:r>
    </w:p>
    <w:p w14:paraId="4981CA1D" w14:textId="24462E41" w:rsidR="00EA52B5" w:rsidRPr="00FC0A9A" w:rsidRDefault="000800C5" w:rsidP="009D491D">
      <w:pPr>
        <w:pStyle w:val="MyTitle"/>
      </w:pPr>
      <w:r>
        <w:t xml:space="preserve">Lab </w:t>
      </w:r>
      <w:r w:rsidR="00A82999">
        <w:t>3</w:t>
      </w:r>
      <w:r>
        <w:t>:</w:t>
      </w:r>
      <w:r w:rsidR="00A82999">
        <w:t xml:space="preserve"> </w:t>
      </w:r>
      <w:r w:rsidR="00B80C46">
        <w:t>Deep Learning Model</w:t>
      </w:r>
      <w:r w:rsidR="00F4606E">
        <w:t>s</w:t>
      </w:r>
      <w:r w:rsidR="00B80C46">
        <w:t xml:space="preserve"> and </w:t>
      </w:r>
      <w:r w:rsidR="000E3AC3">
        <w:t>it</w:t>
      </w:r>
      <w:r w:rsidR="00547A35">
        <w:t>s</w:t>
      </w:r>
      <w:r w:rsidR="000E3AC3">
        <w:t xml:space="preserve"> </w:t>
      </w:r>
      <w:r w:rsidR="00B80C46">
        <w:t>Application</w:t>
      </w:r>
      <w:r w:rsidR="00A8726A">
        <w:t>s</w:t>
      </w:r>
      <w:r w:rsidR="00A82999">
        <w:t xml:space="preserve"> </w:t>
      </w:r>
    </w:p>
    <w:p w14:paraId="1333A8D5" w14:textId="579FE8CE" w:rsidR="00EA52B5" w:rsidRDefault="00EA52B5" w:rsidP="009D491D">
      <w:pPr>
        <w:pStyle w:val="MyBodyText"/>
      </w:pPr>
      <w:r w:rsidRPr="00BD78B3">
        <w:rPr>
          <w:rFonts w:hint="cs"/>
          <w:b/>
        </w:rPr>
        <w:t>Objective</w:t>
      </w:r>
      <w:r>
        <w:t xml:space="preserve">: </w:t>
      </w:r>
      <w:r w:rsidR="00217131">
        <w:tab/>
        <w:t xml:space="preserve">To </w:t>
      </w:r>
      <w:r w:rsidR="006E3D65">
        <w:t>learn techniques in image</w:t>
      </w:r>
      <w:r w:rsidR="00A471F1">
        <w:t xml:space="preserve"> </w:t>
      </w:r>
      <w:r w:rsidR="00002D5E">
        <w:t xml:space="preserve">processing </w:t>
      </w:r>
      <w:r w:rsidR="00A471F1">
        <w:t>and computer vision</w:t>
      </w:r>
      <w:r w:rsidR="006E3D65">
        <w:t xml:space="preserve"> using Python</w:t>
      </w:r>
    </w:p>
    <w:p w14:paraId="3FE0B53E" w14:textId="2B605ECF" w:rsidR="00EA52B5" w:rsidRDefault="00EA52B5" w:rsidP="009D491D">
      <w:pPr>
        <w:pStyle w:val="MyBodyText"/>
      </w:pPr>
      <w:r w:rsidRPr="00BD78B3">
        <w:rPr>
          <w:b/>
        </w:rPr>
        <w:t>Tools</w:t>
      </w:r>
      <w:r>
        <w:t>:</w:t>
      </w:r>
      <w:r w:rsidR="00217131">
        <w:tab/>
      </w:r>
      <w:r w:rsidR="00217131">
        <w:tab/>
        <w:t>Windows PC</w:t>
      </w:r>
    </w:p>
    <w:p w14:paraId="2A95D867" w14:textId="77777777" w:rsidR="00EB514D" w:rsidRDefault="00EA52B5" w:rsidP="009D491D">
      <w:pPr>
        <w:pStyle w:val="MyBodyText"/>
      </w:pPr>
      <w:r w:rsidRPr="00B467C9">
        <w:rPr>
          <w:b/>
        </w:rPr>
        <w:t>Software</w:t>
      </w:r>
      <w:r>
        <w:t>:</w:t>
      </w:r>
      <w:r w:rsidR="00217131">
        <w:tab/>
      </w:r>
    </w:p>
    <w:p w14:paraId="5BA8BCCF" w14:textId="472B24C0" w:rsidR="00EA52B5" w:rsidRDefault="00EB514D" w:rsidP="006E3D65">
      <w:pPr>
        <w:pStyle w:val="MyBodyText"/>
        <w:rPr>
          <w:lang w:eastAsia="zh-TW"/>
        </w:rPr>
      </w:pPr>
      <w:r>
        <w:tab/>
      </w:r>
      <w:r w:rsidR="006E3D65">
        <w:t>Anaconda</w:t>
      </w:r>
    </w:p>
    <w:p w14:paraId="73602B56" w14:textId="77777777" w:rsidR="00EA52B5" w:rsidRPr="00217131" w:rsidRDefault="00EA52B5" w:rsidP="009D491D">
      <w:pPr>
        <w:pStyle w:val="MyBodyText"/>
      </w:pPr>
    </w:p>
    <w:p w14:paraId="4B6B6FC9" w14:textId="77777777" w:rsidR="00EA52B5" w:rsidRDefault="00EA52B5" w:rsidP="009D491D">
      <w:pPr>
        <w:pStyle w:val="MyBodyText"/>
      </w:pPr>
      <w:r w:rsidRPr="00D01A6E">
        <w:rPr>
          <w:b/>
        </w:rPr>
        <w:t>Topics covered</w:t>
      </w:r>
      <w:r>
        <w:t>:</w:t>
      </w:r>
    </w:p>
    <w:p w14:paraId="0199EDC7" w14:textId="4B1C1FD6" w:rsidR="0010478A" w:rsidRDefault="000955A8" w:rsidP="009D491D">
      <w:pPr>
        <w:pStyle w:val="MyBodyText"/>
        <w:numPr>
          <w:ilvl w:val="0"/>
          <w:numId w:val="2"/>
        </w:numPr>
      </w:pPr>
      <w:r>
        <w:t xml:space="preserve">Perform </w:t>
      </w:r>
      <w:r w:rsidR="00002D5E">
        <w:t xml:space="preserve">pre-trained </w:t>
      </w:r>
      <w:r>
        <w:t>deep learning model in OpenCV</w:t>
      </w:r>
    </w:p>
    <w:p w14:paraId="7121F629" w14:textId="0546FB0D" w:rsidR="000955A8" w:rsidRDefault="00002D5E" w:rsidP="009D491D">
      <w:pPr>
        <w:pStyle w:val="MyBodyText"/>
        <w:numPr>
          <w:ilvl w:val="0"/>
          <w:numId w:val="2"/>
        </w:numPr>
      </w:pPr>
      <w:r>
        <w:t xml:space="preserve">Propose </w:t>
      </w:r>
      <w:r w:rsidR="007902E9">
        <w:t xml:space="preserve">a </w:t>
      </w:r>
      <w:r w:rsidR="002E41B2">
        <w:t>real-world</w:t>
      </w:r>
      <w:r w:rsidR="000D5295">
        <w:t xml:space="preserve"> </w:t>
      </w:r>
      <w:r w:rsidR="000D51C0">
        <w:t>application using pre-trained deep learning model</w:t>
      </w:r>
    </w:p>
    <w:p w14:paraId="0F19D07B" w14:textId="6C5FBF58" w:rsidR="00163CD1" w:rsidRDefault="00163CD1" w:rsidP="00163CD1">
      <w:pPr>
        <w:pStyle w:val="MyBodyText"/>
      </w:pPr>
    </w:p>
    <w:p w14:paraId="303C89CE" w14:textId="00C45A11" w:rsidR="00163CD1" w:rsidRDefault="00163CD1" w:rsidP="00163CD1">
      <w:pPr>
        <w:pStyle w:val="MyBodyText"/>
      </w:pPr>
      <w:r>
        <w:t>Submission</w:t>
      </w:r>
    </w:p>
    <w:p w14:paraId="07BFFE51" w14:textId="3B17BF08" w:rsidR="00163CD1" w:rsidRDefault="00163CD1" w:rsidP="00163CD1">
      <w:pPr>
        <w:pStyle w:val="MyBodyText"/>
      </w:pPr>
      <w:r>
        <w:t xml:space="preserve">1. Do your programming using the provide </w:t>
      </w:r>
      <w:proofErr w:type="spellStart"/>
      <w:r>
        <w:t>Jupyter</w:t>
      </w:r>
      <w:proofErr w:type="spellEnd"/>
      <w:r>
        <w:t xml:space="preserve"> Notebook file “</w:t>
      </w:r>
      <w:r w:rsidRPr="00163CD1">
        <w:t>Lab3_Template.ipynb</w:t>
      </w:r>
      <w:r>
        <w:t xml:space="preserve">”. Remember to write your name on the top of the </w:t>
      </w:r>
      <w:proofErr w:type="spellStart"/>
      <w:r>
        <w:t>Jupyter</w:t>
      </w:r>
      <w:proofErr w:type="spellEnd"/>
      <w:r>
        <w:t xml:space="preserve"> Notebook. Produce a PDF file of the </w:t>
      </w:r>
      <w:proofErr w:type="spellStart"/>
      <w:r>
        <w:t>Jupyter</w:t>
      </w:r>
      <w:proofErr w:type="spellEnd"/>
      <w:r>
        <w:t xml:space="preserve"> Notebook. The name of the </w:t>
      </w:r>
      <w:proofErr w:type="spellStart"/>
      <w:r>
        <w:t>Jupyter</w:t>
      </w:r>
      <w:proofErr w:type="spellEnd"/>
      <w:r>
        <w:t xml:space="preserve"> should be “</w:t>
      </w:r>
      <w:r w:rsidRPr="00101890">
        <w:rPr>
          <w:b/>
        </w:rPr>
        <w:t>Lab3_[</w:t>
      </w:r>
      <w:proofErr w:type="spellStart"/>
      <w:r w:rsidRPr="00101890">
        <w:rPr>
          <w:b/>
        </w:rPr>
        <w:t>ChanTaiMan_LeeTaiMan</w:t>
      </w:r>
      <w:proofErr w:type="spellEnd"/>
      <w:r w:rsidRPr="00101890">
        <w:rPr>
          <w:b/>
        </w:rPr>
        <w:t>].pdf</w:t>
      </w:r>
      <w:r>
        <w:t>”.</w:t>
      </w:r>
    </w:p>
    <w:p w14:paraId="0E3F31CD" w14:textId="02105AFD" w:rsidR="00163CD1" w:rsidRDefault="00163CD1" w:rsidP="00163CD1">
      <w:pPr>
        <w:pStyle w:val="MyBodyText"/>
      </w:pPr>
      <w:r>
        <w:rPr>
          <w:noProof/>
        </w:rPr>
        <w:drawing>
          <wp:inline distT="0" distB="0" distL="0" distR="0" wp14:anchorId="6C0880CA" wp14:editId="35225B2B">
            <wp:extent cx="3035300" cy="15879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-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4221" cy="160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F51A2" w14:textId="73412F5D" w:rsidR="00163CD1" w:rsidRDefault="00163CD1" w:rsidP="00163CD1">
      <w:pPr>
        <w:pStyle w:val="MyBodyText"/>
      </w:pPr>
      <w:r>
        <w:t>2. Write your proposal using the provided template file “</w:t>
      </w:r>
      <w:r w:rsidRPr="00163CD1">
        <w:t>Lab3_Proposal01.docx</w:t>
      </w:r>
      <w:r>
        <w:t xml:space="preserve">”. Produce a PDF file of the proposal. </w:t>
      </w:r>
      <w:r w:rsidR="009249B1">
        <w:t>The name of the PDF file should be “</w:t>
      </w:r>
      <w:r w:rsidR="009249B1" w:rsidRPr="00101890">
        <w:rPr>
          <w:b/>
        </w:rPr>
        <w:t>Proposal_[</w:t>
      </w:r>
      <w:proofErr w:type="spellStart"/>
      <w:r w:rsidR="009249B1" w:rsidRPr="00101890">
        <w:rPr>
          <w:b/>
        </w:rPr>
        <w:t>ChanTaiMan_LeeTaiMan</w:t>
      </w:r>
      <w:proofErr w:type="spellEnd"/>
      <w:r w:rsidR="009249B1" w:rsidRPr="00101890">
        <w:rPr>
          <w:b/>
        </w:rPr>
        <w:t>].pdf</w:t>
      </w:r>
      <w:r w:rsidR="009249B1">
        <w:t xml:space="preserve">”. </w:t>
      </w:r>
      <w:r>
        <w:t>Remember to write your name at the top of the proposal.</w:t>
      </w:r>
    </w:p>
    <w:p w14:paraId="26C3023D" w14:textId="120C82C5" w:rsidR="005321CA" w:rsidRPr="005621CA" w:rsidRDefault="005321CA" w:rsidP="00163CD1">
      <w:pPr>
        <w:pStyle w:val="MyBodyText"/>
        <w:rPr>
          <w:sz w:val="28"/>
        </w:rPr>
      </w:pPr>
      <w:r>
        <w:t xml:space="preserve">3. </w:t>
      </w:r>
      <w:r w:rsidRPr="005621CA">
        <w:rPr>
          <w:b/>
          <w:sz w:val="28"/>
        </w:rPr>
        <w:t xml:space="preserve">Submit </w:t>
      </w:r>
      <w:r w:rsidR="00BB1E6A" w:rsidRPr="005621CA">
        <w:rPr>
          <w:b/>
          <w:sz w:val="28"/>
        </w:rPr>
        <w:t xml:space="preserve">the two PDF files and the </w:t>
      </w:r>
      <w:proofErr w:type="spellStart"/>
      <w:r w:rsidR="00BB1E6A" w:rsidRPr="005621CA">
        <w:rPr>
          <w:b/>
          <w:sz w:val="28"/>
        </w:rPr>
        <w:t>Jupyter</w:t>
      </w:r>
      <w:proofErr w:type="spellEnd"/>
      <w:r w:rsidR="00BB1E6A" w:rsidRPr="005621CA">
        <w:rPr>
          <w:b/>
          <w:sz w:val="28"/>
        </w:rPr>
        <w:t xml:space="preserve"> Notebook to the Moodle by 4 Dec 2023 23:00</w:t>
      </w:r>
      <w:r w:rsidR="00BB1E6A" w:rsidRPr="005621CA">
        <w:rPr>
          <w:sz w:val="28"/>
        </w:rPr>
        <w:t>.</w:t>
      </w:r>
    </w:p>
    <w:p w14:paraId="68075B9D" w14:textId="7A8B37F0" w:rsidR="77BC716D" w:rsidRDefault="77BC716D" w:rsidP="77BC716D">
      <w:pPr>
        <w:rPr>
          <w:lang w:eastAsia="zh-HK"/>
        </w:rPr>
      </w:pPr>
    </w:p>
    <w:p w14:paraId="0F637DAD" w14:textId="3502C218" w:rsidR="00EA52B5" w:rsidRPr="00CC70FA" w:rsidRDefault="00EA52B5" w:rsidP="77BC716D">
      <w:pPr>
        <w:rPr>
          <w:lang w:eastAsia="zh-HK"/>
        </w:rPr>
      </w:pPr>
      <w:r w:rsidRPr="77BC716D">
        <w:rPr>
          <w:lang w:eastAsia="zh-HK"/>
        </w:rPr>
        <w:br w:type="page"/>
      </w:r>
    </w:p>
    <w:p w14:paraId="76D91E27" w14:textId="194BF442" w:rsidR="00EA52B5" w:rsidRPr="00BD78B3" w:rsidRDefault="00BD78B3" w:rsidP="009E08BF">
      <w:pPr>
        <w:pStyle w:val="Heading2"/>
        <w:numPr>
          <w:ilvl w:val="0"/>
          <w:numId w:val="15"/>
        </w:numPr>
        <w:rPr>
          <w:lang w:eastAsia="zh-HK"/>
        </w:rPr>
      </w:pPr>
      <w:r w:rsidRPr="00BD78B3">
        <w:rPr>
          <w:lang w:eastAsia="zh-HK"/>
        </w:rPr>
        <w:lastRenderedPageBreak/>
        <w:t>Introduction</w:t>
      </w:r>
    </w:p>
    <w:p w14:paraId="0266A2E0" w14:textId="4481B1AC" w:rsidR="00BD78B3" w:rsidRDefault="000B033C" w:rsidP="009D491D">
      <w:pPr>
        <w:pStyle w:val="MyBodyText"/>
      </w:pPr>
      <w:r>
        <w:t xml:space="preserve">In this laboratory exercise, you are going to learn </w:t>
      </w:r>
      <w:r w:rsidR="00064766" w:rsidRPr="00064766">
        <w:t>pre-trained deep learning model in OpenCV</w:t>
      </w:r>
      <w:r w:rsidR="00A9279C">
        <w:t>.</w:t>
      </w:r>
      <w:r w:rsidR="00A355A3">
        <w:t xml:space="preserve"> This includes</w:t>
      </w:r>
    </w:p>
    <w:p w14:paraId="4FA2CC7C" w14:textId="62344747" w:rsidR="00334186" w:rsidRDefault="00334186" w:rsidP="00334186">
      <w:pPr>
        <w:pStyle w:val="MyBodyText"/>
        <w:numPr>
          <w:ilvl w:val="0"/>
          <w:numId w:val="3"/>
        </w:numPr>
      </w:pPr>
      <w:bookmarkStart w:id="0" w:name="_Hlk151747701"/>
      <w:r>
        <w:t>object detection</w:t>
      </w:r>
    </w:p>
    <w:p w14:paraId="608CAD32" w14:textId="1CF72067" w:rsidR="00064766" w:rsidRDefault="00064766" w:rsidP="009D491D">
      <w:pPr>
        <w:pStyle w:val="MyBodyText"/>
        <w:numPr>
          <w:ilvl w:val="0"/>
          <w:numId w:val="3"/>
        </w:numPr>
      </w:pPr>
      <w:r>
        <w:t xml:space="preserve">face detection </w:t>
      </w:r>
    </w:p>
    <w:bookmarkEnd w:id="0"/>
    <w:p w14:paraId="7F067BB3" w14:textId="098674D5" w:rsidR="00BC3362" w:rsidRDefault="00064766" w:rsidP="009D491D">
      <w:pPr>
        <w:pStyle w:val="MyBodyText"/>
        <w:numPr>
          <w:ilvl w:val="0"/>
          <w:numId w:val="3"/>
        </w:numPr>
      </w:pPr>
      <w:r>
        <w:t>face recognition</w:t>
      </w:r>
    </w:p>
    <w:p w14:paraId="063CC8DA" w14:textId="68DC8720" w:rsidR="005A6512" w:rsidRDefault="005A6512" w:rsidP="009D491D">
      <w:pPr>
        <w:pStyle w:val="MyBodyText"/>
        <w:numPr>
          <w:ilvl w:val="0"/>
          <w:numId w:val="3"/>
        </w:numPr>
      </w:pPr>
      <w:r>
        <w:t xml:space="preserve">face expression recognition </w:t>
      </w:r>
    </w:p>
    <w:p w14:paraId="1EF67F8A" w14:textId="693E42CB" w:rsidR="00064766" w:rsidRDefault="00064766" w:rsidP="009D491D">
      <w:pPr>
        <w:pStyle w:val="MyBodyText"/>
        <w:numPr>
          <w:ilvl w:val="0"/>
          <w:numId w:val="3"/>
        </w:numPr>
      </w:pPr>
      <w:r>
        <w:t>human pose estimation</w:t>
      </w:r>
    </w:p>
    <w:p w14:paraId="5FCF9E36" w14:textId="3E638FFA" w:rsidR="00064766" w:rsidRDefault="00064766" w:rsidP="009D491D">
      <w:pPr>
        <w:pStyle w:val="MyBodyText"/>
        <w:numPr>
          <w:ilvl w:val="0"/>
          <w:numId w:val="3"/>
        </w:numPr>
      </w:pPr>
      <w:r>
        <w:t xml:space="preserve">hand pose estimation </w:t>
      </w:r>
    </w:p>
    <w:p w14:paraId="3988BA02" w14:textId="3B597A2E" w:rsidR="00A254CD" w:rsidRDefault="00064766" w:rsidP="009D491D">
      <w:pPr>
        <w:pStyle w:val="MyBodyText"/>
        <w:numPr>
          <w:ilvl w:val="0"/>
          <w:numId w:val="3"/>
        </w:numPr>
      </w:pPr>
      <w:r>
        <w:t>text detection</w:t>
      </w:r>
    </w:p>
    <w:p w14:paraId="72B103A9" w14:textId="69CB9667" w:rsidR="00064766" w:rsidRDefault="00064766" w:rsidP="00064766">
      <w:pPr>
        <w:pStyle w:val="MyBodyText"/>
        <w:numPr>
          <w:ilvl w:val="0"/>
          <w:numId w:val="3"/>
        </w:numPr>
      </w:pPr>
      <w:r>
        <w:t xml:space="preserve">text </w:t>
      </w:r>
      <w:r w:rsidR="005A6512">
        <w:t>recognition</w:t>
      </w:r>
    </w:p>
    <w:p w14:paraId="1B6EDAD4" w14:textId="0E7F30BD" w:rsidR="003052C4" w:rsidRDefault="00CD1EC3" w:rsidP="00F44A51">
      <w:pPr>
        <w:pStyle w:val="MyBodyText"/>
      </w:pPr>
      <w:r>
        <w:t xml:space="preserve">Also, </w:t>
      </w:r>
      <w:r w:rsidR="000D5295">
        <w:t xml:space="preserve">propose </w:t>
      </w:r>
      <w:r w:rsidR="007902E9">
        <w:t xml:space="preserve">a </w:t>
      </w:r>
      <w:r w:rsidR="002E41B2">
        <w:t>real-world</w:t>
      </w:r>
      <w:r w:rsidR="000D5295">
        <w:t xml:space="preserve"> application using </w:t>
      </w:r>
      <w:r w:rsidR="00D720DD">
        <w:t xml:space="preserve">one or more </w:t>
      </w:r>
      <w:r w:rsidR="000D5295">
        <w:t>pre-trained deep learning model</w:t>
      </w:r>
      <w:r w:rsidR="00D720DD">
        <w:t>(s)</w:t>
      </w:r>
      <w:r w:rsidR="7B0C473D">
        <w:t>.</w:t>
      </w:r>
    </w:p>
    <w:p w14:paraId="4FA1FF09" w14:textId="5DC13785" w:rsidR="77BC716D" w:rsidRDefault="77BC716D" w:rsidP="77BC716D">
      <w:pPr>
        <w:pStyle w:val="MyBodyText"/>
      </w:pPr>
    </w:p>
    <w:p w14:paraId="5FBA6045" w14:textId="1A1258E2" w:rsidR="51907DD1" w:rsidRDefault="51907DD1" w:rsidP="77BC716D">
      <w:pPr>
        <w:pStyle w:val="MyBodyText"/>
      </w:pPr>
      <w:r>
        <w:t>Two students form a group and each group submit</w:t>
      </w:r>
      <w:r w:rsidR="00A6115F">
        <w:t>s</w:t>
      </w:r>
      <w:r>
        <w:t xml:space="preserve"> a </w:t>
      </w:r>
      <w:proofErr w:type="spellStart"/>
      <w:r>
        <w:t>Jupyter</w:t>
      </w:r>
      <w:proofErr w:type="spellEnd"/>
      <w:r>
        <w:t xml:space="preserve"> notebook and a report.</w:t>
      </w:r>
    </w:p>
    <w:p w14:paraId="4235CF30" w14:textId="0412452F" w:rsidR="77BC716D" w:rsidRDefault="77BC716D" w:rsidP="77BC716D">
      <w:pPr>
        <w:pStyle w:val="MyBodyText"/>
      </w:pPr>
    </w:p>
    <w:p w14:paraId="5DDBDD37" w14:textId="68F6D0C5" w:rsidR="7B0C473D" w:rsidRDefault="7B0C473D" w:rsidP="77BC716D">
      <w:pPr>
        <w:pStyle w:val="MyBodyText"/>
        <w:rPr>
          <w:u w:val="single"/>
        </w:rPr>
      </w:pPr>
      <w:r w:rsidRPr="77BC716D">
        <w:rPr>
          <w:u w:val="single"/>
        </w:rPr>
        <w:t>You need to simplify the command to run the program in following section 2</w:t>
      </w:r>
      <w:r w:rsidR="0B880C0A" w:rsidRPr="77BC716D">
        <w:rPr>
          <w:u w:val="single"/>
        </w:rPr>
        <w:t>.1-3.4</w:t>
      </w:r>
      <w:r w:rsidRPr="77BC716D">
        <w:rPr>
          <w:u w:val="single"/>
        </w:rPr>
        <w:t>. For example, we do not want “</w:t>
      </w:r>
      <w:r w:rsidRPr="77BC716D">
        <w:rPr>
          <w:b/>
          <w:bCs/>
          <w:u w:val="single"/>
        </w:rPr>
        <w:t xml:space="preserve">python demo.py --input imageA.jpg --model </w:t>
      </w:r>
      <w:proofErr w:type="spellStart"/>
      <w:r w:rsidR="00F80C59">
        <w:rPr>
          <w:b/>
          <w:bCs/>
          <w:u w:val="single"/>
        </w:rPr>
        <w:t>MODEL</w:t>
      </w:r>
      <w:r w:rsidRPr="77BC716D">
        <w:rPr>
          <w:b/>
          <w:bCs/>
          <w:u w:val="single"/>
        </w:rPr>
        <w:t>.onnx</w:t>
      </w:r>
      <w:proofErr w:type="spellEnd"/>
      <w:r w:rsidRPr="77BC716D">
        <w:rPr>
          <w:u w:val="single"/>
        </w:rPr>
        <w:t>”. Instead, we want “</w:t>
      </w:r>
      <w:r w:rsidRPr="77BC716D">
        <w:rPr>
          <w:b/>
          <w:bCs/>
          <w:u w:val="single"/>
        </w:rPr>
        <w:t>python demo.py</w:t>
      </w:r>
      <w:r w:rsidRPr="77BC716D">
        <w:rPr>
          <w:u w:val="single"/>
        </w:rPr>
        <w:t>”.</w:t>
      </w:r>
    </w:p>
    <w:p w14:paraId="7E1D0CB6" w14:textId="7D7D4D05" w:rsidR="00081292" w:rsidRDefault="00095231" w:rsidP="00334186">
      <w:pPr>
        <w:pStyle w:val="Heading2"/>
      </w:pPr>
      <w:r>
        <w:t>2.1</w:t>
      </w:r>
      <w:r w:rsidR="000E636F">
        <w:t xml:space="preserve">. </w:t>
      </w:r>
      <w:r w:rsidR="002E41B2" w:rsidRPr="002E41B2">
        <w:t>Object</w:t>
      </w:r>
      <w:r w:rsidR="002E41B2">
        <w:t xml:space="preserve"> </w:t>
      </w:r>
      <w:r w:rsidR="002E41B2" w:rsidRPr="002E41B2">
        <w:t>Detection</w:t>
      </w:r>
      <w:r w:rsidR="003052C4">
        <w:t xml:space="preserve"> (</w:t>
      </w:r>
      <w:r w:rsidR="00D275D8">
        <w:t>3</w:t>
      </w:r>
      <w:r w:rsidR="003052C4">
        <w:t xml:space="preserve"> marks)</w:t>
      </w:r>
    </w:p>
    <w:p w14:paraId="1DAA7793" w14:textId="41FA1471" w:rsidR="003052C4" w:rsidRDefault="003052C4" w:rsidP="00DE3907">
      <w:pPr>
        <w:pStyle w:val="MyBodyText"/>
      </w:pPr>
      <w:r>
        <w:t xml:space="preserve">Modify the </w:t>
      </w:r>
      <w:r w:rsidRPr="77BC716D">
        <w:rPr>
          <w:b/>
          <w:bCs/>
        </w:rPr>
        <w:t>demo.py</w:t>
      </w:r>
      <w:r>
        <w:t xml:space="preserve"> in “2_1_Object_Detection” folder that can run the program </w:t>
      </w:r>
      <w:r w:rsidR="002240E6">
        <w:t>to process one</w:t>
      </w:r>
      <w:r>
        <w:t xml:space="preserve"> </w:t>
      </w:r>
      <w:r w:rsidR="3F729EAD" w:rsidRPr="77BC716D">
        <w:rPr>
          <w:b/>
          <w:bCs/>
        </w:rPr>
        <w:t>image and</w:t>
      </w:r>
      <w:r w:rsidR="3F729EAD">
        <w:t xml:space="preserve"> </w:t>
      </w:r>
      <w:r w:rsidR="002240E6">
        <w:t xml:space="preserve">all the images captured by a </w:t>
      </w:r>
      <w:r w:rsidR="3F729EAD" w:rsidRPr="77BC716D">
        <w:rPr>
          <w:b/>
          <w:bCs/>
        </w:rPr>
        <w:t>USB camera</w:t>
      </w:r>
      <w:r w:rsidR="00EB471D">
        <w:rPr>
          <w:b/>
          <w:bCs/>
        </w:rPr>
        <w:t xml:space="preserve"> </w:t>
      </w:r>
      <w:r>
        <w:t>without input argument</w:t>
      </w:r>
      <w:r w:rsidR="3E16FC28">
        <w:t xml:space="preserve">. </w:t>
      </w:r>
    </w:p>
    <w:p w14:paraId="56F0AB42" w14:textId="30F8616D" w:rsidR="0069590D" w:rsidRDefault="0069590D" w:rsidP="00DE3907">
      <w:pPr>
        <w:pStyle w:val="MyBodyText"/>
      </w:pPr>
      <w:r>
        <w:t>In the anaconda, change to the “</w:t>
      </w:r>
      <w:r w:rsidRPr="00486294">
        <w:rPr>
          <w:b/>
        </w:rPr>
        <w:t>EEE4490_cpu</w:t>
      </w:r>
      <w:r>
        <w:t xml:space="preserve">” environment. Click the green </w:t>
      </w:r>
      <w:r w:rsidR="0004556C">
        <w:t>button and click “</w:t>
      </w:r>
      <w:r w:rsidR="0004556C" w:rsidRPr="0075791B">
        <w:rPr>
          <w:b/>
        </w:rPr>
        <w:t>Open Terminal</w:t>
      </w:r>
      <w:r w:rsidR="0004556C">
        <w:t>” as shown below.</w:t>
      </w:r>
    </w:p>
    <w:p w14:paraId="598BE09C" w14:textId="43BE6C10" w:rsidR="0069590D" w:rsidRDefault="0069590D" w:rsidP="00DE3907">
      <w:pPr>
        <w:pStyle w:val="MyBodyText"/>
      </w:pPr>
      <w:r>
        <w:rPr>
          <w:noProof/>
        </w:rPr>
        <w:drawing>
          <wp:inline distT="0" distB="0" distL="0" distR="0" wp14:anchorId="06F1091B" wp14:editId="7B6D2B89">
            <wp:extent cx="3784600" cy="1778386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-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5219" cy="178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47701" w14:textId="00B9BA52" w:rsidR="0004556C" w:rsidRDefault="0004556C" w:rsidP="00DE3907">
      <w:pPr>
        <w:pStyle w:val="MyBodyText"/>
      </w:pPr>
      <w:r>
        <w:t xml:space="preserve">Type the following command to upgrade the </w:t>
      </w:r>
      <w:proofErr w:type="spellStart"/>
      <w:r>
        <w:t>opencv</w:t>
      </w:r>
      <w:proofErr w:type="spellEnd"/>
      <w:r>
        <w:t xml:space="preserve">-python </w:t>
      </w:r>
    </w:p>
    <w:p w14:paraId="6B2E083F" w14:textId="69392A68" w:rsidR="0004556C" w:rsidRPr="0004556C" w:rsidRDefault="004F6698" w:rsidP="00DE3907">
      <w:pPr>
        <w:pStyle w:val="MyBodyText"/>
        <w:rPr>
          <w:b/>
        </w:rPr>
      </w:pPr>
      <w:r>
        <w:rPr>
          <w:b/>
        </w:rPr>
        <w:t>p</w:t>
      </w:r>
      <w:r w:rsidR="0004556C" w:rsidRPr="0004556C">
        <w:rPr>
          <w:b/>
        </w:rPr>
        <w:t xml:space="preserve">ip install </w:t>
      </w:r>
      <w:r w:rsidR="00872C36">
        <w:rPr>
          <w:b/>
        </w:rPr>
        <w:t>--</w:t>
      </w:r>
      <w:bookmarkStart w:id="1" w:name="_GoBack"/>
      <w:bookmarkEnd w:id="1"/>
      <w:r w:rsidR="0004556C">
        <w:rPr>
          <w:b/>
        </w:rPr>
        <w:t xml:space="preserve">upgrade </w:t>
      </w:r>
      <w:proofErr w:type="spellStart"/>
      <w:r w:rsidR="0004556C" w:rsidRPr="0004556C">
        <w:rPr>
          <w:b/>
        </w:rPr>
        <w:t>opencv</w:t>
      </w:r>
      <w:proofErr w:type="spellEnd"/>
      <w:r w:rsidR="0004556C" w:rsidRPr="0004556C">
        <w:rPr>
          <w:b/>
        </w:rPr>
        <w:t>-python</w:t>
      </w:r>
    </w:p>
    <w:p w14:paraId="5AD9F6C4" w14:textId="53893EAE" w:rsidR="0069590D" w:rsidRDefault="0004556C" w:rsidP="00DE3907">
      <w:pPr>
        <w:pStyle w:val="MyBodyText"/>
      </w:pPr>
      <w:r>
        <w:t xml:space="preserve">This will download and upgrade the </w:t>
      </w:r>
      <w:proofErr w:type="spellStart"/>
      <w:r>
        <w:t>opencv</w:t>
      </w:r>
      <w:proofErr w:type="spellEnd"/>
      <w:r>
        <w:t>-python package.</w:t>
      </w:r>
      <w:r w:rsidR="007F5F66">
        <w:t xml:space="preserve"> This needs to be done one time only.</w:t>
      </w:r>
    </w:p>
    <w:p w14:paraId="72996C39" w14:textId="2795E06E" w:rsidR="0004556C" w:rsidRDefault="0004556C" w:rsidP="00DE3907">
      <w:pPr>
        <w:pStyle w:val="MyBodyText"/>
      </w:pPr>
      <w:r>
        <w:rPr>
          <w:noProof/>
        </w:rPr>
        <w:lastRenderedPageBreak/>
        <w:drawing>
          <wp:inline distT="0" distB="0" distL="0" distR="0" wp14:anchorId="6D605BF3" wp14:editId="50F938E9">
            <wp:extent cx="4914900" cy="7098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stal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9577" cy="720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2486" w14:textId="76554615" w:rsidR="00F036EC" w:rsidRDefault="00F036EC" w:rsidP="00DE3907">
      <w:pPr>
        <w:pStyle w:val="MyBodyText"/>
      </w:pPr>
      <w:r>
        <w:t>Now, w</w:t>
      </w:r>
      <w:r w:rsidR="0047371B">
        <w:t xml:space="preserve">e </w:t>
      </w:r>
      <w:r w:rsidR="007A579B">
        <w:t>run</w:t>
      </w:r>
      <w:r w:rsidR="0047371B">
        <w:t xml:space="preserve"> the </w:t>
      </w:r>
      <w:r>
        <w:t xml:space="preserve">demo.py </w:t>
      </w:r>
      <w:r w:rsidR="0047371B">
        <w:t>program</w:t>
      </w:r>
      <w:r>
        <w:t xml:space="preserve"> in the folder “2_1_Object_Detection\data”.</w:t>
      </w:r>
      <w:r w:rsidR="0047371B">
        <w:t xml:space="preserve"> </w:t>
      </w:r>
      <w:r>
        <w:t xml:space="preserve">We go to the folder “[your </w:t>
      </w:r>
      <w:proofErr w:type="gramStart"/>
      <w:r>
        <w:t>path]\</w:t>
      </w:r>
      <w:proofErr w:type="spellStart"/>
      <w:r w:rsidRPr="00F036EC">
        <w:t>ToStudent</w:t>
      </w:r>
      <w:proofErr w:type="spellEnd"/>
      <w:r w:rsidRPr="00F036EC">
        <w:t>\2_1_Object_Detection</w:t>
      </w:r>
      <w:proofErr w:type="gramEnd"/>
      <w:r>
        <w:t>” by the following command.</w:t>
      </w:r>
    </w:p>
    <w:p w14:paraId="406E84E2" w14:textId="3FEF636E" w:rsidR="00F036EC" w:rsidRPr="00F036EC" w:rsidRDefault="00F036EC" w:rsidP="00DE3907">
      <w:pPr>
        <w:pStyle w:val="MyBodyText"/>
        <w:rPr>
          <w:b/>
        </w:rPr>
      </w:pPr>
      <w:r w:rsidRPr="00F036EC">
        <w:rPr>
          <w:b/>
        </w:rPr>
        <w:t xml:space="preserve">cd [your </w:t>
      </w:r>
      <w:proofErr w:type="gramStart"/>
      <w:r w:rsidRPr="00F036EC">
        <w:rPr>
          <w:b/>
        </w:rPr>
        <w:t>path]\</w:t>
      </w:r>
      <w:proofErr w:type="spellStart"/>
      <w:r w:rsidRPr="00F036EC">
        <w:rPr>
          <w:b/>
        </w:rPr>
        <w:t>ToStudent</w:t>
      </w:r>
      <w:proofErr w:type="spellEnd"/>
      <w:r w:rsidRPr="00F036EC">
        <w:rPr>
          <w:b/>
        </w:rPr>
        <w:t>\2_1_Object_Detection</w:t>
      </w:r>
      <w:proofErr w:type="gramEnd"/>
    </w:p>
    <w:p w14:paraId="5DC65B42" w14:textId="1E110A57" w:rsidR="00F036EC" w:rsidRDefault="00F036EC" w:rsidP="00DE3907">
      <w:pPr>
        <w:pStyle w:val="MyBodyText"/>
      </w:pPr>
      <w:r>
        <w:t>For example,</w:t>
      </w:r>
      <w:r w:rsidR="00460B90">
        <w:t xml:space="preserve"> in my case, I type command</w:t>
      </w:r>
    </w:p>
    <w:p w14:paraId="7397D434" w14:textId="643BFDD9" w:rsidR="00F036EC" w:rsidRPr="00F036EC" w:rsidRDefault="00F036EC" w:rsidP="00DE3907">
      <w:pPr>
        <w:pStyle w:val="MyBodyText"/>
        <w:rPr>
          <w:b/>
        </w:rPr>
      </w:pPr>
      <w:r w:rsidRPr="00F036EC">
        <w:rPr>
          <w:b/>
        </w:rPr>
        <w:t>cd C:\Users\user\Downloads\ToStudent\2_1_Object_Detection</w:t>
      </w:r>
    </w:p>
    <w:p w14:paraId="16E30EF5" w14:textId="77777777" w:rsidR="00F036EC" w:rsidRDefault="00F036EC" w:rsidP="00DE3907">
      <w:pPr>
        <w:pStyle w:val="MyBodyText"/>
      </w:pPr>
    </w:p>
    <w:p w14:paraId="7463323A" w14:textId="4EDB7820" w:rsidR="00F44A51" w:rsidRDefault="0010303F" w:rsidP="00DE3907">
      <w:pPr>
        <w:pStyle w:val="MyBodyText"/>
      </w:pPr>
      <w:r>
        <w:t>Then, type</w:t>
      </w:r>
      <w:r w:rsidR="0047371B">
        <w:t xml:space="preserve"> the following command for processing one image</w:t>
      </w:r>
      <w:r w:rsidR="007A579B">
        <w:t xml:space="preserve"> </w:t>
      </w:r>
      <w:r w:rsidR="00B122F9">
        <w:t xml:space="preserve">named </w:t>
      </w:r>
      <w:r w:rsidR="007A579B">
        <w:t>testing_image.jpg stor</w:t>
      </w:r>
      <w:r w:rsidR="00B122F9">
        <w:t>ed</w:t>
      </w:r>
      <w:r w:rsidR="007A579B">
        <w:t xml:space="preserve"> in “</w:t>
      </w:r>
      <w:r w:rsidR="000767FC">
        <w:t>2_1_Object_Detection\</w:t>
      </w:r>
      <w:r w:rsidR="007A579B">
        <w:t>data” folder</w:t>
      </w:r>
      <w:r w:rsidR="0047371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53D97" w14:paraId="25D7D8BB" w14:textId="77777777" w:rsidTr="00553D97">
        <w:tc>
          <w:tcPr>
            <w:tcW w:w="9060" w:type="dxa"/>
          </w:tcPr>
          <w:p w14:paraId="0A9589E5" w14:textId="64D21FB3" w:rsidR="00553D97" w:rsidRPr="00553D97" w:rsidRDefault="00553D97" w:rsidP="00DE3907">
            <w:pPr>
              <w:pStyle w:val="MyBodyText"/>
              <w:rPr>
                <w:b/>
                <w:sz w:val="20"/>
              </w:rPr>
            </w:pPr>
            <w:r w:rsidRPr="0047371B">
              <w:rPr>
                <w:b/>
                <w:sz w:val="20"/>
              </w:rPr>
              <w:t xml:space="preserve">python demo.py --input data/testing_image.jpg --model object_detection_yolox_2022nov.onnx </w:t>
            </w:r>
            <w:r w:rsidR="008B619F">
              <w:rPr>
                <w:b/>
                <w:sz w:val="20"/>
              </w:rPr>
              <w:t>--</w:t>
            </w:r>
            <w:r w:rsidRPr="0047371B">
              <w:rPr>
                <w:b/>
                <w:sz w:val="20"/>
              </w:rPr>
              <w:t>save</w:t>
            </w:r>
          </w:p>
        </w:tc>
      </w:tr>
    </w:tbl>
    <w:p w14:paraId="78CBB546" w14:textId="7A196261" w:rsidR="00520C13" w:rsidRDefault="00520C13" w:rsidP="00520C13">
      <w:pPr>
        <w:pStyle w:val="MyBodyText"/>
        <w:rPr>
          <w:noProof/>
        </w:rPr>
      </w:pPr>
      <w:r>
        <w:rPr>
          <w:noProof/>
        </w:rPr>
        <w:t>This command will give you a</w:t>
      </w:r>
      <w:r w:rsidR="002D4002">
        <w:rPr>
          <w:noProof/>
        </w:rPr>
        <w:t>n</w:t>
      </w:r>
      <w:r>
        <w:rPr>
          <w:noProof/>
        </w:rPr>
        <w:t xml:space="preserve"> output image “result.jpg” </w:t>
      </w:r>
      <w:r w:rsidR="002D4002">
        <w:rPr>
          <w:noProof/>
        </w:rPr>
        <w:t xml:space="preserve">stored </w:t>
      </w:r>
      <w:r>
        <w:rPr>
          <w:noProof/>
        </w:rPr>
        <w:t>in the folder “2_1_Object_Detection”.</w:t>
      </w:r>
    </w:p>
    <w:p w14:paraId="412816B2" w14:textId="17133058" w:rsidR="00082A9E" w:rsidRDefault="00520C13" w:rsidP="00520C13">
      <w:pPr>
        <w:pStyle w:val="MyBodyText"/>
        <w:rPr>
          <w:noProof/>
        </w:rPr>
      </w:pPr>
      <w:r>
        <w:rPr>
          <w:noProof/>
        </w:rPr>
        <w:drawing>
          <wp:inline distT="0" distB="0" distL="0" distR="0" wp14:anchorId="7EB303EE" wp14:editId="554B95F3">
            <wp:extent cx="2305050" cy="1728152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868" cy="175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4A51">
        <w:rPr>
          <w:noProof/>
        </w:rPr>
        <w:t xml:space="preserve">      </w:t>
      </w:r>
    </w:p>
    <w:p w14:paraId="56324B47" w14:textId="19D57A4E" w:rsidR="001B313C" w:rsidRDefault="001B313C" w:rsidP="00520C13">
      <w:pPr>
        <w:pStyle w:val="MyBodyText"/>
        <w:rPr>
          <w:sz w:val="20"/>
        </w:rPr>
      </w:pPr>
      <w:r w:rsidRPr="001B313C">
        <w:rPr>
          <w:sz w:val="20"/>
        </w:rPr>
        <w:t xml:space="preserve">To </w:t>
      </w:r>
      <w:r>
        <w:rPr>
          <w:sz w:val="20"/>
        </w:rPr>
        <w:t xml:space="preserve">run the program </w:t>
      </w:r>
      <w:r w:rsidR="00C27ED5">
        <w:rPr>
          <w:sz w:val="20"/>
        </w:rPr>
        <w:t xml:space="preserve">processing all the images captured by </w:t>
      </w:r>
      <w:r>
        <w:rPr>
          <w:sz w:val="20"/>
        </w:rPr>
        <w:t>a USB camera, we can run the following command.</w:t>
      </w:r>
      <w:r w:rsidR="00016B31">
        <w:rPr>
          <w:sz w:val="20"/>
        </w:rPr>
        <w:t xml:space="preserve"> Hit any key on the keyboard to stop the progr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5218C" w14:paraId="2D46680D" w14:textId="77777777" w:rsidTr="00C5218C">
        <w:tc>
          <w:tcPr>
            <w:tcW w:w="9060" w:type="dxa"/>
          </w:tcPr>
          <w:p w14:paraId="0478E719" w14:textId="05504C22" w:rsidR="00C5218C" w:rsidRPr="00C5218C" w:rsidRDefault="00C5218C" w:rsidP="00520C13">
            <w:pPr>
              <w:pStyle w:val="MyBodyText"/>
              <w:rPr>
                <w:b/>
                <w:sz w:val="20"/>
              </w:rPr>
            </w:pPr>
            <w:r w:rsidRPr="001B313C">
              <w:rPr>
                <w:b/>
                <w:sz w:val="20"/>
              </w:rPr>
              <w:t>python demo.py</w:t>
            </w:r>
          </w:p>
        </w:tc>
      </w:tr>
    </w:tbl>
    <w:p w14:paraId="4F72E648" w14:textId="5FD71F79" w:rsidR="00C5218C" w:rsidRDefault="00F63DC1" w:rsidP="00520C13">
      <w:pPr>
        <w:pStyle w:val="MyBodyText"/>
        <w:rPr>
          <w:sz w:val="20"/>
        </w:rPr>
      </w:pPr>
      <w:r w:rsidRPr="00DC7500">
        <w:rPr>
          <w:i/>
          <w:sz w:val="20"/>
          <w:u w:val="single"/>
        </w:rPr>
        <w:t>This command may take 1 minutes to start working. Please wait</w:t>
      </w:r>
      <w:r>
        <w:rPr>
          <w:sz w:val="20"/>
        </w:rPr>
        <w:t>.</w:t>
      </w:r>
    </w:p>
    <w:p w14:paraId="2D31A183" w14:textId="531B09FD" w:rsidR="001B313C" w:rsidRDefault="001B313C" w:rsidP="00520C13">
      <w:pPr>
        <w:pStyle w:val="MyBodyText"/>
        <w:rPr>
          <w:sz w:val="20"/>
        </w:rPr>
      </w:pPr>
    </w:p>
    <w:p w14:paraId="4F5B0D52" w14:textId="3D02069E" w:rsidR="00996264" w:rsidRPr="001B313C" w:rsidRDefault="007C4D67" w:rsidP="00520C13">
      <w:pPr>
        <w:pStyle w:val="MyBodyText"/>
        <w:rPr>
          <w:sz w:val="20"/>
        </w:rPr>
      </w:pPr>
      <w:r>
        <w:rPr>
          <w:sz w:val="20"/>
        </w:rPr>
        <w:t>Now, we modify the code in demo.py and put them in the “</w:t>
      </w:r>
      <w:r w:rsidRPr="007C4D67">
        <w:rPr>
          <w:sz w:val="20"/>
        </w:rPr>
        <w:t>Lab3_Template.ipynb</w:t>
      </w:r>
      <w:r>
        <w:rPr>
          <w:sz w:val="20"/>
        </w:rPr>
        <w:t xml:space="preserve">” notebook file. This modification </w:t>
      </w:r>
      <w:r w:rsidR="00BD145F">
        <w:rPr>
          <w:sz w:val="20"/>
        </w:rPr>
        <w:t xml:space="preserve">should </w:t>
      </w:r>
      <w:r>
        <w:rPr>
          <w:sz w:val="20"/>
        </w:rPr>
        <w:t xml:space="preserve">allow user </w:t>
      </w:r>
      <w:r w:rsidR="003F2FD3">
        <w:rPr>
          <w:sz w:val="20"/>
        </w:rPr>
        <w:t>to run the program without using command arguments.</w:t>
      </w:r>
      <w:r w:rsidR="00640B45">
        <w:rPr>
          <w:sz w:val="20"/>
        </w:rPr>
        <w:t xml:space="preserve"> See the </w:t>
      </w:r>
      <w:proofErr w:type="spellStart"/>
      <w:r w:rsidR="00640B45">
        <w:rPr>
          <w:sz w:val="20"/>
        </w:rPr>
        <w:t>Jupyter</w:t>
      </w:r>
      <w:proofErr w:type="spellEnd"/>
      <w:r w:rsidR="00640B45">
        <w:rPr>
          <w:sz w:val="20"/>
        </w:rPr>
        <w:t xml:space="preserve"> notebook “</w:t>
      </w:r>
      <w:r w:rsidR="00640B45" w:rsidRPr="00640B45">
        <w:rPr>
          <w:sz w:val="20"/>
        </w:rPr>
        <w:t>Lab3_Template.ipynb</w:t>
      </w:r>
      <w:r w:rsidR="00640B45">
        <w:rPr>
          <w:sz w:val="20"/>
        </w:rPr>
        <w:t>” session 2.1 as an example.</w:t>
      </w:r>
      <w:r w:rsidR="00450914">
        <w:rPr>
          <w:sz w:val="20"/>
        </w:rPr>
        <w:t xml:space="preserve"> You do the following </w:t>
      </w:r>
      <w:r w:rsidR="00086E89">
        <w:rPr>
          <w:sz w:val="20"/>
        </w:rPr>
        <w:t xml:space="preserve">questions in a similar manner in </w:t>
      </w:r>
      <w:proofErr w:type="spellStart"/>
      <w:r w:rsidR="00086E89">
        <w:rPr>
          <w:sz w:val="20"/>
        </w:rPr>
        <w:t>Jupyter</w:t>
      </w:r>
      <w:proofErr w:type="spellEnd"/>
      <w:r w:rsidR="00086E89">
        <w:rPr>
          <w:sz w:val="20"/>
        </w:rPr>
        <w:t xml:space="preserve"> Notebook.</w:t>
      </w:r>
    </w:p>
    <w:p w14:paraId="4BE763BE" w14:textId="72B329FF" w:rsidR="009E08BF" w:rsidRPr="00CE29A7" w:rsidRDefault="00095231" w:rsidP="00095231">
      <w:pPr>
        <w:pStyle w:val="Heading2"/>
        <w:rPr>
          <w:rFonts w:eastAsiaTheme="minorEastAsia"/>
          <w:lang w:eastAsia="zh-CN"/>
        </w:rPr>
      </w:pPr>
      <w:r>
        <w:t>2.2</w:t>
      </w:r>
      <w:r w:rsidR="000E636F">
        <w:t>.</w:t>
      </w:r>
      <w:r>
        <w:t xml:space="preserve"> </w:t>
      </w:r>
      <w:r w:rsidR="003052C4" w:rsidRPr="003052C4">
        <w:t>Face</w:t>
      </w:r>
      <w:r w:rsidR="003052C4">
        <w:t xml:space="preserve"> </w:t>
      </w:r>
      <w:r w:rsidR="003052C4" w:rsidRPr="003052C4">
        <w:t>Detection</w:t>
      </w:r>
      <w:r w:rsidR="003052C4">
        <w:t xml:space="preserve"> (</w:t>
      </w:r>
      <w:r w:rsidR="00D275D8">
        <w:t>3</w:t>
      </w:r>
      <w:r w:rsidR="003052C4">
        <w:t xml:space="preserve"> marks)</w:t>
      </w:r>
    </w:p>
    <w:p w14:paraId="0D1A5EE7" w14:textId="68008462" w:rsidR="003052C4" w:rsidRDefault="003052C4" w:rsidP="00DE3907">
      <w:pPr>
        <w:pStyle w:val="MyBodyText"/>
      </w:pPr>
      <w:r>
        <w:t xml:space="preserve">Modify the </w:t>
      </w:r>
      <w:r w:rsidRPr="77BC716D">
        <w:rPr>
          <w:b/>
          <w:bCs/>
        </w:rPr>
        <w:t>demo.py</w:t>
      </w:r>
      <w:r>
        <w:t xml:space="preserve"> in “2_2_Face_Detection” folder that can run the program in </w:t>
      </w:r>
      <w:r w:rsidR="1CCD99D3" w:rsidRPr="77BC716D">
        <w:rPr>
          <w:b/>
          <w:bCs/>
        </w:rPr>
        <w:t>image and</w:t>
      </w:r>
      <w:r w:rsidR="1CCD99D3">
        <w:t xml:space="preserve"> </w:t>
      </w:r>
      <w:r w:rsidRPr="77BC716D">
        <w:rPr>
          <w:b/>
          <w:bCs/>
        </w:rPr>
        <w:t>USB camera</w:t>
      </w:r>
      <w:r>
        <w:t xml:space="preserve"> </w:t>
      </w:r>
      <w:r w:rsidR="001269D8">
        <w:rPr>
          <w:b/>
          <w:bCs/>
        </w:rPr>
        <w:t>source</w:t>
      </w:r>
      <w:r w:rsidR="001269D8">
        <w:t xml:space="preserve"> </w:t>
      </w:r>
      <w:r>
        <w:t>without input argument</w:t>
      </w:r>
      <w:r w:rsidR="001269D8">
        <w:t>.</w:t>
      </w:r>
    </w:p>
    <w:p w14:paraId="702DC578" w14:textId="26FD738C" w:rsidR="00F44A51" w:rsidRDefault="00F44A51" w:rsidP="00DE3907">
      <w:pPr>
        <w:pStyle w:val="MyBodyText"/>
      </w:pPr>
    </w:p>
    <w:p w14:paraId="64468B83" w14:textId="55063873" w:rsidR="00F44A51" w:rsidRDefault="00F44A51" w:rsidP="00F44A51">
      <w:pPr>
        <w:pStyle w:val="MyBodyText"/>
        <w:jc w:val="center"/>
      </w:pPr>
      <w:r>
        <w:rPr>
          <w:noProof/>
        </w:rPr>
        <w:lastRenderedPageBreak/>
        <w:drawing>
          <wp:inline distT="0" distB="0" distL="0" distR="0" wp14:anchorId="66C8C498" wp14:editId="0037AE5F">
            <wp:extent cx="5507244" cy="3092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321" cy="316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5AF55" w14:textId="7F745307" w:rsidR="00082A9E" w:rsidRPr="00595862" w:rsidRDefault="004037CE" w:rsidP="00595862">
      <w:pPr>
        <w:pStyle w:val="Heading2"/>
        <w:rPr>
          <w:rFonts w:eastAsiaTheme="minorEastAsia"/>
          <w:lang w:eastAsia="zh-CN"/>
        </w:rPr>
      </w:pPr>
      <w:r>
        <w:t xml:space="preserve">2.3. </w:t>
      </w:r>
      <w:r w:rsidR="00FA6754" w:rsidRPr="00FA6754">
        <w:t>Person</w:t>
      </w:r>
      <w:r w:rsidR="00FA6754">
        <w:t xml:space="preserve"> </w:t>
      </w:r>
      <w:r w:rsidR="00FA6754" w:rsidRPr="00FA6754">
        <w:t>Detection</w:t>
      </w:r>
      <w:r>
        <w:t xml:space="preserve"> (</w:t>
      </w:r>
      <w:r w:rsidR="00D275D8">
        <w:t>3</w:t>
      </w:r>
      <w:r>
        <w:t xml:space="preserve"> marks)</w:t>
      </w:r>
    </w:p>
    <w:p w14:paraId="3882F1A5" w14:textId="10198F4B" w:rsidR="00082A9E" w:rsidRDefault="004037CE" w:rsidP="00595862">
      <w:pPr>
        <w:pStyle w:val="Heading2"/>
        <w:jc w:val="center"/>
      </w:pPr>
      <w:r w:rsidRPr="004037CE">
        <w:rPr>
          <w:noProof/>
        </w:rPr>
        <w:drawing>
          <wp:inline distT="0" distB="0" distL="0" distR="0" wp14:anchorId="3F9AEA17" wp14:editId="5AB63179">
            <wp:extent cx="3006547" cy="3609846"/>
            <wp:effectExtent l="0" t="0" r="3810" b="0"/>
            <wp:docPr id="855010194" name="圖片 1" descr="一張含有 體育, 文字, 平衡, 體適能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010194" name="圖片 1" descr="一張含有 體育, 文字, 平衡, 體適能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17654" cy="3623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46452" w14:textId="77777777" w:rsidR="00082A9E" w:rsidRPr="00082A9E" w:rsidRDefault="00082A9E" w:rsidP="00082A9E"/>
    <w:p w14:paraId="518931EB" w14:textId="647A25C9" w:rsidR="003052C4" w:rsidRPr="00CE29A7" w:rsidRDefault="003052C4" w:rsidP="003052C4">
      <w:pPr>
        <w:pStyle w:val="Heading2"/>
        <w:rPr>
          <w:rFonts w:eastAsiaTheme="minorEastAsia"/>
          <w:lang w:eastAsia="zh-CN"/>
        </w:rPr>
      </w:pPr>
      <w:r>
        <w:t>2.4</w:t>
      </w:r>
      <w:r w:rsidR="000E636F">
        <w:t>.</w:t>
      </w:r>
      <w:r>
        <w:t xml:space="preserve"> </w:t>
      </w:r>
      <w:r w:rsidRPr="003052C4">
        <w:t>Text</w:t>
      </w:r>
      <w:r>
        <w:t xml:space="preserve"> </w:t>
      </w:r>
      <w:r w:rsidRPr="003052C4">
        <w:t>Detection</w:t>
      </w:r>
      <w:r>
        <w:t xml:space="preserve"> (</w:t>
      </w:r>
      <w:r w:rsidR="00D275D8">
        <w:t>3</w:t>
      </w:r>
      <w:r>
        <w:t xml:space="preserve"> marks)</w:t>
      </w:r>
    </w:p>
    <w:p w14:paraId="75404643" w14:textId="67251BF1" w:rsidR="003052C4" w:rsidRDefault="003052C4" w:rsidP="003052C4">
      <w:pPr>
        <w:pStyle w:val="MyBodyText"/>
      </w:pPr>
      <w:r>
        <w:t xml:space="preserve">Modify the </w:t>
      </w:r>
      <w:r w:rsidRPr="77BC716D">
        <w:rPr>
          <w:b/>
          <w:bCs/>
        </w:rPr>
        <w:t>demo.py</w:t>
      </w:r>
      <w:r>
        <w:t xml:space="preserve"> in “2_4_Text_Detection” folder that can run the program in </w:t>
      </w:r>
      <w:r w:rsidR="310D32D2" w:rsidRPr="77BC716D">
        <w:rPr>
          <w:b/>
          <w:bCs/>
        </w:rPr>
        <w:t>image and</w:t>
      </w:r>
      <w:r w:rsidR="310D32D2">
        <w:t xml:space="preserve"> </w:t>
      </w:r>
      <w:r w:rsidR="310D32D2" w:rsidRPr="77BC716D">
        <w:rPr>
          <w:b/>
          <w:bCs/>
        </w:rPr>
        <w:t>USB camera</w:t>
      </w:r>
      <w:r>
        <w:t xml:space="preserve"> </w:t>
      </w:r>
      <w:r w:rsidR="00E60CA1">
        <w:rPr>
          <w:b/>
          <w:bCs/>
        </w:rPr>
        <w:t>source</w:t>
      </w:r>
      <w:r w:rsidR="00E60CA1">
        <w:t xml:space="preserve"> </w:t>
      </w:r>
      <w:r>
        <w:t xml:space="preserve">without input </w:t>
      </w:r>
      <w:r w:rsidR="00D206A5">
        <w:t>argument.</w:t>
      </w:r>
    </w:p>
    <w:p w14:paraId="1BC66609" w14:textId="73D04976" w:rsidR="00736407" w:rsidRDefault="00082A9E" w:rsidP="00595862">
      <w:pPr>
        <w:pStyle w:val="MyBodyText"/>
        <w:jc w:val="center"/>
      </w:pPr>
      <w:r>
        <w:rPr>
          <w:noProof/>
        </w:rPr>
        <w:lastRenderedPageBreak/>
        <w:drawing>
          <wp:inline distT="0" distB="0" distL="0" distR="0" wp14:anchorId="3C5957E2" wp14:editId="78FC95EC">
            <wp:extent cx="2393950" cy="1532128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170" cy="1541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ADD0D" w14:textId="1CF9B60F" w:rsidR="003052C4" w:rsidRPr="00CE29A7" w:rsidRDefault="00DE3907" w:rsidP="77BC716D">
      <w:pPr>
        <w:pStyle w:val="Heading2"/>
        <w:rPr>
          <w:rFonts w:eastAsiaTheme="minorEastAsia"/>
          <w:lang w:eastAsia="zh-CN"/>
        </w:rPr>
      </w:pPr>
      <w:r>
        <w:t>3.1</w:t>
      </w:r>
      <w:r w:rsidR="000E636F">
        <w:t>.</w:t>
      </w:r>
      <w:r w:rsidR="003052C4">
        <w:t xml:space="preserve"> </w:t>
      </w:r>
      <w:r>
        <w:t xml:space="preserve">Face Recognition </w:t>
      </w:r>
      <w:r w:rsidR="003052C4">
        <w:t>(</w:t>
      </w:r>
      <w:r w:rsidR="00595862">
        <w:t>4</w:t>
      </w:r>
      <w:r w:rsidR="003052C4">
        <w:t xml:space="preserve"> marks)</w:t>
      </w:r>
    </w:p>
    <w:p w14:paraId="764F35DA" w14:textId="1C7EE148" w:rsidR="003052C4" w:rsidRDefault="003052C4" w:rsidP="003052C4">
      <w:pPr>
        <w:pStyle w:val="MyBodyText"/>
      </w:pPr>
      <w:r>
        <w:t xml:space="preserve">Modify the </w:t>
      </w:r>
      <w:r w:rsidRPr="003052C4">
        <w:rPr>
          <w:b/>
        </w:rPr>
        <w:t>demo.py</w:t>
      </w:r>
      <w:r>
        <w:t xml:space="preserve"> in “</w:t>
      </w:r>
      <w:r w:rsidR="00736407" w:rsidRPr="00736407">
        <w:t>3_1_Face_Recognition</w:t>
      </w:r>
      <w:r>
        <w:t xml:space="preserve">” folder that can run the program in </w:t>
      </w:r>
      <w:r w:rsidR="00082A9E" w:rsidRPr="00082A9E">
        <w:rPr>
          <w:b/>
        </w:rPr>
        <w:t>a pair of images</w:t>
      </w:r>
      <w:r>
        <w:t xml:space="preserve"> without </w:t>
      </w:r>
      <w:r w:rsidRPr="003052C4">
        <w:t xml:space="preserve">input </w:t>
      </w:r>
      <w:r w:rsidR="00D206A5" w:rsidRPr="003052C4">
        <w:t>argument.</w:t>
      </w:r>
    </w:p>
    <w:p w14:paraId="2B136789" w14:textId="2277BFCC" w:rsidR="00082A9E" w:rsidRDefault="00082A9E" w:rsidP="003052C4">
      <w:pPr>
        <w:pStyle w:val="MyBodyText"/>
      </w:pPr>
    </w:p>
    <w:p w14:paraId="6705C475" w14:textId="673AA611" w:rsidR="00082A9E" w:rsidRDefault="00082A9E" w:rsidP="00082A9E">
      <w:pPr>
        <w:pStyle w:val="MyBodyText"/>
        <w:jc w:val="center"/>
      </w:pPr>
      <w:r>
        <w:rPr>
          <w:noProof/>
        </w:rPr>
        <w:drawing>
          <wp:inline distT="0" distB="0" distL="0" distR="0" wp14:anchorId="0B8541F6" wp14:editId="6367DBC3">
            <wp:extent cx="2406650" cy="135374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190" cy="1377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3ACC2A96" wp14:editId="20070AAA">
            <wp:extent cx="1606550" cy="133950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735" cy="1361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1EF65" w14:textId="53A85E64" w:rsidR="003052C4" w:rsidRPr="00CE29A7" w:rsidRDefault="00736407" w:rsidP="003052C4">
      <w:pPr>
        <w:pStyle w:val="Heading2"/>
        <w:rPr>
          <w:rFonts w:eastAsiaTheme="minorEastAsia"/>
          <w:lang w:eastAsia="zh-CN"/>
        </w:rPr>
      </w:pPr>
      <w:r>
        <w:t>3.2</w:t>
      </w:r>
      <w:r w:rsidR="000E636F">
        <w:t>.</w:t>
      </w:r>
      <w:r w:rsidR="003052C4">
        <w:t xml:space="preserve"> </w:t>
      </w:r>
      <w:r w:rsidRPr="00736407">
        <w:t>Face</w:t>
      </w:r>
      <w:r>
        <w:t xml:space="preserve"> </w:t>
      </w:r>
      <w:r w:rsidRPr="00736407">
        <w:t>Expression</w:t>
      </w:r>
      <w:r>
        <w:t xml:space="preserve"> </w:t>
      </w:r>
      <w:r w:rsidRPr="00736407">
        <w:t xml:space="preserve">Recognition </w:t>
      </w:r>
      <w:r w:rsidR="003052C4">
        <w:t>(</w:t>
      </w:r>
      <w:r w:rsidR="00D275D8">
        <w:t>6</w:t>
      </w:r>
      <w:r w:rsidR="003052C4">
        <w:t xml:space="preserve"> marks)</w:t>
      </w:r>
    </w:p>
    <w:p w14:paraId="2BD9D1A1" w14:textId="682548AF" w:rsidR="003052C4" w:rsidRDefault="003052C4" w:rsidP="003052C4">
      <w:pPr>
        <w:pStyle w:val="MyBodyText"/>
      </w:pPr>
      <w:r>
        <w:t xml:space="preserve">Modify the </w:t>
      </w:r>
      <w:r w:rsidRPr="77BC716D">
        <w:rPr>
          <w:b/>
          <w:bCs/>
        </w:rPr>
        <w:t>demo.py</w:t>
      </w:r>
      <w:r>
        <w:t xml:space="preserve"> in “</w:t>
      </w:r>
      <w:r w:rsidR="00E557B1">
        <w:t>3_2_Face_Expression_Recognition</w:t>
      </w:r>
      <w:r>
        <w:t xml:space="preserve">” folder that can run the program in </w:t>
      </w:r>
      <w:r w:rsidR="194B7A59" w:rsidRPr="77BC716D">
        <w:rPr>
          <w:b/>
          <w:bCs/>
        </w:rPr>
        <w:t>image and</w:t>
      </w:r>
      <w:r w:rsidR="194B7A59">
        <w:t xml:space="preserve"> </w:t>
      </w:r>
      <w:r w:rsidR="194B7A59" w:rsidRPr="77BC716D">
        <w:rPr>
          <w:b/>
          <w:bCs/>
        </w:rPr>
        <w:t>USB camera</w:t>
      </w:r>
      <w:r>
        <w:t xml:space="preserve"> without input </w:t>
      </w:r>
      <w:r w:rsidR="00D206A5">
        <w:t>argument.</w:t>
      </w:r>
    </w:p>
    <w:p w14:paraId="36FB3441" w14:textId="773A79C6" w:rsidR="001C70A2" w:rsidRPr="001C70A2" w:rsidRDefault="006B5CFA" w:rsidP="00595862">
      <w:pPr>
        <w:pStyle w:val="MyBodyText"/>
        <w:jc w:val="center"/>
      </w:pPr>
      <w:r>
        <w:rPr>
          <w:noProof/>
        </w:rPr>
        <w:drawing>
          <wp:inline distT="0" distB="0" distL="0" distR="0" wp14:anchorId="634A6F59" wp14:editId="50CC429E">
            <wp:extent cx="2926080" cy="2607944"/>
            <wp:effectExtent l="0" t="0" r="7620" b="2540"/>
            <wp:docPr id="544859563" name="圖片 1" descr="facial emotion recognition using machine learning for Sale,Up To OFF 64%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acial emotion recognition using machine learning for Sale,Up To OFF 64%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597" cy="2628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B45AB" w14:textId="3471F075" w:rsidR="001C70A2" w:rsidRPr="00CE29A7" w:rsidRDefault="00595862" w:rsidP="001C70A2">
      <w:pPr>
        <w:pStyle w:val="Heading2"/>
        <w:rPr>
          <w:rFonts w:eastAsiaTheme="minorEastAsia"/>
          <w:lang w:eastAsia="zh-CN"/>
        </w:rPr>
      </w:pPr>
      <w:r>
        <w:t>3</w:t>
      </w:r>
      <w:r w:rsidR="001C70A2">
        <w:t xml:space="preserve">.3. </w:t>
      </w:r>
      <w:r w:rsidR="001C70A2" w:rsidRPr="003052C4">
        <w:t>Hand</w:t>
      </w:r>
      <w:r w:rsidR="001C70A2">
        <w:t xml:space="preserve"> </w:t>
      </w:r>
      <w:r w:rsidR="001C70A2" w:rsidRPr="003052C4">
        <w:t>Pose</w:t>
      </w:r>
      <w:r w:rsidR="001C70A2">
        <w:t xml:space="preserve"> </w:t>
      </w:r>
      <w:r w:rsidR="001C70A2" w:rsidRPr="003052C4">
        <w:t xml:space="preserve">Estimation </w:t>
      </w:r>
      <w:r w:rsidR="001C70A2">
        <w:t>(</w:t>
      </w:r>
      <w:r w:rsidR="00D275D8">
        <w:t>6</w:t>
      </w:r>
      <w:r w:rsidR="001C70A2">
        <w:t xml:space="preserve"> marks)</w:t>
      </w:r>
    </w:p>
    <w:p w14:paraId="541CA7BB" w14:textId="3CEF2300" w:rsidR="001C70A2" w:rsidRDefault="001C70A2" w:rsidP="001C70A2">
      <w:pPr>
        <w:pStyle w:val="MyBodyText"/>
      </w:pPr>
      <w:r>
        <w:t xml:space="preserve">Modify the </w:t>
      </w:r>
      <w:r w:rsidRPr="77BC716D">
        <w:rPr>
          <w:b/>
          <w:bCs/>
        </w:rPr>
        <w:t>demo.py</w:t>
      </w:r>
      <w:r>
        <w:t xml:space="preserve"> in “</w:t>
      </w:r>
      <w:r w:rsidR="00811753">
        <w:t>3</w:t>
      </w:r>
      <w:r>
        <w:t>_</w:t>
      </w:r>
      <w:r w:rsidR="00811753">
        <w:t>4</w:t>
      </w:r>
      <w:r>
        <w:t xml:space="preserve">_Hand_Pose_Estimation” folder that can run the program in </w:t>
      </w:r>
      <w:r w:rsidRPr="77BC716D">
        <w:rPr>
          <w:b/>
          <w:bCs/>
        </w:rPr>
        <w:t>image and</w:t>
      </w:r>
      <w:r>
        <w:t xml:space="preserve"> </w:t>
      </w:r>
      <w:r w:rsidRPr="77BC716D">
        <w:rPr>
          <w:b/>
          <w:bCs/>
        </w:rPr>
        <w:t>USB camera</w:t>
      </w:r>
      <w:r>
        <w:t xml:space="preserve"> </w:t>
      </w:r>
      <w:r>
        <w:rPr>
          <w:b/>
          <w:bCs/>
        </w:rPr>
        <w:t>source</w:t>
      </w:r>
      <w:r>
        <w:t xml:space="preserve"> without input argument.</w:t>
      </w:r>
    </w:p>
    <w:p w14:paraId="6423B947" w14:textId="77777777" w:rsidR="001C70A2" w:rsidRDefault="001C70A2" w:rsidP="001C70A2">
      <w:pPr>
        <w:pStyle w:val="MyBodyText"/>
      </w:pPr>
    </w:p>
    <w:p w14:paraId="30079730" w14:textId="08A98371" w:rsidR="001C70A2" w:rsidRPr="00595862" w:rsidRDefault="001C70A2" w:rsidP="00595862">
      <w:pPr>
        <w:pStyle w:val="MyBodyText"/>
      </w:pPr>
      <w:r w:rsidRPr="00082A9E">
        <w:rPr>
          <w:noProof/>
        </w:rPr>
        <w:drawing>
          <wp:inline distT="0" distB="0" distL="0" distR="0" wp14:anchorId="5FA11577" wp14:editId="41C16832">
            <wp:extent cx="5473700" cy="2506315"/>
            <wp:effectExtent l="0" t="0" r="0" b="8890"/>
            <wp:docPr id="1" name="Picture 1" descr="一張含有 螢幕擷取畫面, 人的臉孔, 人員, 設計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一張含有 螢幕擷取畫面, 人的臉孔, 人員, 設計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04272" cy="2520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C2DC7" w14:textId="5315CE7C" w:rsidR="00736407" w:rsidRPr="00CE29A7" w:rsidRDefault="00736407" w:rsidP="77BC716D">
      <w:pPr>
        <w:pStyle w:val="Heading2"/>
        <w:rPr>
          <w:rFonts w:eastAsiaTheme="minorEastAsia"/>
          <w:lang w:eastAsia="zh-CN"/>
        </w:rPr>
      </w:pPr>
      <w:r>
        <w:t>3.</w:t>
      </w:r>
      <w:r w:rsidR="00595862">
        <w:t>4</w:t>
      </w:r>
      <w:r w:rsidR="000E636F">
        <w:t>.</w:t>
      </w:r>
      <w:r>
        <w:t xml:space="preserve"> </w:t>
      </w:r>
      <w:r w:rsidR="00026CBD">
        <w:t xml:space="preserve">Human Pose Estimation </w:t>
      </w:r>
      <w:r>
        <w:t>(</w:t>
      </w:r>
      <w:r w:rsidR="00D275D8">
        <w:t>6</w:t>
      </w:r>
      <w:r w:rsidR="7AB42370">
        <w:t xml:space="preserve"> </w:t>
      </w:r>
      <w:r>
        <w:t>marks)</w:t>
      </w:r>
    </w:p>
    <w:p w14:paraId="1765335E" w14:textId="61124EF0" w:rsidR="00736407" w:rsidRDefault="00736407" w:rsidP="00736407">
      <w:pPr>
        <w:pStyle w:val="MyBodyText"/>
      </w:pPr>
      <w:r>
        <w:t xml:space="preserve">Modify the </w:t>
      </w:r>
      <w:r w:rsidRPr="77BC716D">
        <w:rPr>
          <w:b/>
          <w:bCs/>
        </w:rPr>
        <w:t>demo.py</w:t>
      </w:r>
      <w:r>
        <w:t xml:space="preserve"> in “</w:t>
      </w:r>
      <w:r w:rsidR="00396A4B">
        <w:t>3_</w:t>
      </w:r>
      <w:r w:rsidR="00811753">
        <w:t>4</w:t>
      </w:r>
      <w:r w:rsidR="00396A4B">
        <w:t>_Human_Pose_Estimation</w:t>
      </w:r>
      <w:r>
        <w:t xml:space="preserve">” folder that can run the program in </w:t>
      </w:r>
      <w:r w:rsidR="6B0D8435" w:rsidRPr="77BC716D">
        <w:rPr>
          <w:b/>
          <w:bCs/>
        </w:rPr>
        <w:t>image and</w:t>
      </w:r>
      <w:r w:rsidR="6B0D8435">
        <w:t xml:space="preserve"> </w:t>
      </w:r>
      <w:r w:rsidR="6B0D8435" w:rsidRPr="77BC716D">
        <w:rPr>
          <w:b/>
          <w:bCs/>
        </w:rPr>
        <w:t>USB camera</w:t>
      </w:r>
      <w:r>
        <w:t xml:space="preserve"> </w:t>
      </w:r>
      <w:r w:rsidR="00E60CA1">
        <w:rPr>
          <w:b/>
          <w:bCs/>
        </w:rPr>
        <w:t>source</w:t>
      </w:r>
      <w:r w:rsidR="00E60CA1">
        <w:t xml:space="preserve"> </w:t>
      </w:r>
      <w:r>
        <w:t xml:space="preserve">without input </w:t>
      </w:r>
      <w:r w:rsidR="00D206A5">
        <w:t>argument.</w:t>
      </w:r>
    </w:p>
    <w:p w14:paraId="328B5343" w14:textId="2605EE42" w:rsidR="00207AE2" w:rsidRDefault="00207AE2" w:rsidP="00736407">
      <w:pPr>
        <w:pStyle w:val="MyBodyText"/>
      </w:pPr>
    </w:p>
    <w:p w14:paraId="09C2CD19" w14:textId="30228E71" w:rsidR="00595862" w:rsidRPr="00595862" w:rsidRDefault="00207AE2" w:rsidP="00595862">
      <w:pPr>
        <w:pStyle w:val="MyBodyText"/>
        <w:jc w:val="center"/>
      </w:pPr>
      <w:r w:rsidRPr="00207AE2">
        <w:rPr>
          <w:noProof/>
        </w:rPr>
        <w:drawing>
          <wp:inline distT="0" distB="0" distL="0" distR="0" wp14:anchorId="776A8719" wp14:editId="0AB7FFE2">
            <wp:extent cx="4630815" cy="3884371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45146" cy="3896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04B3B" w14:textId="2927F2DC" w:rsidR="00736407" w:rsidRPr="00CE29A7" w:rsidRDefault="00736407" w:rsidP="77BC716D">
      <w:pPr>
        <w:pStyle w:val="Heading2"/>
        <w:rPr>
          <w:rFonts w:eastAsiaTheme="minorEastAsia"/>
          <w:lang w:eastAsia="zh-CN"/>
        </w:rPr>
      </w:pPr>
      <w:r>
        <w:t>3.</w:t>
      </w:r>
      <w:r w:rsidR="00B12819">
        <w:t>5</w:t>
      </w:r>
      <w:r w:rsidR="000E636F">
        <w:t>.</w:t>
      </w:r>
      <w:r>
        <w:t xml:space="preserve"> </w:t>
      </w:r>
      <w:r w:rsidR="00E87B01">
        <w:t xml:space="preserve">Text Recognition </w:t>
      </w:r>
      <w:r>
        <w:t>(</w:t>
      </w:r>
      <w:r w:rsidR="00D275D8">
        <w:t>6</w:t>
      </w:r>
      <w:r>
        <w:t xml:space="preserve"> marks)</w:t>
      </w:r>
    </w:p>
    <w:p w14:paraId="0F02E51D" w14:textId="5E71E122" w:rsidR="00736407" w:rsidRDefault="00736407" w:rsidP="00736407">
      <w:pPr>
        <w:pStyle w:val="MyBodyText"/>
      </w:pPr>
      <w:r>
        <w:t xml:space="preserve">Modify the </w:t>
      </w:r>
      <w:r w:rsidRPr="77BC716D">
        <w:rPr>
          <w:b/>
          <w:bCs/>
        </w:rPr>
        <w:t>demo.py</w:t>
      </w:r>
      <w:r>
        <w:t xml:space="preserve"> in “</w:t>
      </w:r>
      <w:r w:rsidR="00E87B01">
        <w:t>3_</w:t>
      </w:r>
      <w:r w:rsidR="00414C1F">
        <w:t>5</w:t>
      </w:r>
      <w:r w:rsidR="00E87B01">
        <w:t>_Text_Recognition</w:t>
      </w:r>
      <w:r>
        <w:t xml:space="preserve">” folder that can run the program in </w:t>
      </w:r>
      <w:r w:rsidR="6C5ECB87" w:rsidRPr="77BC716D">
        <w:rPr>
          <w:b/>
          <w:bCs/>
        </w:rPr>
        <w:t>image and</w:t>
      </w:r>
      <w:r w:rsidR="6C5ECB87">
        <w:t xml:space="preserve"> </w:t>
      </w:r>
      <w:r w:rsidR="6C5ECB87" w:rsidRPr="77BC716D">
        <w:rPr>
          <w:b/>
          <w:bCs/>
        </w:rPr>
        <w:t>USB camera</w:t>
      </w:r>
      <w:r>
        <w:t xml:space="preserve"> </w:t>
      </w:r>
      <w:r w:rsidR="00E60CA1">
        <w:rPr>
          <w:b/>
          <w:bCs/>
        </w:rPr>
        <w:t>source</w:t>
      </w:r>
      <w:r w:rsidR="00E60CA1">
        <w:t xml:space="preserve"> </w:t>
      </w:r>
      <w:r>
        <w:t>without input argument</w:t>
      </w:r>
      <w:r w:rsidR="00E60CA1">
        <w:t>.</w:t>
      </w:r>
    </w:p>
    <w:p w14:paraId="019D90B4" w14:textId="311FE9BC" w:rsidR="00D32E67" w:rsidRDefault="00204B2A" w:rsidP="00207AE2">
      <w:pPr>
        <w:pStyle w:val="MyBodyText"/>
        <w:jc w:val="center"/>
      </w:pPr>
      <w:r>
        <w:rPr>
          <w:noProof/>
        </w:rPr>
        <w:lastRenderedPageBreak/>
        <w:drawing>
          <wp:inline distT="0" distB="0" distL="0" distR="0" wp14:anchorId="66A24A56" wp14:editId="45FA9EF3">
            <wp:extent cx="5863785" cy="3013863"/>
            <wp:effectExtent l="0" t="0" r="3810" b="0"/>
            <wp:docPr id="1224056918" name="圖片 2" descr="TextOCR Dataset | Papers With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extOCR Dataset | Papers With Code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17" r="25190" b="33463"/>
                    <a:stretch/>
                  </pic:blipFill>
                  <pic:spPr bwMode="auto">
                    <a:xfrm>
                      <a:off x="0" y="0"/>
                      <a:ext cx="5887225" cy="3025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9EE4E" w14:textId="77777777" w:rsidR="00204B2A" w:rsidRDefault="00204B2A" w:rsidP="00207AE2">
      <w:pPr>
        <w:pStyle w:val="MyBodyText"/>
        <w:jc w:val="center"/>
      </w:pPr>
    </w:p>
    <w:p w14:paraId="03772D82" w14:textId="1AAD92EB" w:rsidR="000E636F" w:rsidRPr="00CE29A7" w:rsidRDefault="000E636F" w:rsidP="77BC716D">
      <w:pPr>
        <w:pStyle w:val="Heading2"/>
        <w:rPr>
          <w:rFonts w:eastAsiaTheme="minorEastAsia"/>
          <w:lang w:eastAsia="zh-CN"/>
        </w:rPr>
      </w:pPr>
      <w:r>
        <w:t xml:space="preserve">4. Propose a real-world application using pre-trained deep learning model </w:t>
      </w:r>
      <w:r w:rsidR="7BED9799">
        <w:t xml:space="preserve">or/and image processing </w:t>
      </w:r>
      <w:r w:rsidR="04AAD7F6">
        <w:t>technologies (</w:t>
      </w:r>
      <w:r w:rsidR="48E73CBA">
        <w:t>6</w:t>
      </w:r>
      <w:r>
        <w:t>0 marks)</w:t>
      </w:r>
    </w:p>
    <w:p w14:paraId="04DBC77B" w14:textId="00B3D987" w:rsidR="3A4362E1" w:rsidRDefault="3A4362E1" w:rsidP="77BC716D">
      <w:r>
        <w:t>Please include the following aspects.</w:t>
      </w:r>
    </w:p>
    <w:p w14:paraId="3B2323FE" w14:textId="6C115641" w:rsidR="629D138B" w:rsidRDefault="629D138B" w:rsidP="77BC716D">
      <w:pPr>
        <w:pStyle w:val="ListParagraph"/>
        <w:numPr>
          <w:ilvl w:val="0"/>
          <w:numId w:val="1"/>
        </w:numPr>
      </w:pPr>
      <w:r>
        <w:t xml:space="preserve">A </w:t>
      </w:r>
      <w:r w:rsidR="3A4362E1">
        <w:t>story of real-world application</w:t>
      </w:r>
      <w:r w:rsidR="6D5C4FFB">
        <w:t>. Detail the problem to be solved.</w:t>
      </w:r>
      <w:r w:rsidR="65D3077C">
        <w:t xml:space="preserve">  (10 marks)</w:t>
      </w:r>
    </w:p>
    <w:p w14:paraId="2D829DCF" w14:textId="6BB6FFD5" w:rsidR="6D5C4FFB" w:rsidRDefault="6D5C4FFB" w:rsidP="77BC716D">
      <w:pPr>
        <w:pStyle w:val="ListParagraph"/>
        <w:numPr>
          <w:ilvl w:val="0"/>
          <w:numId w:val="1"/>
        </w:numPr>
      </w:pPr>
      <w:r w:rsidRPr="77BC716D">
        <w:t xml:space="preserve">A </w:t>
      </w:r>
      <w:r w:rsidR="3A4362E1" w:rsidRPr="77BC716D">
        <w:t xml:space="preserve">block diagram </w:t>
      </w:r>
      <w:r w:rsidR="25166CA7" w:rsidRPr="77BC716D">
        <w:t>show</w:t>
      </w:r>
      <w:r w:rsidR="7E9D6AC4" w:rsidRPr="77BC716D">
        <w:t>s</w:t>
      </w:r>
      <w:r w:rsidR="25166CA7" w:rsidRPr="77BC716D">
        <w:t xml:space="preserve"> the method to solve the problem.</w:t>
      </w:r>
      <w:r w:rsidR="28D79BC9" w:rsidRPr="77BC716D">
        <w:t xml:space="preserve"> (10 marks)</w:t>
      </w:r>
    </w:p>
    <w:p w14:paraId="062A48F0" w14:textId="1D62AE84" w:rsidR="2F544F25" w:rsidRDefault="2F544F25" w:rsidP="77BC716D">
      <w:pPr>
        <w:pStyle w:val="ListParagraph"/>
        <w:numPr>
          <w:ilvl w:val="0"/>
          <w:numId w:val="1"/>
        </w:numPr>
      </w:pPr>
      <w:r w:rsidRPr="77BC716D">
        <w:t>Description of using the technologies to solve the problem.</w:t>
      </w:r>
      <w:r w:rsidR="1EB66DDA" w:rsidRPr="77BC716D">
        <w:t xml:space="preserve"> (20 marks)</w:t>
      </w:r>
    </w:p>
    <w:p w14:paraId="592A4528" w14:textId="40AE4265" w:rsidR="07AA775D" w:rsidRDefault="07AA775D" w:rsidP="77BC716D">
      <w:pPr>
        <w:pStyle w:val="ListParagraph"/>
        <w:numPr>
          <w:ilvl w:val="0"/>
          <w:numId w:val="1"/>
        </w:numPr>
      </w:pPr>
      <w:r w:rsidRPr="77BC716D">
        <w:t>Required hardware or setup which can facilitate/improve the performance of the system.</w:t>
      </w:r>
      <w:r w:rsidR="6F9DC39F" w:rsidRPr="77BC716D">
        <w:t xml:space="preserve"> (20 marks)</w:t>
      </w:r>
    </w:p>
    <w:p w14:paraId="509794CC" w14:textId="4D95B615" w:rsidR="008D7569" w:rsidRDefault="008D7569" w:rsidP="000E636F">
      <w:pPr>
        <w:pStyle w:val="MyBodyText"/>
      </w:pPr>
    </w:p>
    <w:sectPr w:rsidR="008D7569" w:rsidSect="0076622E">
      <w:headerReference w:type="default" r:id="rId21"/>
      <w:footerReference w:type="default" r:id="rId22"/>
      <w:pgSz w:w="11906" w:h="16838"/>
      <w:pgMar w:top="1440" w:right="1418" w:bottom="1440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E05313" w14:textId="77777777" w:rsidR="00AC6CA5" w:rsidRDefault="00AC6CA5" w:rsidP="009D491D">
      <w:r>
        <w:separator/>
      </w:r>
    </w:p>
  </w:endnote>
  <w:endnote w:type="continuationSeparator" w:id="0">
    <w:p w14:paraId="2F2C8EA0" w14:textId="77777777" w:rsidR="00AC6CA5" w:rsidRDefault="00AC6CA5" w:rsidP="009D49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282729"/>
      <w:docPartObj>
        <w:docPartGallery w:val="Page Numbers (Bottom of Page)"/>
        <w:docPartUnique/>
      </w:docPartObj>
    </w:sdtPr>
    <w:sdtEndPr/>
    <w:sdtContent>
      <w:p w14:paraId="12508B39" w14:textId="77777777" w:rsidR="000955A8" w:rsidRDefault="000955A8" w:rsidP="0097680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9407A">
          <w:rPr>
            <w:noProof/>
            <w:lang w:val="zh-TW"/>
          </w:rPr>
          <w:t>2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EC0D4" w14:textId="77777777" w:rsidR="00AC6CA5" w:rsidRDefault="00AC6CA5" w:rsidP="009D491D">
      <w:r>
        <w:separator/>
      </w:r>
    </w:p>
  </w:footnote>
  <w:footnote w:type="continuationSeparator" w:id="0">
    <w:p w14:paraId="1F4A2EBD" w14:textId="77777777" w:rsidR="00AC6CA5" w:rsidRDefault="00AC6CA5" w:rsidP="009D49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17157F" w14:textId="77777777" w:rsidR="000955A8" w:rsidRDefault="000955A8" w:rsidP="009D491D">
    <w:pPr>
      <w:pStyle w:val="Header"/>
    </w:pPr>
    <w:r>
      <w:t>Hong Kong Institute of Vocational Education (Shatin)</w:t>
    </w:r>
  </w:p>
  <w:p w14:paraId="65A09362" w14:textId="4BC19FA2" w:rsidR="000955A8" w:rsidRPr="00AB6F5C" w:rsidRDefault="000955A8" w:rsidP="009D491D">
    <w:pPr>
      <w:pStyle w:val="Header"/>
    </w:pPr>
    <w:r w:rsidRPr="00AB6F5C">
      <w:t xml:space="preserve">Computer </w:t>
    </w:r>
    <w:r>
      <w:t xml:space="preserve">and Electronics </w:t>
    </w:r>
    <w:r w:rsidRPr="00AB6F5C">
      <w:t>Engineering</w:t>
    </w:r>
    <w:r w:rsidRPr="00AB6F5C">
      <w:tab/>
    </w:r>
    <w:r w:rsidRPr="00AB6F5C">
      <w:tab/>
    </w:r>
    <w:r>
      <w:t>Computer Vision and Image Processing (EEE4490</w:t>
    </w:r>
    <w:r w:rsidRPr="00AB6F5C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alt="http://help.autodesk.com/cloudhelp/2016/ENU/3DSMax/images/GUID-FF721F06-BB51-4293-8BE2-25A81612FE97.png" style="width:17.5pt;height:16.65pt;visibility:visible;mso-wrap-style:square" o:bullet="t">
        <v:imagedata r:id="rId1" o:title="GUID-FF721F06-BB51-4293-8BE2-25A81612FE97"/>
      </v:shape>
    </w:pict>
  </w:numPicBullet>
  <w:numPicBullet w:numPicBulletId="1">
    <w:pict>
      <v:shape id="_x0000_i1042" type="#_x0000_t75" alt="http://help.autodesk.com/cloudhelp/2016/ENU/3DSMax/images/GUID-04B0CAD9-17B5-4EC0-8014-B5F7E38E692E.png" style="width:17.5pt;height:16.65pt;visibility:visible;mso-wrap-style:square" o:bullet="t">
        <v:imagedata r:id="rId2" o:title="GUID-04B0CAD9-17B5-4EC0-8014-B5F7E38E692E"/>
      </v:shape>
    </w:pict>
  </w:numPicBullet>
  <w:numPicBullet w:numPicBulletId="2">
    <w:pict>
      <v:shape id="_x0000_i1043" type="#_x0000_t75" alt="http://help.autodesk.com/cloudhelp/2016/ENU/3DSMax/images/GUID-053A75F0-E7AD-4508-B0FB-7F55DE5BB41E.png" style="width:17.5pt;height:16.65pt;visibility:visible;mso-wrap-style:square" o:bullet="t">
        <v:imagedata r:id="rId3" o:title="GUID-053A75F0-E7AD-4508-B0FB-7F55DE5BB41E"/>
      </v:shape>
    </w:pict>
  </w:numPicBullet>
  <w:abstractNum w:abstractNumId="0" w15:restartNumberingAfterBreak="0">
    <w:nsid w:val="05DCCC44"/>
    <w:multiLevelType w:val="hybridMultilevel"/>
    <w:tmpl w:val="10448818"/>
    <w:lvl w:ilvl="0" w:tplc="91C4826A">
      <w:start w:val="1"/>
      <w:numFmt w:val="lowerLetter"/>
      <w:lvlText w:val="%1)"/>
      <w:lvlJc w:val="left"/>
      <w:pPr>
        <w:ind w:left="720" w:hanging="360"/>
      </w:pPr>
    </w:lvl>
    <w:lvl w:ilvl="1" w:tplc="8AEE421A">
      <w:start w:val="1"/>
      <w:numFmt w:val="lowerLetter"/>
      <w:lvlText w:val="%2."/>
      <w:lvlJc w:val="left"/>
      <w:pPr>
        <w:ind w:left="1440" w:hanging="360"/>
      </w:pPr>
    </w:lvl>
    <w:lvl w:ilvl="2" w:tplc="6A9093CA">
      <w:start w:val="1"/>
      <w:numFmt w:val="lowerRoman"/>
      <w:lvlText w:val="%3."/>
      <w:lvlJc w:val="right"/>
      <w:pPr>
        <w:ind w:left="2160" w:hanging="180"/>
      </w:pPr>
    </w:lvl>
    <w:lvl w:ilvl="3" w:tplc="36F6D94C">
      <w:start w:val="1"/>
      <w:numFmt w:val="decimal"/>
      <w:lvlText w:val="%4."/>
      <w:lvlJc w:val="left"/>
      <w:pPr>
        <w:ind w:left="2880" w:hanging="360"/>
      </w:pPr>
    </w:lvl>
    <w:lvl w:ilvl="4" w:tplc="EDA0D9BA">
      <w:start w:val="1"/>
      <w:numFmt w:val="lowerLetter"/>
      <w:lvlText w:val="%5."/>
      <w:lvlJc w:val="left"/>
      <w:pPr>
        <w:ind w:left="3600" w:hanging="360"/>
      </w:pPr>
    </w:lvl>
    <w:lvl w:ilvl="5" w:tplc="5964DCD0">
      <w:start w:val="1"/>
      <w:numFmt w:val="lowerRoman"/>
      <w:lvlText w:val="%6."/>
      <w:lvlJc w:val="right"/>
      <w:pPr>
        <w:ind w:left="4320" w:hanging="180"/>
      </w:pPr>
    </w:lvl>
    <w:lvl w:ilvl="6" w:tplc="B80C1920">
      <w:start w:val="1"/>
      <w:numFmt w:val="decimal"/>
      <w:lvlText w:val="%7."/>
      <w:lvlJc w:val="left"/>
      <w:pPr>
        <w:ind w:left="5040" w:hanging="360"/>
      </w:pPr>
    </w:lvl>
    <w:lvl w:ilvl="7" w:tplc="5FA4ADA8">
      <w:start w:val="1"/>
      <w:numFmt w:val="lowerLetter"/>
      <w:lvlText w:val="%8."/>
      <w:lvlJc w:val="left"/>
      <w:pPr>
        <w:ind w:left="5760" w:hanging="360"/>
      </w:pPr>
    </w:lvl>
    <w:lvl w:ilvl="8" w:tplc="7CBA51F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42296"/>
    <w:multiLevelType w:val="hybridMultilevel"/>
    <w:tmpl w:val="DC24CCB0"/>
    <w:lvl w:ilvl="0" w:tplc="6B9EF75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7B5336"/>
    <w:multiLevelType w:val="hybridMultilevel"/>
    <w:tmpl w:val="0B609D12"/>
    <w:lvl w:ilvl="0" w:tplc="BF00F86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B52053B"/>
    <w:multiLevelType w:val="hybridMultilevel"/>
    <w:tmpl w:val="ABD0D8CA"/>
    <w:lvl w:ilvl="0" w:tplc="0B7C19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1E64B3D"/>
    <w:multiLevelType w:val="hybridMultilevel"/>
    <w:tmpl w:val="4726D818"/>
    <w:lvl w:ilvl="0" w:tplc="64C432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69E5FAD"/>
    <w:multiLevelType w:val="hybridMultilevel"/>
    <w:tmpl w:val="7E5854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B04131D"/>
    <w:multiLevelType w:val="hybridMultilevel"/>
    <w:tmpl w:val="B7EA0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176A7"/>
    <w:multiLevelType w:val="hybridMultilevel"/>
    <w:tmpl w:val="69F08DFA"/>
    <w:lvl w:ilvl="0" w:tplc="7C9CE0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A93670D"/>
    <w:multiLevelType w:val="hybridMultilevel"/>
    <w:tmpl w:val="C048FADA"/>
    <w:lvl w:ilvl="0" w:tplc="975ACF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AD35F0B"/>
    <w:multiLevelType w:val="hybridMultilevel"/>
    <w:tmpl w:val="FDB6BB5E"/>
    <w:lvl w:ilvl="0" w:tplc="656416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1B1ED5"/>
    <w:multiLevelType w:val="hybridMultilevel"/>
    <w:tmpl w:val="F2F67B66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DF1E5A"/>
    <w:multiLevelType w:val="hybridMultilevel"/>
    <w:tmpl w:val="BF465F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8311E7"/>
    <w:multiLevelType w:val="hybridMultilevel"/>
    <w:tmpl w:val="E68ABD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0323647"/>
    <w:multiLevelType w:val="hybridMultilevel"/>
    <w:tmpl w:val="9456441A"/>
    <w:lvl w:ilvl="0" w:tplc="BCD267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A80EFA"/>
    <w:multiLevelType w:val="hybridMultilevel"/>
    <w:tmpl w:val="F02ECECC"/>
    <w:lvl w:ilvl="0" w:tplc="51AC989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5B1752"/>
    <w:multiLevelType w:val="hybridMultilevel"/>
    <w:tmpl w:val="71A2C400"/>
    <w:lvl w:ilvl="0" w:tplc="EA7061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5"/>
  </w:num>
  <w:num w:numId="3">
    <w:abstractNumId w:val="12"/>
  </w:num>
  <w:num w:numId="4">
    <w:abstractNumId w:val="3"/>
  </w:num>
  <w:num w:numId="5">
    <w:abstractNumId w:val="15"/>
  </w:num>
  <w:num w:numId="6">
    <w:abstractNumId w:val="2"/>
  </w:num>
  <w:num w:numId="7">
    <w:abstractNumId w:val="6"/>
  </w:num>
  <w:num w:numId="8">
    <w:abstractNumId w:val="7"/>
  </w:num>
  <w:num w:numId="9">
    <w:abstractNumId w:val="10"/>
  </w:num>
  <w:num w:numId="10">
    <w:abstractNumId w:val="13"/>
  </w:num>
  <w:num w:numId="11">
    <w:abstractNumId w:val="1"/>
  </w:num>
  <w:num w:numId="12">
    <w:abstractNumId w:val="14"/>
  </w:num>
  <w:num w:numId="13">
    <w:abstractNumId w:val="11"/>
  </w:num>
  <w:num w:numId="14">
    <w:abstractNumId w:val="9"/>
  </w:num>
  <w:num w:numId="15">
    <w:abstractNumId w:val="4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TAxtLAwNzU2MDZX0lEKTi0uzszPAykwrAUA4CxszSwAAAA="/>
  </w:docVars>
  <w:rsids>
    <w:rsidRoot w:val="005E4D0A"/>
    <w:rsid w:val="00000181"/>
    <w:rsid w:val="000006FD"/>
    <w:rsid w:val="000008D0"/>
    <w:rsid w:val="00000ED7"/>
    <w:rsid w:val="00001B8D"/>
    <w:rsid w:val="00001E20"/>
    <w:rsid w:val="00002092"/>
    <w:rsid w:val="000028D9"/>
    <w:rsid w:val="00002964"/>
    <w:rsid w:val="00002D5E"/>
    <w:rsid w:val="0000360B"/>
    <w:rsid w:val="00003C19"/>
    <w:rsid w:val="00003CB9"/>
    <w:rsid w:val="0000472C"/>
    <w:rsid w:val="000050B1"/>
    <w:rsid w:val="0000540B"/>
    <w:rsid w:val="00005721"/>
    <w:rsid w:val="00005A0E"/>
    <w:rsid w:val="0000605D"/>
    <w:rsid w:val="000107D9"/>
    <w:rsid w:val="00010BBA"/>
    <w:rsid w:val="0001144D"/>
    <w:rsid w:val="0001162F"/>
    <w:rsid w:val="00013218"/>
    <w:rsid w:val="0001360B"/>
    <w:rsid w:val="00013B48"/>
    <w:rsid w:val="00014339"/>
    <w:rsid w:val="00014BCF"/>
    <w:rsid w:val="00015D98"/>
    <w:rsid w:val="00016B31"/>
    <w:rsid w:val="00017C6F"/>
    <w:rsid w:val="000204E4"/>
    <w:rsid w:val="00021221"/>
    <w:rsid w:val="00021ADC"/>
    <w:rsid w:val="000227A9"/>
    <w:rsid w:val="00023123"/>
    <w:rsid w:val="000239CD"/>
    <w:rsid w:val="00023D2D"/>
    <w:rsid w:val="00026CBD"/>
    <w:rsid w:val="00026F8F"/>
    <w:rsid w:val="00027896"/>
    <w:rsid w:val="00032BE0"/>
    <w:rsid w:val="00033CE6"/>
    <w:rsid w:val="000352C7"/>
    <w:rsid w:val="00035E25"/>
    <w:rsid w:val="000360CF"/>
    <w:rsid w:val="0003632F"/>
    <w:rsid w:val="0003654F"/>
    <w:rsid w:val="00043AFB"/>
    <w:rsid w:val="00045540"/>
    <w:rsid w:val="0004556C"/>
    <w:rsid w:val="000455BA"/>
    <w:rsid w:val="0004683A"/>
    <w:rsid w:val="00046E3E"/>
    <w:rsid w:val="00050058"/>
    <w:rsid w:val="00050A7B"/>
    <w:rsid w:val="00050F61"/>
    <w:rsid w:val="00051FBF"/>
    <w:rsid w:val="00053F1D"/>
    <w:rsid w:val="00054091"/>
    <w:rsid w:val="00055BDA"/>
    <w:rsid w:val="0005641C"/>
    <w:rsid w:val="00056BEA"/>
    <w:rsid w:val="00061C7F"/>
    <w:rsid w:val="00062833"/>
    <w:rsid w:val="00063AC8"/>
    <w:rsid w:val="00063D7A"/>
    <w:rsid w:val="00064358"/>
    <w:rsid w:val="00064766"/>
    <w:rsid w:val="000648A3"/>
    <w:rsid w:val="00065DFB"/>
    <w:rsid w:val="00066EBE"/>
    <w:rsid w:val="00067332"/>
    <w:rsid w:val="000679A9"/>
    <w:rsid w:val="00071F6D"/>
    <w:rsid w:val="00072963"/>
    <w:rsid w:val="00073736"/>
    <w:rsid w:val="000740CF"/>
    <w:rsid w:val="0007449B"/>
    <w:rsid w:val="000754B2"/>
    <w:rsid w:val="000759A8"/>
    <w:rsid w:val="0007606E"/>
    <w:rsid w:val="000767FC"/>
    <w:rsid w:val="000779B5"/>
    <w:rsid w:val="000800C5"/>
    <w:rsid w:val="00080A79"/>
    <w:rsid w:val="000811DC"/>
    <w:rsid w:val="000811FC"/>
    <w:rsid w:val="00081292"/>
    <w:rsid w:val="000824C2"/>
    <w:rsid w:val="00082A9E"/>
    <w:rsid w:val="00083D07"/>
    <w:rsid w:val="000853DE"/>
    <w:rsid w:val="00086948"/>
    <w:rsid w:val="00086D16"/>
    <w:rsid w:val="00086E89"/>
    <w:rsid w:val="0009006B"/>
    <w:rsid w:val="000909A5"/>
    <w:rsid w:val="00090ACB"/>
    <w:rsid w:val="00091591"/>
    <w:rsid w:val="00091C40"/>
    <w:rsid w:val="0009223B"/>
    <w:rsid w:val="00092DC3"/>
    <w:rsid w:val="000944C8"/>
    <w:rsid w:val="00095231"/>
    <w:rsid w:val="000955A8"/>
    <w:rsid w:val="000A012F"/>
    <w:rsid w:val="000A1825"/>
    <w:rsid w:val="000A31B3"/>
    <w:rsid w:val="000A31BD"/>
    <w:rsid w:val="000A3C94"/>
    <w:rsid w:val="000A4465"/>
    <w:rsid w:val="000A4CC9"/>
    <w:rsid w:val="000A642A"/>
    <w:rsid w:val="000A6FFB"/>
    <w:rsid w:val="000B033C"/>
    <w:rsid w:val="000B042B"/>
    <w:rsid w:val="000B1035"/>
    <w:rsid w:val="000B1BE7"/>
    <w:rsid w:val="000B255C"/>
    <w:rsid w:val="000B34F7"/>
    <w:rsid w:val="000B377F"/>
    <w:rsid w:val="000B43E9"/>
    <w:rsid w:val="000B58B8"/>
    <w:rsid w:val="000B6206"/>
    <w:rsid w:val="000B6356"/>
    <w:rsid w:val="000C0207"/>
    <w:rsid w:val="000C0F54"/>
    <w:rsid w:val="000C1EEB"/>
    <w:rsid w:val="000C2065"/>
    <w:rsid w:val="000C3843"/>
    <w:rsid w:val="000C4638"/>
    <w:rsid w:val="000C5DF9"/>
    <w:rsid w:val="000C7232"/>
    <w:rsid w:val="000D1907"/>
    <w:rsid w:val="000D2253"/>
    <w:rsid w:val="000D3254"/>
    <w:rsid w:val="000D3C70"/>
    <w:rsid w:val="000D41AE"/>
    <w:rsid w:val="000D515B"/>
    <w:rsid w:val="000D51C0"/>
    <w:rsid w:val="000D5295"/>
    <w:rsid w:val="000D571D"/>
    <w:rsid w:val="000D6D6E"/>
    <w:rsid w:val="000D6D79"/>
    <w:rsid w:val="000D75CB"/>
    <w:rsid w:val="000E0153"/>
    <w:rsid w:val="000E1BDD"/>
    <w:rsid w:val="000E2C4D"/>
    <w:rsid w:val="000E3658"/>
    <w:rsid w:val="000E3A6D"/>
    <w:rsid w:val="000E3AC3"/>
    <w:rsid w:val="000E3B2E"/>
    <w:rsid w:val="000E5649"/>
    <w:rsid w:val="000E56A2"/>
    <w:rsid w:val="000E628E"/>
    <w:rsid w:val="000E631C"/>
    <w:rsid w:val="000E636F"/>
    <w:rsid w:val="000E71B7"/>
    <w:rsid w:val="000F011B"/>
    <w:rsid w:val="000F0406"/>
    <w:rsid w:val="000F0465"/>
    <w:rsid w:val="000F16EF"/>
    <w:rsid w:val="000F299B"/>
    <w:rsid w:val="000F538F"/>
    <w:rsid w:val="000F76E5"/>
    <w:rsid w:val="000F76F6"/>
    <w:rsid w:val="000F7CDC"/>
    <w:rsid w:val="00101017"/>
    <w:rsid w:val="0010147D"/>
    <w:rsid w:val="00101890"/>
    <w:rsid w:val="00102117"/>
    <w:rsid w:val="0010280C"/>
    <w:rsid w:val="00102C5B"/>
    <w:rsid w:val="0010303F"/>
    <w:rsid w:val="0010357A"/>
    <w:rsid w:val="00103898"/>
    <w:rsid w:val="0010394A"/>
    <w:rsid w:val="00103D36"/>
    <w:rsid w:val="00103F41"/>
    <w:rsid w:val="0010478A"/>
    <w:rsid w:val="0010514C"/>
    <w:rsid w:val="00106224"/>
    <w:rsid w:val="00106865"/>
    <w:rsid w:val="0010772A"/>
    <w:rsid w:val="001111D4"/>
    <w:rsid w:val="0011187C"/>
    <w:rsid w:val="001128EB"/>
    <w:rsid w:val="00113B2E"/>
    <w:rsid w:val="00114812"/>
    <w:rsid w:val="00114978"/>
    <w:rsid w:val="0011715F"/>
    <w:rsid w:val="001174EC"/>
    <w:rsid w:val="00117633"/>
    <w:rsid w:val="00117765"/>
    <w:rsid w:val="00117776"/>
    <w:rsid w:val="0012146B"/>
    <w:rsid w:val="00123223"/>
    <w:rsid w:val="00124EAC"/>
    <w:rsid w:val="00125716"/>
    <w:rsid w:val="001259EB"/>
    <w:rsid w:val="00125C93"/>
    <w:rsid w:val="001269D8"/>
    <w:rsid w:val="00127DE1"/>
    <w:rsid w:val="00127E9F"/>
    <w:rsid w:val="00130443"/>
    <w:rsid w:val="00130A4D"/>
    <w:rsid w:val="00131982"/>
    <w:rsid w:val="001327C8"/>
    <w:rsid w:val="00132C8C"/>
    <w:rsid w:val="00133353"/>
    <w:rsid w:val="0013371C"/>
    <w:rsid w:val="00133F3E"/>
    <w:rsid w:val="00134483"/>
    <w:rsid w:val="00135AC6"/>
    <w:rsid w:val="001362D9"/>
    <w:rsid w:val="001372F1"/>
    <w:rsid w:val="00140372"/>
    <w:rsid w:val="0014117F"/>
    <w:rsid w:val="00142C96"/>
    <w:rsid w:val="001444BB"/>
    <w:rsid w:val="001448B0"/>
    <w:rsid w:val="0014494E"/>
    <w:rsid w:val="00145124"/>
    <w:rsid w:val="001460B1"/>
    <w:rsid w:val="001477E0"/>
    <w:rsid w:val="00150958"/>
    <w:rsid w:val="00153610"/>
    <w:rsid w:val="00153E31"/>
    <w:rsid w:val="001547A7"/>
    <w:rsid w:val="0015482C"/>
    <w:rsid w:val="00155235"/>
    <w:rsid w:val="00155A5C"/>
    <w:rsid w:val="00156562"/>
    <w:rsid w:val="00156D6E"/>
    <w:rsid w:val="00157CFF"/>
    <w:rsid w:val="0016020F"/>
    <w:rsid w:val="0016035A"/>
    <w:rsid w:val="001608AF"/>
    <w:rsid w:val="00161A73"/>
    <w:rsid w:val="00161F06"/>
    <w:rsid w:val="00163937"/>
    <w:rsid w:val="00163A13"/>
    <w:rsid w:val="00163CD1"/>
    <w:rsid w:val="00164C62"/>
    <w:rsid w:val="0016578A"/>
    <w:rsid w:val="0016593F"/>
    <w:rsid w:val="00166724"/>
    <w:rsid w:val="001668C6"/>
    <w:rsid w:val="00166BF2"/>
    <w:rsid w:val="0017033B"/>
    <w:rsid w:val="00170BA0"/>
    <w:rsid w:val="0017342F"/>
    <w:rsid w:val="00173BBF"/>
    <w:rsid w:val="00175364"/>
    <w:rsid w:val="00175D1F"/>
    <w:rsid w:val="00177959"/>
    <w:rsid w:val="00180C73"/>
    <w:rsid w:val="0018251F"/>
    <w:rsid w:val="00182602"/>
    <w:rsid w:val="001826E9"/>
    <w:rsid w:val="00182AF9"/>
    <w:rsid w:val="001837D8"/>
    <w:rsid w:val="001846AF"/>
    <w:rsid w:val="001865B8"/>
    <w:rsid w:val="001866BF"/>
    <w:rsid w:val="00187811"/>
    <w:rsid w:val="00190925"/>
    <w:rsid w:val="00191147"/>
    <w:rsid w:val="00191F7C"/>
    <w:rsid w:val="00192BC5"/>
    <w:rsid w:val="00193819"/>
    <w:rsid w:val="001955BF"/>
    <w:rsid w:val="00195F62"/>
    <w:rsid w:val="0019610F"/>
    <w:rsid w:val="001A0087"/>
    <w:rsid w:val="001A0168"/>
    <w:rsid w:val="001A13EB"/>
    <w:rsid w:val="001A1CA8"/>
    <w:rsid w:val="001A269F"/>
    <w:rsid w:val="001A323B"/>
    <w:rsid w:val="001A377C"/>
    <w:rsid w:val="001A3B44"/>
    <w:rsid w:val="001A46C1"/>
    <w:rsid w:val="001A5F29"/>
    <w:rsid w:val="001A67F1"/>
    <w:rsid w:val="001A6996"/>
    <w:rsid w:val="001A6BA8"/>
    <w:rsid w:val="001A74E2"/>
    <w:rsid w:val="001B0A40"/>
    <w:rsid w:val="001B0EB3"/>
    <w:rsid w:val="001B1013"/>
    <w:rsid w:val="001B1327"/>
    <w:rsid w:val="001B1C10"/>
    <w:rsid w:val="001B2790"/>
    <w:rsid w:val="001B2A6E"/>
    <w:rsid w:val="001B313C"/>
    <w:rsid w:val="001B3B52"/>
    <w:rsid w:val="001B4E8D"/>
    <w:rsid w:val="001B52A1"/>
    <w:rsid w:val="001B5B61"/>
    <w:rsid w:val="001B6959"/>
    <w:rsid w:val="001B6D42"/>
    <w:rsid w:val="001C0485"/>
    <w:rsid w:val="001C6AA6"/>
    <w:rsid w:val="001C70A2"/>
    <w:rsid w:val="001C71BD"/>
    <w:rsid w:val="001C7DF3"/>
    <w:rsid w:val="001D0A24"/>
    <w:rsid w:val="001D0D4A"/>
    <w:rsid w:val="001D1AC4"/>
    <w:rsid w:val="001D20D2"/>
    <w:rsid w:val="001D2448"/>
    <w:rsid w:val="001D2A72"/>
    <w:rsid w:val="001D2E2B"/>
    <w:rsid w:val="001D3A70"/>
    <w:rsid w:val="001D4381"/>
    <w:rsid w:val="001D59B6"/>
    <w:rsid w:val="001D6E77"/>
    <w:rsid w:val="001E15E5"/>
    <w:rsid w:val="001E1778"/>
    <w:rsid w:val="001E4465"/>
    <w:rsid w:val="001E4515"/>
    <w:rsid w:val="001E4806"/>
    <w:rsid w:val="001E5250"/>
    <w:rsid w:val="001E5337"/>
    <w:rsid w:val="001E5BBE"/>
    <w:rsid w:val="001E627B"/>
    <w:rsid w:val="001E6461"/>
    <w:rsid w:val="001E7CCE"/>
    <w:rsid w:val="001F1338"/>
    <w:rsid w:val="001F2178"/>
    <w:rsid w:val="001F2D6F"/>
    <w:rsid w:val="001F3786"/>
    <w:rsid w:val="001F3F93"/>
    <w:rsid w:val="001F4039"/>
    <w:rsid w:val="001F4C4F"/>
    <w:rsid w:val="001F51A0"/>
    <w:rsid w:val="001F5D0B"/>
    <w:rsid w:val="001F61D5"/>
    <w:rsid w:val="001F66C2"/>
    <w:rsid w:val="001F70F2"/>
    <w:rsid w:val="001F71CE"/>
    <w:rsid w:val="001F74D2"/>
    <w:rsid w:val="001F7747"/>
    <w:rsid w:val="0020229A"/>
    <w:rsid w:val="00202A5A"/>
    <w:rsid w:val="00203B13"/>
    <w:rsid w:val="00203BFE"/>
    <w:rsid w:val="00203FAB"/>
    <w:rsid w:val="00204150"/>
    <w:rsid w:val="00204AA0"/>
    <w:rsid w:val="00204B2A"/>
    <w:rsid w:val="00204E42"/>
    <w:rsid w:val="00205683"/>
    <w:rsid w:val="00205707"/>
    <w:rsid w:val="00206D23"/>
    <w:rsid w:val="00206D90"/>
    <w:rsid w:val="00207186"/>
    <w:rsid w:val="00207631"/>
    <w:rsid w:val="00207888"/>
    <w:rsid w:val="00207AE2"/>
    <w:rsid w:val="0021141D"/>
    <w:rsid w:val="00212638"/>
    <w:rsid w:val="00214936"/>
    <w:rsid w:val="00214F5C"/>
    <w:rsid w:val="00215C76"/>
    <w:rsid w:val="00217131"/>
    <w:rsid w:val="0022002F"/>
    <w:rsid w:val="00220AFA"/>
    <w:rsid w:val="00221A12"/>
    <w:rsid w:val="0022342A"/>
    <w:rsid w:val="002240E6"/>
    <w:rsid w:val="002266E0"/>
    <w:rsid w:val="00226857"/>
    <w:rsid w:val="00227EA8"/>
    <w:rsid w:val="00231328"/>
    <w:rsid w:val="00232FAA"/>
    <w:rsid w:val="00233757"/>
    <w:rsid w:val="002343D9"/>
    <w:rsid w:val="00234F05"/>
    <w:rsid w:val="00234FDB"/>
    <w:rsid w:val="00235C13"/>
    <w:rsid w:val="00235EF8"/>
    <w:rsid w:val="00237214"/>
    <w:rsid w:val="00237BF5"/>
    <w:rsid w:val="00240A9C"/>
    <w:rsid w:val="00240CC3"/>
    <w:rsid w:val="002415C9"/>
    <w:rsid w:val="0024237B"/>
    <w:rsid w:val="00243F9C"/>
    <w:rsid w:val="002456CE"/>
    <w:rsid w:val="002460AC"/>
    <w:rsid w:val="00246240"/>
    <w:rsid w:val="002465E5"/>
    <w:rsid w:val="00247539"/>
    <w:rsid w:val="00247595"/>
    <w:rsid w:val="00247B5B"/>
    <w:rsid w:val="00247FE9"/>
    <w:rsid w:val="00251E1A"/>
    <w:rsid w:val="0025210C"/>
    <w:rsid w:val="002527FA"/>
    <w:rsid w:val="00253DA6"/>
    <w:rsid w:val="002558C9"/>
    <w:rsid w:val="00256BDB"/>
    <w:rsid w:val="00260915"/>
    <w:rsid w:val="00261B67"/>
    <w:rsid w:val="00261EA0"/>
    <w:rsid w:val="0026258D"/>
    <w:rsid w:val="0026289D"/>
    <w:rsid w:val="002678A6"/>
    <w:rsid w:val="00267B60"/>
    <w:rsid w:val="00270D90"/>
    <w:rsid w:val="00271DDF"/>
    <w:rsid w:val="002730FD"/>
    <w:rsid w:val="00274F62"/>
    <w:rsid w:val="00275B09"/>
    <w:rsid w:val="00276145"/>
    <w:rsid w:val="00277315"/>
    <w:rsid w:val="00277A2F"/>
    <w:rsid w:val="002811E8"/>
    <w:rsid w:val="00281D0E"/>
    <w:rsid w:val="00283CF4"/>
    <w:rsid w:val="00284BB2"/>
    <w:rsid w:val="002850C9"/>
    <w:rsid w:val="00285262"/>
    <w:rsid w:val="0028714E"/>
    <w:rsid w:val="0028776D"/>
    <w:rsid w:val="00290515"/>
    <w:rsid w:val="002913F8"/>
    <w:rsid w:val="00291E35"/>
    <w:rsid w:val="00292751"/>
    <w:rsid w:val="00292ADA"/>
    <w:rsid w:val="002932A7"/>
    <w:rsid w:val="0029356C"/>
    <w:rsid w:val="00293FC5"/>
    <w:rsid w:val="002963EE"/>
    <w:rsid w:val="002A045F"/>
    <w:rsid w:val="002A05D2"/>
    <w:rsid w:val="002A0D62"/>
    <w:rsid w:val="002A1403"/>
    <w:rsid w:val="002A149B"/>
    <w:rsid w:val="002A16F9"/>
    <w:rsid w:val="002A2789"/>
    <w:rsid w:val="002A2806"/>
    <w:rsid w:val="002A3309"/>
    <w:rsid w:val="002A33BD"/>
    <w:rsid w:val="002A3FEF"/>
    <w:rsid w:val="002A6100"/>
    <w:rsid w:val="002A6363"/>
    <w:rsid w:val="002A7A73"/>
    <w:rsid w:val="002B0F03"/>
    <w:rsid w:val="002B117C"/>
    <w:rsid w:val="002B1B72"/>
    <w:rsid w:val="002B3ED1"/>
    <w:rsid w:val="002B5D13"/>
    <w:rsid w:val="002B5DEA"/>
    <w:rsid w:val="002B6198"/>
    <w:rsid w:val="002B627B"/>
    <w:rsid w:val="002B6687"/>
    <w:rsid w:val="002B6B05"/>
    <w:rsid w:val="002B6F00"/>
    <w:rsid w:val="002B7779"/>
    <w:rsid w:val="002B7E3B"/>
    <w:rsid w:val="002C0471"/>
    <w:rsid w:val="002C0812"/>
    <w:rsid w:val="002C1E57"/>
    <w:rsid w:val="002C2CE2"/>
    <w:rsid w:val="002C3D1E"/>
    <w:rsid w:val="002C4449"/>
    <w:rsid w:val="002C46BC"/>
    <w:rsid w:val="002C52FD"/>
    <w:rsid w:val="002C69F9"/>
    <w:rsid w:val="002C734C"/>
    <w:rsid w:val="002C7F4B"/>
    <w:rsid w:val="002D2A7B"/>
    <w:rsid w:val="002D2D4D"/>
    <w:rsid w:val="002D3C23"/>
    <w:rsid w:val="002D4002"/>
    <w:rsid w:val="002D4CEE"/>
    <w:rsid w:val="002D4E58"/>
    <w:rsid w:val="002D5139"/>
    <w:rsid w:val="002D52BC"/>
    <w:rsid w:val="002D6305"/>
    <w:rsid w:val="002D63A6"/>
    <w:rsid w:val="002D64B8"/>
    <w:rsid w:val="002D6CFA"/>
    <w:rsid w:val="002D6FCD"/>
    <w:rsid w:val="002E021F"/>
    <w:rsid w:val="002E049B"/>
    <w:rsid w:val="002E17FF"/>
    <w:rsid w:val="002E1B56"/>
    <w:rsid w:val="002E1E7B"/>
    <w:rsid w:val="002E2C4F"/>
    <w:rsid w:val="002E376E"/>
    <w:rsid w:val="002E41B2"/>
    <w:rsid w:val="002E467D"/>
    <w:rsid w:val="002E4792"/>
    <w:rsid w:val="002E58EA"/>
    <w:rsid w:val="002E6597"/>
    <w:rsid w:val="002E663B"/>
    <w:rsid w:val="002E6824"/>
    <w:rsid w:val="002F07D9"/>
    <w:rsid w:val="002F1187"/>
    <w:rsid w:val="002F147C"/>
    <w:rsid w:val="002F2245"/>
    <w:rsid w:val="002F51E9"/>
    <w:rsid w:val="002F55E9"/>
    <w:rsid w:val="002F61AD"/>
    <w:rsid w:val="002F728B"/>
    <w:rsid w:val="003011F3"/>
    <w:rsid w:val="0030150A"/>
    <w:rsid w:val="00302B09"/>
    <w:rsid w:val="003033D9"/>
    <w:rsid w:val="00303531"/>
    <w:rsid w:val="0030375A"/>
    <w:rsid w:val="00304C43"/>
    <w:rsid w:val="00304F2D"/>
    <w:rsid w:val="003052C4"/>
    <w:rsid w:val="00307C08"/>
    <w:rsid w:val="00307D48"/>
    <w:rsid w:val="0031325E"/>
    <w:rsid w:val="00315B19"/>
    <w:rsid w:val="00315CE7"/>
    <w:rsid w:val="00315E0B"/>
    <w:rsid w:val="00315E12"/>
    <w:rsid w:val="00315EAB"/>
    <w:rsid w:val="0031720C"/>
    <w:rsid w:val="00320F6C"/>
    <w:rsid w:val="00324293"/>
    <w:rsid w:val="00330657"/>
    <w:rsid w:val="00331638"/>
    <w:rsid w:val="00332033"/>
    <w:rsid w:val="0033266B"/>
    <w:rsid w:val="0033309C"/>
    <w:rsid w:val="00334186"/>
    <w:rsid w:val="00335228"/>
    <w:rsid w:val="003362C2"/>
    <w:rsid w:val="0033669E"/>
    <w:rsid w:val="003371A9"/>
    <w:rsid w:val="00337C94"/>
    <w:rsid w:val="00340092"/>
    <w:rsid w:val="00340097"/>
    <w:rsid w:val="0034010C"/>
    <w:rsid w:val="00340293"/>
    <w:rsid w:val="003413E4"/>
    <w:rsid w:val="0034215F"/>
    <w:rsid w:val="0034245E"/>
    <w:rsid w:val="00345E48"/>
    <w:rsid w:val="003462D1"/>
    <w:rsid w:val="00346788"/>
    <w:rsid w:val="00346F86"/>
    <w:rsid w:val="00347959"/>
    <w:rsid w:val="00347D1F"/>
    <w:rsid w:val="0035017E"/>
    <w:rsid w:val="00351528"/>
    <w:rsid w:val="0035254B"/>
    <w:rsid w:val="00352787"/>
    <w:rsid w:val="00352D8F"/>
    <w:rsid w:val="0035304B"/>
    <w:rsid w:val="00353084"/>
    <w:rsid w:val="003542A5"/>
    <w:rsid w:val="00355B0C"/>
    <w:rsid w:val="0035649C"/>
    <w:rsid w:val="00356563"/>
    <w:rsid w:val="003567DC"/>
    <w:rsid w:val="00361182"/>
    <w:rsid w:val="00362E18"/>
    <w:rsid w:val="0036335E"/>
    <w:rsid w:val="003635B0"/>
    <w:rsid w:val="0036377F"/>
    <w:rsid w:val="003640F7"/>
    <w:rsid w:val="00364B51"/>
    <w:rsid w:val="0036530B"/>
    <w:rsid w:val="00365935"/>
    <w:rsid w:val="0037043E"/>
    <w:rsid w:val="003711CD"/>
    <w:rsid w:val="00371C3A"/>
    <w:rsid w:val="00371EF8"/>
    <w:rsid w:val="003720A6"/>
    <w:rsid w:val="003743CD"/>
    <w:rsid w:val="00375730"/>
    <w:rsid w:val="00375BB7"/>
    <w:rsid w:val="0037616A"/>
    <w:rsid w:val="003764BE"/>
    <w:rsid w:val="00377F5B"/>
    <w:rsid w:val="003801E6"/>
    <w:rsid w:val="003804BF"/>
    <w:rsid w:val="003805B6"/>
    <w:rsid w:val="0038154C"/>
    <w:rsid w:val="00381B26"/>
    <w:rsid w:val="00382848"/>
    <w:rsid w:val="00382F22"/>
    <w:rsid w:val="003833D6"/>
    <w:rsid w:val="00384CF9"/>
    <w:rsid w:val="00385262"/>
    <w:rsid w:val="0038635D"/>
    <w:rsid w:val="00390375"/>
    <w:rsid w:val="00390725"/>
    <w:rsid w:val="003910BE"/>
    <w:rsid w:val="00392359"/>
    <w:rsid w:val="00392936"/>
    <w:rsid w:val="00393423"/>
    <w:rsid w:val="00393B44"/>
    <w:rsid w:val="00393B53"/>
    <w:rsid w:val="003946F5"/>
    <w:rsid w:val="003948A7"/>
    <w:rsid w:val="00395139"/>
    <w:rsid w:val="00395677"/>
    <w:rsid w:val="003957DC"/>
    <w:rsid w:val="00395F4C"/>
    <w:rsid w:val="00396326"/>
    <w:rsid w:val="003966B0"/>
    <w:rsid w:val="00396A4B"/>
    <w:rsid w:val="00396E84"/>
    <w:rsid w:val="003973D1"/>
    <w:rsid w:val="003974F7"/>
    <w:rsid w:val="003977C3"/>
    <w:rsid w:val="00397B06"/>
    <w:rsid w:val="003A1E95"/>
    <w:rsid w:val="003A2215"/>
    <w:rsid w:val="003A26B6"/>
    <w:rsid w:val="003A2855"/>
    <w:rsid w:val="003A295A"/>
    <w:rsid w:val="003A3F7C"/>
    <w:rsid w:val="003A4A8E"/>
    <w:rsid w:val="003A4BEC"/>
    <w:rsid w:val="003A657A"/>
    <w:rsid w:val="003A6B71"/>
    <w:rsid w:val="003B03BD"/>
    <w:rsid w:val="003B0ADE"/>
    <w:rsid w:val="003B0E32"/>
    <w:rsid w:val="003B1954"/>
    <w:rsid w:val="003B2F5B"/>
    <w:rsid w:val="003B4875"/>
    <w:rsid w:val="003B5CCA"/>
    <w:rsid w:val="003B6428"/>
    <w:rsid w:val="003B64B7"/>
    <w:rsid w:val="003B6565"/>
    <w:rsid w:val="003B6F3C"/>
    <w:rsid w:val="003B7D22"/>
    <w:rsid w:val="003C038C"/>
    <w:rsid w:val="003C0694"/>
    <w:rsid w:val="003C1DBA"/>
    <w:rsid w:val="003C2E3C"/>
    <w:rsid w:val="003C4966"/>
    <w:rsid w:val="003C4CDE"/>
    <w:rsid w:val="003C5BF9"/>
    <w:rsid w:val="003C5F13"/>
    <w:rsid w:val="003C640A"/>
    <w:rsid w:val="003C6D56"/>
    <w:rsid w:val="003C6DED"/>
    <w:rsid w:val="003C6F74"/>
    <w:rsid w:val="003C76D1"/>
    <w:rsid w:val="003D4225"/>
    <w:rsid w:val="003D428C"/>
    <w:rsid w:val="003D500F"/>
    <w:rsid w:val="003D5266"/>
    <w:rsid w:val="003D543C"/>
    <w:rsid w:val="003D5771"/>
    <w:rsid w:val="003E0BB3"/>
    <w:rsid w:val="003E0D77"/>
    <w:rsid w:val="003E301C"/>
    <w:rsid w:val="003E4394"/>
    <w:rsid w:val="003E4623"/>
    <w:rsid w:val="003E4BA2"/>
    <w:rsid w:val="003E50E0"/>
    <w:rsid w:val="003E56F0"/>
    <w:rsid w:val="003E681D"/>
    <w:rsid w:val="003E6903"/>
    <w:rsid w:val="003E69CC"/>
    <w:rsid w:val="003E6E20"/>
    <w:rsid w:val="003F024E"/>
    <w:rsid w:val="003F04B0"/>
    <w:rsid w:val="003F1761"/>
    <w:rsid w:val="003F2D9F"/>
    <w:rsid w:val="003F2FD3"/>
    <w:rsid w:val="003F46A9"/>
    <w:rsid w:val="003F4A4E"/>
    <w:rsid w:val="003F577C"/>
    <w:rsid w:val="003F579C"/>
    <w:rsid w:val="004032BF"/>
    <w:rsid w:val="004037C5"/>
    <w:rsid w:val="004037CE"/>
    <w:rsid w:val="00404434"/>
    <w:rsid w:val="004047DB"/>
    <w:rsid w:val="00406373"/>
    <w:rsid w:val="00406804"/>
    <w:rsid w:val="00406A69"/>
    <w:rsid w:val="00406A7E"/>
    <w:rsid w:val="00407676"/>
    <w:rsid w:val="0041055A"/>
    <w:rsid w:val="00410CEF"/>
    <w:rsid w:val="00411D55"/>
    <w:rsid w:val="00412300"/>
    <w:rsid w:val="004130F3"/>
    <w:rsid w:val="00413130"/>
    <w:rsid w:val="00414C1F"/>
    <w:rsid w:val="00414DE3"/>
    <w:rsid w:val="0041521E"/>
    <w:rsid w:val="00415AB4"/>
    <w:rsid w:val="00417F80"/>
    <w:rsid w:val="00420A9F"/>
    <w:rsid w:val="0042100E"/>
    <w:rsid w:val="004221D0"/>
    <w:rsid w:val="00422F30"/>
    <w:rsid w:val="004230DC"/>
    <w:rsid w:val="004241EE"/>
    <w:rsid w:val="00424827"/>
    <w:rsid w:val="00425327"/>
    <w:rsid w:val="004257E1"/>
    <w:rsid w:val="00426709"/>
    <w:rsid w:val="00430F04"/>
    <w:rsid w:val="00430F12"/>
    <w:rsid w:val="004312B8"/>
    <w:rsid w:val="00432C2C"/>
    <w:rsid w:val="0043363D"/>
    <w:rsid w:val="00433FA5"/>
    <w:rsid w:val="00434508"/>
    <w:rsid w:val="0043483B"/>
    <w:rsid w:val="00434DBD"/>
    <w:rsid w:val="00436B5C"/>
    <w:rsid w:val="00437E23"/>
    <w:rsid w:val="004412AB"/>
    <w:rsid w:val="00442185"/>
    <w:rsid w:val="004426BC"/>
    <w:rsid w:val="00442AD5"/>
    <w:rsid w:val="00442D73"/>
    <w:rsid w:val="00446089"/>
    <w:rsid w:val="00446587"/>
    <w:rsid w:val="00446665"/>
    <w:rsid w:val="0044695F"/>
    <w:rsid w:val="00446F38"/>
    <w:rsid w:val="004500E8"/>
    <w:rsid w:val="00450914"/>
    <w:rsid w:val="004514B2"/>
    <w:rsid w:val="00452AF9"/>
    <w:rsid w:val="00453395"/>
    <w:rsid w:val="00453F92"/>
    <w:rsid w:val="00454D5B"/>
    <w:rsid w:val="00455258"/>
    <w:rsid w:val="00455A28"/>
    <w:rsid w:val="00455B73"/>
    <w:rsid w:val="0045655D"/>
    <w:rsid w:val="0046025B"/>
    <w:rsid w:val="00460B90"/>
    <w:rsid w:val="004613A6"/>
    <w:rsid w:val="00463203"/>
    <w:rsid w:val="0046328C"/>
    <w:rsid w:val="004633EF"/>
    <w:rsid w:val="0046380C"/>
    <w:rsid w:val="00464501"/>
    <w:rsid w:val="00464525"/>
    <w:rsid w:val="00465800"/>
    <w:rsid w:val="004659F4"/>
    <w:rsid w:val="00467472"/>
    <w:rsid w:val="00470217"/>
    <w:rsid w:val="00470227"/>
    <w:rsid w:val="00471A74"/>
    <w:rsid w:val="00472E37"/>
    <w:rsid w:val="004730A3"/>
    <w:rsid w:val="004735C7"/>
    <w:rsid w:val="0047371B"/>
    <w:rsid w:val="00474524"/>
    <w:rsid w:val="00475178"/>
    <w:rsid w:val="004759B9"/>
    <w:rsid w:val="00475F38"/>
    <w:rsid w:val="00476598"/>
    <w:rsid w:val="004778A5"/>
    <w:rsid w:val="0048126A"/>
    <w:rsid w:val="00481B74"/>
    <w:rsid w:val="0048210C"/>
    <w:rsid w:val="004834B9"/>
    <w:rsid w:val="00483DAE"/>
    <w:rsid w:val="00483EDD"/>
    <w:rsid w:val="00484312"/>
    <w:rsid w:val="004848FF"/>
    <w:rsid w:val="00484B76"/>
    <w:rsid w:val="00486294"/>
    <w:rsid w:val="00486369"/>
    <w:rsid w:val="00487893"/>
    <w:rsid w:val="00487FB3"/>
    <w:rsid w:val="00490CA9"/>
    <w:rsid w:val="00490E32"/>
    <w:rsid w:val="00491E4E"/>
    <w:rsid w:val="004920B1"/>
    <w:rsid w:val="00492151"/>
    <w:rsid w:val="0049498B"/>
    <w:rsid w:val="00495311"/>
    <w:rsid w:val="00495F66"/>
    <w:rsid w:val="0049671D"/>
    <w:rsid w:val="00497717"/>
    <w:rsid w:val="004A0876"/>
    <w:rsid w:val="004A13D7"/>
    <w:rsid w:val="004A20F8"/>
    <w:rsid w:val="004A2539"/>
    <w:rsid w:val="004A2836"/>
    <w:rsid w:val="004A2D7B"/>
    <w:rsid w:val="004A2F11"/>
    <w:rsid w:val="004A38E5"/>
    <w:rsid w:val="004A5328"/>
    <w:rsid w:val="004A5A99"/>
    <w:rsid w:val="004A603C"/>
    <w:rsid w:val="004B07C2"/>
    <w:rsid w:val="004B0A1D"/>
    <w:rsid w:val="004B17F2"/>
    <w:rsid w:val="004B2DEA"/>
    <w:rsid w:val="004B34A6"/>
    <w:rsid w:val="004B3EF2"/>
    <w:rsid w:val="004B56BA"/>
    <w:rsid w:val="004B5A1E"/>
    <w:rsid w:val="004B5B81"/>
    <w:rsid w:val="004B7460"/>
    <w:rsid w:val="004B7AC5"/>
    <w:rsid w:val="004B7E36"/>
    <w:rsid w:val="004C093F"/>
    <w:rsid w:val="004C23BF"/>
    <w:rsid w:val="004C23D5"/>
    <w:rsid w:val="004C29BC"/>
    <w:rsid w:val="004C395E"/>
    <w:rsid w:val="004C65FC"/>
    <w:rsid w:val="004C7D77"/>
    <w:rsid w:val="004D0640"/>
    <w:rsid w:val="004D1000"/>
    <w:rsid w:val="004D154C"/>
    <w:rsid w:val="004D1699"/>
    <w:rsid w:val="004D2002"/>
    <w:rsid w:val="004D34FB"/>
    <w:rsid w:val="004D36E4"/>
    <w:rsid w:val="004D3B01"/>
    <w:rsid w:val="004E018B"/>
    <w:rsid w:val="004E074F"/>
    <w:rsid w:val="004E08E6"/>
    <w:rsid w:val="004E15D7"/>
    <w:rsid w:val="004E2108"/>
    <w:rsid w:val="004E2904"/>
    <w:rsid w:val="004E30E4"/>
    <w:rsid w:val="004E40AC"/>
    <w:rsid w:val="004E46A6"/>
    <w:rsid w:val="004E610A"/>
    <w:rsid w:val="004E6D16"/>
    <w:rsid w:val="004E7361"/>
    <w:rsid w:val="004E7948"/>
    <w:rsid w:val="004F1FCB"/>
    <w:rsid w:val="004F26E4"/>
    <w:rsid w:val="004F2AF3"/>
    <w:rsid w:val="004F3BFA"/>
    <w:rsid w:val="004F43B5"/>
    <w:rsid w:val="004F5862"/>
    <w:rsid w:val="004F5986"/>
    <w:rsid w:val="004F6698"/>
    <w:rsid w:val="005007DA"/>
    <w:rsid w:val="00502092"/>
    <w:rsid w:val="005022AB"/>
    <w:rsid w:val="00503A6C"/>
    <w:rsid w:val="005052A9"/>
    <w:rsid w:val="00506FA7"/>
    <w:rsid w:val="00507C73"/>
    <w:rsid w:val="00510DFB"/>
    <w:rsid w:val="00511889"/>
    <w:rsid w:val="00513945"/>
    <w:rsid w:val="00515606"/>
    <w:rsid w:val="005202D2"/>
    <w:rsid w:val="00520C13"/>
    <w:rsid w:val="00521572"/>
    <w:rsid w:val="00523478"/>
    <w:rsid w:val="00523548"/>
    <w:rsid w:val="005238B4"/>
    <w:rsid w:val="005246DF"/>
    <w:rsid w:val="005247E8"/>
    <w:rsid w:val="005252E4"/>
    <w:rsid w:val="005265DC"/>
    <w:rsid w:val="005306A8"/>
    <w:rsid w:val="00530810"/>
    <w:rsid w:val="0053147E"/>
    <w:rsid w:val="00531690"/>
    <w:rsid w:val="005321CA"/>
    <w:rsid w:val="00532DF6"/>
    <w:rsid w:val="00533114"/>
    <w:rsid w:val="00533D56"/>
    <w:rsid w:val="00533EF5"/>
    <w:rsid w:val="005349BC"/>
    <w:rsid w:val="00534DC0"/>
    <w:rsid w:val="00535879"/>
    <w:rsid w:val="005365BA"/>
    <w:rsid w:val="00536AF9"/>
    <w:rsid w:val="00536B99"/>
    <w:rsid w:val="00536CCE"/>
    <w:rsid w:val="00541247"/>
    <w:rsid w:val="005415ED"/>
    <w:rsid w:val="005416EC"/>
    <w:rsid w:val="00541D5C"/>
    <w:rsid w:val="00544722"/>
    <w:rsid w:val="005456EF"/>
    <w:rsid w:val="00546CDB"/>
    <w:rsid w:val="00547000"/>
    <w:rsid w:val="00547A35"/>
    <w:rsid w:val="005501DA"/>
    <w:rsid w:val="00551049"/>
    <w:rsid w:val="005513BB"/>
    <w:rsid w:val="00551488"/>
    <w:rsid w:val="005526DE"/>
    <w:rsid w:val="005532B5"/>
    <w:rsid w:val="00553BB8"/>
    <w:rsid w:val="00553D97"/>
    <w:rsid w:val="00555F30"/>
    <w:rsid w:val="00556CE6"/>
    <w:rsid w:val="00557CE0"/>
    <w:rsid w:val="00557CFF"/>
    <w:rsid w:val="005607A5"/>
    <w:rsid w:val="005620AA"/>
    <w:rsid w:val="005620D4"/>
    <w:rsid w:val="005621CA"/>
    <w:rsid w:val="0056514B"/>
    <w:rsid w:val="00565709"/>
    <w:rsid w:val="00565CBC"/>
    <w:rsid w:val="00565CEE"/>
    <w:rsid w:val="00566759"/>
    <w:rsid w:val="005668F4"/>
    <w:rsid w:val="005670E9"/>
    <w:rsid w:val="00567B92"/>
    <w:rsid w:val="00570098"/>
    <w:rsid w:val="0057039B"/>
    <w:rsid w:val="0057120C"/>
    <w:rsid w:val="00572362"/>
    <w:rsid w:val="005725FC"/>
    <w:rsid w:val="00574368"/>
    <w:rsid w:val="00574D47"/>
    <w:rsid w:val="00575C7E"/>
    <w:rsid w:val="0057627A"/>
    <w:rsid w:val="00576645"/>
    <w:rsid w:val="005766ED"/>
    <w:rsid w:val="00576EED"/>
    <w:rsid w:val="005804DA"/>
    <w:rsid w:val="005823AA"/>
    <w:rsid w:val="005827EB"/>
    <w:rsid w:val="00582CC7"/>
    <w:rsid w:val="00583081"/>
    <w:rsid w:val="005832A2"/>
    <w:rsid w:val="0058382D"/>
    <w:rsid w:val="00585554"/>
    <w:rsid w:val="00585B7A"/>
    <w:rsid w:val="00587662"/>
    <w:rsid w:val="0058772B"/>
    <w:rsid w:val="00587A1D"/>
    <w:rsid w:val="00587FA1"/>
    <w:rsid w:val="00591101"/>
    <w:rsid w:val="00592E94"/>
    <w:rsid w:val="00593958"/>
    <w:rsid w:val="00593ED2"/>
    <w:rsid w:val="0059478B"/>
    <w:rsid w:val="005951D0"/>
    <w:rsid w:val="00595862"/>
    <w:rsid w:val="005967F8"/>
    <w:rsid w:val="005977BF"/>
    <w:rsid w:val="00597C40"/>
    <w:rsid w:val="00597D0F"/>
    <w:rsid w:val="005A0181"/>
    <w:rsid w:val="005A2233"/>
    <w:rsid w:val="005A3EE7"/>
    <w:rsid w:val="005A5F45"/>
    <w:rsid w:val="005A6512"/>
    <w:rsid w:val="005A7E6F"/>
    <w:rsid w:val="005B0B5E"/>
    <w:rsid w:val="005B0D19"/>
    <w:rsid w:val="005B0DD2"/>
    <w:rsid w:val="005B1239"/>
    <w:rsid w:val="005B155B"/>
    <w:rsid w:val="005B15C4"/>
    <w:rsid w:val="005B185E"/>
    <w:rsid w:val="005B1DFE"/>
    <w:rsid w:val="005B26C7"/>
    <w:rsid w:val="005B37CA"/>
    <w:rsid w:val="005C47F1"/>
    <w:rsid w:val="005C4D43"/>
    <w:rsid w:val="005C5550"/>
    <w:rsid w:val="005C5E69"/>
    <w:rsid w:val="005C68A9"/>
    <w:rsid w:val="005C69F5"/>
    <w:rsid w:val="005C6D45"/>
    <w:rsid w:val="005C7FEC"/>
    <w:rsid w:val="005D046D"/>
    <w:rsid w:val="005D0A62"/>
    <w:rsid w:val="005D0DAF"/>
    <w:rsid w:val="005D36D0"/>
    <w:rsid w:val="005D3F0A"/>
    <w:rsid w:val="005D438E"/>
    <w:rsid w:val="005D4F38"/>
    <w:rsid w:val="005D5947"/>
    <w:rsid w:val="005D603A"/>
    <w:rsid w:val="005D6795"/>
    <w:rsid w:val="005D6823"/>
    <w:rsid w:val="005D6AAD"/>
    <w:rsid w:val="005D74AA"/>
    <w:rsid w:val="005D781C"/>
    <w:rsid w:val="005D7B17"/>
    <w:rsid w:val="005D7DAE"/>
    <w:rsid w:val="005E02BC"/>
    <w:rsid w:val="005E117E"/>
    <w:rsid w:val="005E132E"/>
    <w:rsid w:val="005E1C32"/>
    <w:rsid w:val="005E2467"/>
    <w:rsid w:val="005E276A"/>
    <w:rsid w:val="005E2B56"/>
    <w:rsid w:val="005E4561"/>
    <w:rsid w:val="005E495C"/>
    <w:rsid w:val="005E4A12"/>
    <w:rsid w:val="005E4AEA"/>
    <w:rsid w:val="005E4D0A"/>
    <w:rsid w:val="005E51F3"/>
    <w:rsid w:val="005E56E8"/>
    <w:rsid w:val="005E77BC"/>
    <w:rsid w:val="005E78E9"/>
    <w:rsid w:val="005E7B16"/>
    <w:rsid w:val="005E7FF9"/>
    <w:rsid w:val="005F026F"/>
    <w:rsid w:val="005F150B"/>
    <w:rsid w:val="005F3AA4"/>
    <w:rsid w:val="005F471E"/>
    <w:rsid w:val="005F4B2C"/>
    <w:rsid w:val="006001C1"/>
    <w:rsid w:val="006007AE"/>
    <w:rsid w:val="00600AA5"/>
    <w:rsid w:val="0060209B"/>
    <w:rsid w:val="0060468D"/>
    <w:rsid w:val="0061052B"/>
    <w:rsid w:val="00610629"/>
    <w:rsid w:val="00611604"/>
    <w:rsid w:val="00611B9A"/>
    <w:rsid w:val="00611E47"/>
    <w:rsid w:val="00615966"/>
    <w:rsid w:val="0061682B"/>
    <w:rsid w:val="00617FF8"/>
    <w:rsid w:val="00621E98"/>
    <w:rsid w:val="00622E66"/>
    <w:rsid w:val="00623644"/>
    <w:rsid w:val="00623891"/>
    <w:rsid w:val="0062392B"/>
    <w:rsid w:val="00623B39"/>
    <w:rsid w:val="00624821"/>
    <w:rsid w:val="00624885"/>
    <w:rsid w:val="0062547D"/>
    <w:rsid w:val="00626458"/>
    <w:rsid w:val="00626C8A"/>
    <w:rsid w:val="00626EC4"/>
    <w:rsid w:val="00626FAA"/>
    <w:rsid w:val="006277A9"/>
    <w:rsid w:val="0063080C"/>
    <w:rsid w:val="00630939"/>
    <w:rsid w:val="0063211A"/>
    <w:rsid w:val="00632312"/>
    <w:rsid w:val="00632549"/>
    <w:rsid w:val="006330BF"/>
    <w:rsid w:val="00633A10"/>
    <w:rsid w:val="00633C33"/>
    <w:rsid w:val="006348FA"/>
    <w:rsid w:val="00634C6D"/>
    <w:rsid w:val="00635148"/>
    <w:rsid w:val="006356AF"/>
    <w:rsid w:val="00637FEF"/>
    <w:rsid w:val="00640B45"/>
    <w:rsid w:val="006421DE"/>
    <w:rsid w:val="0064350D"/>
    <w:rsid w:val="006435E7"/>
    <w:rsid w:val="006440F3"/>
    <w:rsid w:val="006445AC"/>
    <w:rsid w:val="00645FCD"/>
    <w:rsid w:val="00646892"/>
    <w:rsid w:val="00646A6B"/>
    <w:rsid w:val="00646A95"/>
    <w:rsid w:val="00647E3F"/>
    <w:rsid w:val="00650381"/>
    <w:rsid w:val="006510AC"/>
    <w:rsid w:val="0065155D"/>
    <w:rsid w:val="00651571"/>
    <w:rsid w:val="00653021"/>
    <w:rsid w:val="00653C61"/>
    <w:rsid w:val="00654C7F"/>
    <w:rsid w:val="006556F2"/>
    <w:rsid w:val="00655CB8"/>
    <w:rsid w:val="00656425"/>
    <w:rsid w:val="006564CC"/>
    <w:rsid w:val="00656823"/>
    <w:rsid w:val="00656D01"/>
    <w:rsid w:val="00657041"/>
    <w:rsid w:val="00662662"/>
    <w:rsid w:val="006629D1"/>
    <w:rsid w:val="006635CF"/>
    <w:rsid w:val="0066373A"/>
    <w:rsid w:val="006648B2"/>
    <w:rsid w:val="00667479"/>
    <w:rsid w:val="00667CBE"/>
    <w:rsid w:val="006706E0"/>
    <w:rsid w:val="00672DD9"/>
    <w:rsid w:val="0067386C"/>
    <w:rsid w:val="006738E9"/>
    <w:rsid w:val="0067496F"/>
    <w:rsid w:val="00674CDB"/>
    <w:rsid w:val="00674FFF"/>
    <w:rsid w:val="006758E4"/>
    <w:rsid w:val="0067591A"/>
    <w:rsid w:val="00675C68"/>
    <w:rsid w:val="00675CCD"/>
    <w:rsid w:val="00680048"/>
    <w:rsid w:val="00680A22"/>
    <w:rsid w:val="00680CC2"/>
    <w:rsid w:val="006822B6"/>
    <w:rsid w:val="006824C0"/>
    <w:rsid w:val="00682566"/>
    <w:rsid w:val="006826EE"/>
    <w:rsid w:val="00682E66"/>
    <w:rsid w:val="00683D8D"/>
    <w:rsid w:val="006846DA"/>
    <w:rsid w:val="00684AE4"/>
    <w:rsid w:val="00684F89"/>
    <w:rsid w:val="006861FB"/>
    <w:rsid w:val="006864F2"/>
    <w:rsid w:val="0069078F"/>
    <w:rsid w:val="00690A1D"/>
    <w:rsid w:val="0069590D"/>
    <w:rsid w:val="00695EF1"/>
    <w:rsid w:val="006965F2"/>
    <w:rsid w:val="00696CA9"/>
    <w:rsid w:val="006975A0"/>
    <w:rsid w:val="00697DC5"/>
    <w:rsid w:val="006A08A9"/>
    <w:rsid w:val="006A11FD"/>
    <w:rsid w:val="006A152C"/>
    <w:rsid w:val="006A1B9C"/>
    <w:rsid w:val="006A23FC"/>
    <w:rsid w:val="006A259A"/>
    <w:rsid w:val="006A282C"/>
    <w:rsid w:val="006A3479"/>
    <w:rsid w:val="006A367B"/>
    <w:rsid w:val="006A3BBA"/>
    <w:rsid w:val="006A40F0"/>
    <w:rsid w:val="006A4782"/>
    <w:rsid w:val="006A4A60"/>
    <w:rsid w:val="006A4E43"/>
    <w:rsid w:val="006A51C3"/>
    <w:rsid w:val="006A534F"/>
    <w:rsid w:val="006A5E52"/>
    <w:rsid w:val="006A67EB"/>
    <w:rsid w:val="006A7F2A"/>
    <w:rsid w:val="006B07A8"/>
    <w:rsid w:val="006B0A91"/>
    <w:rsid w:val="006B0BC8"/>
    <w:rsid w:val="006B0E5E"/>
    <w:rsid w:val="006B189F"/>
    <w:rsid w:val="006B228B"/>
    <w:rsid w:val="006B3B1F"/>
    <w:rsid w:val="006B3CEF"/>
    <w:rsid w:val="006B5CFA"/>
    <w:rsid w:val="006B61E9"/>
    <w:rsid w:val="006B65B3"/>
    <w:rsid w:val="006B7C1A"/>
    <w:rsid w:val="006C078C"/>
    <w:rsid w:val="006C0A2C"/>
    <w:rsid w:val="006C0A3E"/>
    <w:rsid w:val="006C0FA7"/>
    <w:rsid w:val="006C20D5"/>
    <w:rsid w:val="006C245A"/>
    <w:rsid w:val="006C4E6F"/>
    <w:rsid w:val="006C594C"/>
    <w:rsid w:val="006C60A1"/>
    <w:rsid w:val="006C614D"/>
    <w:rsid w:val="006C6935"/>
    <w:rsid w:val="006C72A0"/>
    <w:rsid w:val="006C7560"/>
    <w:rsid w:val="006D0CF3"/>
    <w:rsid w:val="006D15A4"/>
    <w:rsid w:val="006D1E6E"/>
    <w:rsid w:val="006D2CCE"/>
    <w:rsid w:val="006D2D5A"/>
    <w:rsid w:val="006D3B0E"/>
    <w:rsid w:val="006D4535"/>
    <w:rsid w:val="006D48CA"/>
    <w:rsid w:val="006D4AE8"/>
    <w:rsid w:val="006D5F68"/>
    <w:rsid w:val="006D6202"/>
    <w:rsid w:val="006D673F"/>
    <w:rsid w:val="006D68A6"/>
    <w:rsid w:val="006E0090"/>
    <w:rsid w:val="006E11CC"/>
    <w:rsid w:val="006E1DC6"/>
    <w:rsid w:val="006E1DFD"/>
    <w:rsid w:val="006E3D65"/>
    <w:rsid w:val="006E3E1D"/>
    <w:rsid w:val="006E41C8"/>
    <w:rsid w:val="006E4C4C"/>
    <w:rsid w:val="006E5972"/>
    <w:rsid w:val="006E664A"/>
    <w:rsid w:val="006F0A7E"/>
    <w:rsid w:val="006F178D"/>
    <w:rsid w:val="006F1CAC"/>
    <w:rsid w:val="006F2668"/>
    <w:rsid w:val="006F46D9"/>
    <w:rsid w:val="006F4892"/>
    <w:rsid w:val="006F4F9D"/>
    <w:rsid w:val="006F6578"/>
    <w:rsid w:val="006F6E3A"/>
    <w:rsid w:val="006F7B28"/>
    <w:rsid w:val="00700C9A"/>
    <w:rsid w:val="00702B78"/>
    <w:rsid w:val="00702DEB"/>
    <w:rsid w:val="0070342A"/>
    <w:rsid w:val="0070562B"/>
    <w:rsid w:val="007061C8"/>
    <w:rsid w:val="00706FE6"/>
    <w:rsid w:val="00707376"/>
    <w:rsid w:val="0070762C"/>
    <w:rsid w:val="00707E9A"/>
    <w:rsid w:val="0071046A"/>
    <w:rsid w:val="00711683"/>
    <w:rsid w:val="007117C9"/>
    <w:rsid w:val="00711842"/>
    <w:rsid w:val="007121A8"/>
    <w:rsid w:val="00712661"/>
    <w:rsid w:val="007128D4"/>
    <w:rsid w:val="0071407F"/>
    <w:rsid w:val="00714747"/>
    <w:rsid w:val="00715956"/>
    <w:rsid w:val="00716090"/>
    <w:rsid w:val="00716AB8"/>
    <w:rsid w:val="00717AA6"/>
    <w:rsid w:val="00717B47"/>
    <w:rsid w:val="007200A1"/>
    <w:rsid w:val="00720A68"/>
    <w:rsid w:val="007237F8"/>
    <w:rsid w:val="0072445B"/>
    <w:rsid w:val="00724C5E"/>
    <w:rsid w:val="00724D13"/>
    <w:rsid w:val="00725031"/>
    <w:rsid w:val="00726DD6"/>
    <w:rsid w:val="00730DE5"/>
    <w:rsid w:val="00730EF3"/>
    <w:rsid w:val="007323F5"/>
    <w:rsid w:val="00732BBC"/>
    <w:rsid w:val="0073344A"/>
    <w:rsid w:val="00733518"/>
    <w:rsid w:val="00733F96"/>
    <w:rsid w:val="007347D0"/>
    <w:rsid w:val="0073480C"/>
    <w:rsid w:val="00734F2C"/>
    <w:rsid w:val="00736407"/>
    <w:rsid w:val="00736D53"/>
    <w:rsid w:val="0073742F"/>
    <w:rsid w:val="00737588"/>
    <w:rsid w:val="00740B43"/>
    <w:rsid w:val="0074246F"/>
    <w:rsid w:val="00742B6A"/>
    <w:rsid w:val="0074333A"/>
    <w:rsid w:val="007436D5"/>
    <w:rsid w:val="007439E0"/>
    <w:rsid w:val="00744119"/>
    <w:rsid w:val="00744B42"/>
    <w:rsid w:val="0074523D"/>
    <w:rsid w:val="007457E0"/>
    <w:rsid w:val="00746774"/>
    <w:rsid w:val="00747674"/>
    <w:rsid w:val="007503F0"/>
    <w:rsid w:val="00750437"/>
    <w:rsid w:val="00750CA3"/>
    <w:rsid w:val="007510D5"/>
    <w:rsid w:val="00751252"/>
    <w:rsid w:val="00751F24"/>
    <w:rsid w:val="0075283E"/>
    <w:rsid w:val="0075341B"/>
    <w:rsid w:val="00754297"/>
    <w:rsid w:val="0075466C"/>
    <w:rsid w:val="0075527A"/>
    <w:rsid w:val="00755441"/>
    <w:rsid w:val="00755A7A"/>
    <w:rsid w:val="00756010"/>
    <w:rsid w:val="007563B6"/>
    <w:rsid w:val="00756A0F"/>
    <w:rsid w:val="00756A61"/>
    <w:rsid w:val="0075791B"/>
    <w:rsid w:val="007579AB"/>
    <w:rsid w:val="007579BC"/>
    <w:rsid w:val="00761DAF"/>
    <w:rsid w:val="00763086"/>
    <w:rsid w:val="0076410F"/>
    <w:rsid w:val="0076440A"/>
    <w:rsid w:val="00764641"/>
    <w:rsid w:val="00764FB4"/>
    <w:rsid w:val="007653E6"/>
    <w:rsid w:val="00765A2B"/>
    <w:rsid w:val="00765BB1"/>
    <w:rsid w:val="00765EFF"/>
    <w:rsid w:val="007661DE"/>
    <w:rsid w:val="0076622E"/>
    <w:rsid w:val="00766321"/>
    <w:rsid w:val="0076779B"/>
    <w:rsid w:val="007677E0"/>
    <w:rsid w:val="007679AF"/>
    <w:rsid w:val="00770468"/>
    <w:rsid w:val="007710A0"/>
    <w:rsid w:val="0077143E"/>
    <w:rsid w:val="00771EE6"/>
    <w:rsid w:val="00771FCC"/>
    <w:rsid w:val="00772391"/>
    <w:rsid w:val="007724B6"/>
    <w:rsid w:val="007760A5"/>
    <w:rsid w:val="00776CC3"/>
    <w:rsid w:val="007771A1"/>
    <w:rsid w:val="00777A5A"/>
    <w:rsid w:val="00777EF5"/>
    <w:rsid w:val="00781491"/>
    <w:rsid w:val="00782221"/>
    <w:rsid w:val="00782868"/>
    <w:rsid w:val="007828D0"/>
    <w:rsid w:val="007837F7"/>
    <w:rsid w:val="007848D7"/>
    <w:rsid w:val="00785243"/>
    <w:rsid w:val="00785253"/>
    <w:rsid w:val="0078574B"/>
    <w:rsid w:val="007858F0"/>
    <w:rsid w:val="007872EB"/>
    <w:rsid w:val="007900F6"/>
    <w:rsid w:val="007902E9"/>
    <w:rsid w:val="0079050B"/>
    <w:rsid w:val="00791433"/>
    <w:rsid w:val="00792C18"/>
    <w:rsid w:val="00793BEE"/>
    <w:rsid w:val="0079407A"/>
    <w:rsid w:val="007946D1"/>
    <w:rsid w:val="00794E1F"/>
    <w:rsid w:val="007964B8"/>
    <w:rsid w:val="00797AF6"/>
    <w:rsid w:val="007A31C7"/>
    <w:rsid w:val="007A3289"/>
    <w:rsid w:val="007A3E25"/>
    <w:rsid w:val="007A40D9"/>
    <w:rsid w:val="007A4A96"/>
    <w:rsid w:val="007A5055"/>
    <w:rsid w:val="007A579B"/>
    <w:rsid w:val="007A59DC"/>
    <w:rsid w:val="007A6119"/>
    <w:rsid w:val="007A6724"/>
    <w:rsid w:val="007A7853"/>
    <w:rsid w:val="007A7F67"/>
    <w:rsid w:val="007B0B4F"/>
    <w:rsid w:val="007B24B7"/>
    <w:rsid w:val="007B39CD"/>
    <w:rsid w:val="007B405A"/>
    <w:rsid w:val="007B40A7"/>
    <w:rsid w:val="007B43EA"/>
    <w:rsid w:val="007B4C11"/>
    <w:rsid w:val="007B4F82"/>
    <w:rsid w:val="007B5868"/>
    <w:rsid w:val="007B5E6C"/>
    <w:rsid w:val="007B61BD"/>
    <w:rsid w:val="007B66CF"/>
    <w:rsid w:val="007B792D"/>
    <w:rsid w:val="007B7D62"/>
    <w:rsid w:val="007C068B"/>
    <w:rsid w:val="007C0D1C"/>
    <w:rsid w:val="007C1531"/>
    <w:rsid w:val="007C4593"/>
    <w:rsid w:val="007C4992"/>
    <w:rsid w:val="007C4D67"/>
    <w:rsid w:val="007C4DB0"/>
    <w:rsid w:val="007C4FEC"/>
    <w:rsid w:val="007C5489"/>
    <w:rsid w:val="007C5ED9"/>
    <w:rsid w:val="007C61B7"/>
    <w:rsid w:val="007C68F9"/>
    <w:rsid w:val="007C743D"/>
    <w:rsid w:val="007D0A77"/>
    <w:rsid w:val="007D136A"/>
    <w:rsid w:val="007D1AC7"/>
    <w:rsid w:val="007D39D8"/>
    <w:rsid w:val="007D4722"/>
    <w:rsid w:val="007D5151"/>
    <w:rsid w:val="007D75B3"/>
    <w:rsid w:val="007D7B91"/>
    <w:rsid w:val="007E0A13"/>
    <w:rsid w:val="007E121E"/>
    <w:rsid w:val="007E19B5"/>
    <w:rsid w:val="007E233E"/>
    <w:rsid w:val="007E2D37"/>
    <w:rsid w:val="007E2ED0"/>
    <w:rsid w:val="007E34DC"/>
    <w:rsid w:val="007E36EE"/>
    <w:rsid w:val="007E499C"/>
    <w:rsid w:val="007E5511"/>
    <w:rsid w:val="007E6B97"/>
    <w:rsid w:val="007E74BA"/>
    <w:rsid w:val="007E7890"/>
    <w:rsid w:val="007F00A8"/>
    <w:rsid w:val="007F0614"/>
    <w:rsid w:val="007F0F7B"/>
    <w:rsid w:val="007F1092"/>
    <w:rsid w:val="007F10AC"/>
    <w:rsid w:val="007F122C"/>
    <w:rsid w:val="007F1A91"/>
    <w:rsid w:val="007F1DAB"/>
    <w:rsid w:val="007F28AA"/>
    <w:rsid w:val="007F321E"/>
    <w:rsid w:val="007F33D8"/>
    <w:rsid w:val="007F5722"/>
    <w:rsid w:val="007F5F66"/>
    <w:rsid w:val="007F7868"/>
    <w:rsid w:val="008021AE"/>
    <w:rsid w:val="00802F1B"/>
    <w:rsid w:val="00803911"/>
    <w:rsid w:val="00804BD1"/>
    <w:rsid w:val="00805D6B"/>
    <w:rsid w:val="008071D6"/>
    <w:rsid w:val="008076BF"/>
    <w:rsid w:val="00807914"/>
    <w:rsid w:val="0081006B"/>
    <w:rsid w:val="008109A0"/>
    <w:rsid w:val="00810C22"/>
    <w:rsid w:val="00810ED4"/>
    <w:rsid w:val="00811335"/>
    <w:rsid w:val="00811534"/>
    <w:rsid w:val="00811682"/>
    <w:rsid w:val="00811753"/>
    <w:rsid w:val="00812B67"/>
    <w:rsid w:val="00812BF2"/>
    <w:rsid w:val="00812D39"/>
    <w:rsid w:val="00812D92"/>
    <w:rsid w:val="00815180"/>
    <w:rsid w:val="00815454"/>
    <w:rsid w:val="008163C3"/>
    <w:rsid w:val="008170AE"/>
    <w:rsid w:val="00817F93"/>
    <w:rsid w:val="00820EA1"/>
    <w:rsid w:val="0082174E"/>
    <w:rsid w:val="00821FD2"/>
    <w:rsid w:val="00822623"/>
    <w:rsid w:val="00823F3F"/>
    <w:rsid w:val="0082466E"/>
    <w:rsid w:val="0082691D"/>
    <w:rsid w:val="00827C2D"/>
    <w:rsid w:val="00830474"/>
    <w:rsid w:val="00830AB8"/>
    <w:rsid w:val="00830E34"/>
    <w:rsid w:val="00832F66"/>
    <w:rsid w:val="00833E78"/>
    <w:rsid w:val="00834BA3"/>
    <w:rsid w:val="008353B1"/>
    <w:rsid w:val="00835722"/>
    <w:rsid w:val="00835AD1"/>
    <w:rsid w:val="00835F9B"/>
    <w:rsid w:val="00836112"/>
    <w:rsid w:val="0083721D"/>
    <w:rsid w:val="00837A38"/>
    <w:rsid w:val="00840377"/>
    <w:rsid w:val="00840528"/>
    <w:rsid w:val="00841144"/>
    <w:rsid w:val="008415F1"/>
    <w:rsid w:val="00843217"/>
    <w:rsid w:val="00844744"/>
    <w:rsid w:val="00844BFE"/>
    <w:rsid w:val="00845FD0"/>
    <w:rsid w:val="00855BFF"/>
    <w:rsid w:val="00856952"/>
    <w:rsid w:val="00856D55"/>
    <w:rsid w:val="00862ED5"/>
    <w:rsid w:val="0086353A"/>
    <w:rsid w:val="008650ED"/>
    <w:rsid w:val="00865544"/>
    <w:rsid w:val="00866FE3"/>
    <w:rsid w:val="00867046"/>
    <w:rsid w:val="00871720"/>
    <w:rsid w:val="00871AAB"/>
    <w:rsid w:val="00872C36"/>
    <w:rsid w:val="008736A0"/>
    <w:rsid w:val="00873A47"/>
    <w:rsid w:val="00875AC7"/>
    <w:rsid w:val="00875BA4"/>
    <w:rsid w:val="00880E62"/>
    <w:rsid w:val="00881648"/>
    <w:rsid w:val="00881C0B"/>
    <w:rsid w:val="00883069"/>
    <w:rsid w:val="0088345E"/>
    <w:rsid w:val="00890864"/>
    <w:rsid w:val="00890CDA"/>
    <w:rsid w:val="0089130D"/>
    <w:rsid w:val="00893F0D"/>
    <w:rsid w:val="00894F5F"/>
    <w:rsid w:val="008964AE"/>
    <w:rsid w:val="008A2A25"/>
    <w:rsid w:val="008A34B0"/>
    <w:rsid w:val="008A4074"/>
    <w:rsid w:val="008A4409"/>
    <w:rsid w:val="008A4659"/>
    <w:rsid w:val="008A563D"/>
    <w:rsid w:val="008A5A39"/>
    <w:rsid w:val="008A5DB9"/>
    <w:rsid w:val="008B0D1E"/>
    <w:rsid w:val="008B1B95"/>
    <w:rsid w:val="008B2CB3"/>
    <w:rsid w:val="008B39F4"/>
    <w:rsid w:val="008B4D61"/>
    <w:rsid w:val="008B5A03"/>
    <w:rsid w:val="008B619F"/>
    <w:rsid w:val="008B66E7"/>
    <w:rsid w:val="008C012D"/>
    <w:rsid w:val="008C07BE"/>
    <w:rsid w:val="008C0EC2"/>
    <w:rsid w:val="008C182B"/>
    <w:rsid w:val="008C1922"/>
    <w:rsid w:val="008C1FB7"/>
    <w:rsid w:val="008C3707"/>
    <w:rsid w:val="008C460B"/>
    <w:rsid w:val="008C642B"/>
    <w:rsid w:val="008C65AC"/>
    <w:rsid w:val="008C6710"/>
    <w:rsid w:val="008C69F0"/>
    <w:rsid w:val="008C7D5E"/>
    <w:rsid w:val="008D0C48"/>
    <w:rsid w:val="008D4E2E"/>
    <w:rsid w:val="008D51FE"/>
    <w:rsid w:val="008D5E69"/>
    <w:rsid w:val="008D6081"/>
    <w:rsid w:val="008D6552"/>
    <w:rsid w:val="008D6885"/>
    <w:rsid w:val="008D6B39"/>
    <w:rsid w:val="008D6E67"/>
    <w:rsid w:val="008D7569"/>
    <w:rsid w:val="008D7983"/>
    <w:rsid w:val="008E0610"/>
    <w:rsid w:val="008E10FD"/>
    <w:rsid w:val="008E1147"/>
    <w:rsid w:val="008E19E6"/>
    <w:rsid w:val="008E1D60"/>
    <w:rsid w:val="008E3799"/>
    <w:rsid w:val="008E3B43"/>
    <w:rsid w:val="008E4461"/>
    <w:rsid w:val="008E4905"/>
    <w:rsid w:val="008E50C4"/>
    <w:rsid w:val="008E525F"/>
    <w:rsid w:val="008E53D9"/>
    <w:rsid w:val="008E652B"/>
    <w:rsid w:val="008E6B7B"/>
    <w:rsid w:val="008E7782"/>
    <w:rsid w:val="008F0B39"/>
    <w:rsid w:val="008F0F92"/>
    <w:rsid w:val="008F1307"/>
    <w:rsid w:val="008F2037"/>
    <w:rsid w:val="008F26A4"/>
    <w:rsid w:val="008F3096"/>
    <w:rsid w:val="008F358F"/>
    <w:rsid w:val="008F47FD"/>
    <w:rsid w:val="008F53CA"/>
    <w:rsid w:val="008F6F61"/>
    <w:rsid w:val="008F7AB8"/>
    <w:rsid w:val="00900983"/>
    <w:rsid w:val="00900A10"/>
    <w:rsid w:val="00900BA4"/>
    <w:rsid w:val="00904670"/>
    <w:rsid w:val="009046F7"/>
    <w:rsid w:val="00905164"/>
    <w:rsid w:val="0090527C"/>
    <w:rsid w:val="00905325"/>
    <w:rsid w:val="0090568B"/>
    <w:rsid w:val="009059E7"/>
    <w:rsid w:val="0090713E"/>
    <w:rsid w:val="00907412"/>
    <w:rsid w:val="009075BF"/>
    <w:rsid w:val="00910145"/>
    <w:rsid w:val="009112E0"/>
    <w:rsid w:val="0091556D"/>
    <w:rsid w:val="00916579"/>
    <w:rsid w:val="00916A72"/>
    <w:rsid w:val="00916F68"/>
    <w:rsid w:val="00917BF2"/>
    <w:rsid w:val="00917E2D"/>
    <w:rsid w:val="00917EB7"/>
    <w:rsid w:val="00921BCD"/>
    <w:rsid w:val="00922C36"/>
    <w:rsid w:val="00922D76"/>
    <w:rsid w:val="00923E44"/>
    <w:rsid w:val="00923E8E"/>
    <w:rsid w:val="00924313"/>
    <w:rsid w:val="0092452B"/>
    <w:rsid w:val="009249B1"/>
    <w:rsid w:val="00925B23"/>
    <w:rsid w:val="0092728B"/>
    <w:rsid w:val="009279F0"/>
    <w:rsid w:val="00931385"/>
    <w:rsid w:val="00931560"/>
    <w:rsid w:val="009326FD"/>
    <w:rsid w:val="00932B52"/>
    <w:rsid w:val="0093323B"/>
    <w:rsid w:val="00934300"/>
    <w:rsid w:val="00934C52"/>
    <w:rsid w:val="009357D7"/>
    <w:rsid w:val="00935866"/>
    <w:rsid w:val="00937677"/>
    <w:rsid w:val="009400D0"/>
    <w:rsid w:val="00940115"/>
    <w:rsid w:val="00940D05"/>
    <w:rsid w:val="0094188E"/>
    <w:rsid w:val="009418EF"/>
    <w:rsid w:val="0094193F"/>
    <w:rsid w:val="0094233D"/>
    <w:rsid w:val="00945098"/>
    <w:rsid w:val="00945743"/>
    <w:rsid w:val="00945D93"/>
    <w:rsid w:val="009462A8"/>
    <w:rsid w:val="0095074D"/>
    <w:rsid w:val="00950EDC"/>
    <w:rsid w:val="00953064"/>
    <w:rsid w:val="00953144"/>
    <w:rsid w:val="009531F4"/>
    <w:rsid w:val="00953BD8"/>
    <w:rsid w:val="00954C8B"/>
    <w:rsid w:val="00955CE1"/>
    <w:rsid w:val="009562BA"/>
    <w:rsid w:val="009572E4"/>
    <w:rsid w:val="009602F8"/>
    <w:rsid w:val="009606BB"/>
    <w:rsid w:val="00960D9A"/>
    <w:rsid w:val="00961553"/>
    <w:rsid w:val="009625A5"/>
    <w:rsid w:val="00962EE9"/>
    <w:rsid w:val="009632CF"/>
    <w:rsid w:val="00966A60"/>
    <w:rsid w:val="00967873"/>
    <w:rsid w:val="009700D3"/>
    <w:rsid w:val="009709BC"/>
    <w:rsid w:val="00970C81"/>
    <w:rsid w:val="00971FCF"/>
    <w:rsid w:val="009724F4"/>
    <w:rsid w:val="0097297B"/>
    <w:rsid w:val="0097388A"/>
    <w:rsid w:val="00973A5D"/>
    <w:rsid w:val="009757AE"/>
    <w:rsid w:val="00975860"/>
    <w:rsid w:val="00975F4E"/>
    <w:rsid w:val="009760FF"/>
    <w:rsid w:val="00976807"/>
    <w:rsid w:val="00976A06"/>
    <w:rsid w:val="009773EB"/>
    <w:rsid w:val="00977995"/>
    <w:rsid w:val="0098003A"/>
    <w:rsid w:val="00981EBD"/>
    <w:rsid w:val="00982003"/>
    <w:rsid w:val="0098357F"/>
    <w:rsid w:val="00984936"/>
    <w:rsid w:val="00984D83"/>
    <w:rsid w:val="00985DA9"/>
    <w:rsid w:val="00986452"/>
    <w:rsid w:val="009868CC"/>
    <w:rsid w:val="009923A4"/>
    <w:rsid w:val="009923AF"/>
    <w:rsid w:val="00992E1A"/>
    <w:rsid w:val="00992EC3"/>
    <w:rsid w:val="00993188"/>
    <w:rsid w:val="009933EC"/>
    <w:rsid w:val="00993548"/>
    <w:rsid w:val="00993807"/>
    <w:rsid w:val="009948B0"/>
    <w:rsid w:val="00994B9E"/>
    <w:rsid w:val="00994EA7"/>
    <w:rsid w:val="009954BF"/>
    <w:rsid w:val="009957AD"/>
    <w:rsid w:val="00995E11"/>
    <w:rsid w:val="00995FE3"/>
    <w:rsid w:val="00996264"/>
    <w:rsid w:val="009A143F"/>
    <w:rsid w:val="009A15F7"/>
    <w:rsid w:val="009A196A"/>
    <w:rsid w:val="009A1E80"/>
    <w:rsid w:val="009A3063"/>
    <w:rsid w:val="009A3091"/>
    <w:rsid w:val="009A45CA"/>
    <w:rsid w:val="009A4AAD"/>
    <w:rsid w:val="009A4BDA"/>
    <w:rsid w:val="009A6062"/>
    <w:rsid w:val="009A6880"/>
    <w:rsid w:val="009A69F9"/>
    <w:rsid w:val="009B201E"/>
    <w:rsid w:val="009B2490"/>
    <w:rsid w:val="009B2AB8"/>
    <w:rsid w:val="009B2FA5"/>
    <w:rsid w:val="009B3075"/>
    <w:rsid w:val="009B33DF"/>
    <w:rsid w:val="009B39FB"/>
    <w:rsid w:val="009B3B5C"/>
    <w:rsid w:val="009B58E5"/>
    <w:rsid w:val="009C014A"/>
    <w:rsid w:val="009C0B2A"/>
    <w:rsid w:val="009C0CC3"/>
    <w:rsid w:val="009C1871"/>
    <w:rsid w:val="009C2373"/>
    <w:rsid w:val="009C2D1E"/>
    <w:rsid w:val="009C3327"/>
    <w:rsid w:val="009C3D35"/>
    <w:rsid w:val="009C3FF3"/>
    <w:rsid w:val="009C4592"/>
    <w:rsid w:val="009C5506"/>
    <w:rsid w:val="009C5CDA"/>
    <w:rsid w:val="009C615B"/>
    <w:rsid w:val="009C6CE0"/>
    <w:rsid w:val="009C7150"/>
    <w:rsid w:val="009C76DF"/>
    <w:rsid w:val="009C77C8"/>
    <w:rsid w:val="009D0691"/>
    <w:rsid w:val="009D0BC9"/>
    <w:rsid w:val="009D3A07"/>
    <w:rsid w:val="009D3D1B"/>
    <w:rsid w:val="009D491D"/>
    <w:rsid w:val="009D7586"/>
    <w:rsid w:val="009E0855"/>
    <w:rsid w:val="009E08BF"/>
    <w:rsid w:val="009E09BA"/>
    <w:rsid w:val="009E1784"/>
    <w:rsid w:val="009E1835"/>
    <w:rsid w:val="009E2185"/>
    <w:rsid w:val="009E2376"/>
    <w:rsid w:val="009E3216"/>
    <w:rsid w:val="009E45FA"/>
    <w:rsid w:val="009E46D3"/>
    <w:rsid w:val="009E48A6"/>
    <w:rsid w:val="009E5884"/>
    <w:rsid w:val="009E5FF1"/>
    <w:rsid w:val="009E6D49"/>
    <w:rsid w:val="009E72D1"/>
    <w:rsid w:val="009E7304"/>
    <w:rsid w:val="009F1990"/>
    <w:rsid w:val="009F2A82"/>
    <w:rsid w:val="009F2FE6"/>
    <w:rsid w:val="009F453B"/>
    <w:rsid w:val="009F5438"/>
    <w:rsid w:val="009F5DC9"/>
    <w:rsid w:val="009F605F"/>
    <w:rsid w:val="009F6A49"/>
    <w:rsid w:val="009F73F2"/>
    <w:rsid w:val="00A01A44"/>
    <w:rsid w:val="00A0382C"/>
    <w:rsid w:val="00A03FC2"/>
    <w:rsid w:val="00A054B4"/>
    <w:rsid w:val="00A077D8"/>
    <w:rsid w:val="00A07CFD"/>
    <w:rsid w:val="00A11BFB"/>
    <w:rsid w:val="00A11FA3"/>
    <w:rsid w:val="00A139ED"/>
    <w:rsid w:val="00A14185"/>
    <w:rsid w:val="00A1488E"/>
    <w:rsid w:val="00A1564D"/>
    <w:rsid w:val="00A161B7"/>
    <w:rsid w:val="00A16C9D"/>
    <w:rsid w:val="00A16FB9"/>
    <w:rsid w:val="00A17DEC"/>
    <w:rsid w:val="00A20920"/>
    <w:rsid w:val="00A20A11"/>
    <w:rsid w:val="00A21C63"/>
    <w:rsid w:val="00A22421"/>
    <w:rsid w:val="00A23371"/>
    <w:rsid w:val="00A24251"/>
    <w:rsid w:val="00A2458F"/>
    <w:rsid w:val="00A254CD"/>
    <w:rsid w:val="00A2601B"/>
    <w:rsid w:val="00A260EE"/>
    <w:rsid w:val="00A27714"/>
    <w:rsid w:val="00A3037E"/>
    <w:rsid w:val="00A30C83"/>
    <w:rsid w:val="00A316AD"/>
    <w:rsid w:val="00A31EF0"/>
    <w:rsid w:val="00A32447"/>
    <w:rsid w:val="00A33066"/>
    <w:rsid w:val="00A34CAB"/>
    <w:rsid w:val="00A350B8"/>
    <w:rsid w:val="00A355A3"/>
    <w:rsid w:val="00A35B89"/>
    <w:rsid w:val="00A366D2"/>
    <w:rsid w:val="00A3693C"/>
    <w:rsid w:val="00A37985"/>
    <w:rsid w:val="00A37B94"/>
    <w:rsid w:val="00A40451"/>
    <w:rsid w:val="00A4054E"/>
    <w:rsid w:val="00A407EE"/>
    <w:rsid w:val="00A40D17"/>
    <w:rsid w:val="00A41349"/>
    <w:rsid w:val="00A4156E"/>
    <w:rsid w:val="00A42BB2"/>
    <w:rsid w:val="00A43E75"/>
    <w:rsid w:val="00A43F22"/>
    <w:rsid w:val="00A4472F"/>
    <w:rsid w:val="00A44C83"/>
    <w:rsid w:val="00A45C62"/>
    <w:rsid w:val="00A46E1B"/>
    <w:rsid w:val="00A471F1"/>
    <w:rsid w:val="00A4782C"/>
    <w:rsid w:val="00A4792A"/>
    <w:rsid w:val="00A47EDC"/>
    <w:rsid w:val="00A5168C"/>
    <w:rsid w:val="00A5251C"/>
    <w:rsid w:val="00A5415F"/>
    <w:rsid w:val="00A54500"/>
    <w:rsid w:val="00A54D7D"/>
    <w:rsid w:val="00A555E4"/>
    <w:rsid w:val="00A57523"/>
    <w:rsid w:val="00A60B95"/>
    <w:rsid w:val="00A6115F"/>
    <w:rsid w:val="00A61432"/>
    <w:rsid w:val="00A62181"/>
    <w:rsid w:val="00A64DDE"/>
    <w:rsid w:val="00A65683"/>
    <w:rsid w:val="00A657E7"/>
    <w:rsid w:val="00A67ABB"/>
    <w:rsid w:val="00A73FE2"/>
    <w:rsid w:val="00A74442"/>
    <w:rsid w:val="00A749D1"/>
    <w:rsid w:val="00A75615"/>
    <w:rsid w:val="00A76127"/>
    <w:rsid w:val="00A7642E"/>
    <w:rsid w:val="00A76940"/>
    <w:rsid w:val="00A77011"/>
    <w:rsid w:val="00A8080D"/>
    <w:rsid w:val="00A80EDB"/>
    <w:rsid w:val="00A82076"/>
    <w:rsid w:val="00A82999"/>
    <w:rsid w:val="00A83720"/>
    <w:rsid w:val="00A83A2B"/>
    <w:rsid w:val="00A84103"/>
    <w:rsid w:val="00A8494F"/>
    <w:rsid w:val="00A84E6A"/>
    <w:rsid w:val="00A85799"/>
    <w:rsid w:val="00A86221"/>
    <w:rsid w:val="00A8726A"/>
    <w:rsid w:val="00A87309"/>
    <w:rsid w:val="00A87A49"/>
    <w:rsid w:val="00A91403"/>
    <w:rsid w:val="00A9279C"/>
    <w:rsid w:val="00A94331"/>
    <w:rsid w:val="00A9445E"/>
    <w:rsid w:val="00A95351"/>
    <w:rsid w:val="00A9598C"/>
    <w:rsid w:val="00A95E58"/>
    <w:rsid w:val="00A96D3A"/>
    <w:rsid w:val="00AA1BFC"/>
    <w:rsid w:val="00AA2A5F"/>
    <w:rsid w:val="00AA3763"/>
    <w:rsid w:val="00AA4315"/>
    <w:rsid w:val="00AA70E6"/>
    <w:rsid w:val="00AB12BA"/>
    <w:rsid w:val="00AB39A4"/>
    <w:rsid w:val="00AB6C4E"/>
    <w:rsid w:val="00AB6F38"/>
    <w:rsid w:val="00AB6F5C"/>
    <w:rsid w:val="00AC03AB"/>
    <w:rsid w:val="00AC29E4"/>
    <w:rsid w:val="00AC4202"/>
    <w:rsid w:val="00AC4572"/>
    <w:rsid w:val="00AC4624"/>
    <w:rsid w:val="00AC47CC"/>
    <w:rsid w:val="00AC5256"/>
    <w:rsid w:val="00AC57B7"/>
    <w:rsid w:val="00AC5D10"/>
    <w:rsid w:val="00AC61F3"/>
    <w:rsid w:val="00AC6954"/>
    <w:rsid w:val="00AC6CA5"/>
    <w:rsid w:val="00AD0648"/>
    <w:rsid w:val="00AD0AAB"/>
    <w:rsid w:val="00AD0BE8"/>
    <w:rsid w:val="00AD0F6B"/>
    <w:rsid w:val="00AD15D9"/>
    <w:rsid w:val="00AD1824"/>
    <w:rsid w:val="00AD1D03"/>
    <w:rsid w:val="00AD2A1C"/>
    <w:rsid w:val="00AD3182"/>
    <w:rsid w:val="00AD3796"/>
    <w:rsid w:val="00AD3BE0"/>
    <w:rsid w:val="00AD406F"/>
    <w:rsid w:val="00AD4B3D"/>
    <w:rsid w:val="00AD4B79"/>
    <w:rsid w:val="00AD56AF"/>
    <w:rsid w:val="00AD65C6"/>
    <w:rsid w:val="00AD6D01"/>
    <w:rsid w:val="00AD73C3"/>
    <w:rsid w:val="00AD78AB"/>
    <w:rsid w:val="00AD7A9E"/>
    <w:rsid w:val="00AE2923"/>
    <w:rsid w:val="00AE2D68"/>
    <w:rsid w:val="00AE2E2E"/>
    <w:rsid w:val="00AE36D3"/>
    <w:rsid w:val="00AE7747"/>
    <w:rsid w:val="00AE7CF3"/>
    <w:rsid w:val="00AF0999"/>
    <w:rsid w:val="00AF0F4F"/>
    <w:rsid w:val="00AF16CD"/>
    <w:rsid w:val="00AF20A5"/>
    <w:rsid w:val="00AF5F62"/>
    <w:rsid w:val="00AF67A3"/>
    <w:rsid w:val="00AF6B00"/>
    <w:rsid w:val="00AF7D02"/>
    <w:rsid w:val="00B002A7"/>
    <w:rsid w:val="00B00B71"/>
    <w:rsid w:val="00B01440"/>
    <w:rsid w:val="00B02A70"/>
    <w:rsid w:val="00B02CBF"/>
    <w:rsid w:val="00B035EB"/>
    <w:rsid w:val="00B04312"/>
    <w:rsid w:val="00B04982"/>
    <w:rsid w:val="00B04F29"/>
    <w:rsid w:val="00B056AC"/>
    <w:rsid w:val="00B05847"/>
    <w:rsid w:val="00B05FE9"/>
    <w:rsid w:val="00B06E5F"/>
    <w:rsid w:val="00B079FF"/>
    <w:rsid w:val="00B10CDF"/>
    <w:rsid w:val="00B117C8"/>
    <w:rsid w:val="00B122F9"/>
    <w:rsid w:val="00B124EF"/>
    <w:rsid w:val="00B12819"/>
    <w:rsid w:val="00B12F85"/>
    <w:rsid w:val="00B143D3"/>
    <w:rsid w:val="00B14787"/>
    <w:rsid w:val="00B15BE5"/>
    <w:rsid w:val="00B16003"/>
    <w:rsid w:val="00B1619A"/>
    <w:rsid w:val="00B20D17"/>
    <w:rsid w:val="00B2157A"/>
    <w:rsid w:val="00B218E1"/>
    <w:rsid w:val="00B21EBD"/>
    <w:rsid w:val="00B226AE"/>
    <w:rsid w:val="00B2454F"/>
    <w:rsid w:val="00B251EB"/>
    <w:rsid w:val="00B25847"/>
    <w:rsid w:val="00B26917"/>
    <w:rsid w:val="00B310D7"/>
    <w:rsid w:val="00B32817"/>
    <w:rsid w:val="00B33252"/>
    <w:rsid w:val="00B344E6"/>
    <w:rsid w:val="00B34A6A"/>
    <w:rsid w:val="00B35C66"/>
    <w:rsid w:val="00B35EFA"/>
    <w:rsid w:val="00B360A6"/>
    <w:rsid w:val="00B373CB"/>
    <w:rsid w:val="00B37927"/>
    <w:rsid w:val="00B4055A"/>
    <w:rsid w:val="00B405B6"/>
    <w:rsid w:val="00B409D6"/>
    <w:rsid w:val="00B42A15"/>
    <w:rsid w:val="00B431F1"/>
    <w:rsid w:val="00B43755"/>
    <w:rsid w:val="00B44915"/>
    <w:rsid w:val="00B45029"/>
    <w:rsid w:val="00B461E7"/>
    <w:rsid w:val="00B46740"/>
    <w:rsid w:val="00B467C9"/>
    <w:rsid w:val="00B46E4D"/>
    <w:rsid w:val="00B47FD3"/>
    <w:rsid w:val="00B52542"/>
    <w:rsid w:val="00B527A9"/>
    <w:rsid w:val="00B5424A"/>
    <w:rsid w:val="00B54812"/>
    <w:rsid w:val="00B54BC1"/>
    <w:rsid w:val="00B54F4C"/>
    <w:rsid w:val="00B55470"/>
    <w:rsid w:val="00B55613"/>
    <w:rsid w:val="00B566DB"/>
    <w:rsid w:val="00B56CCA"/>
    <w:rsid w:val="00B56F9B"/>
    <w:rsid w:val="00B57235"/>
    <w:rsid w:val="00B573B8"/>
    <w:rsid w:val="00B57865"/>
    <w:rsid w:val="00B57C6C"/>
    <w:rsid w:val="00B57FC0"/>
    <w:rsid w:val="00B6043C"/>
    <w:rsid w:val="00B607F7"/>
    <w:rsid w:val="00B62426"/>
    <w:rsid w:val="00B62FB2"/>
    <w:rsid w:val="00B63925"/>
    <w:rsid w:val="00B64421"/>
    <w:rsid w:val="00B64CEE"/>
    <w:rsid w:val="00B64EE8"/>
    <w:rsid w:val="00B658C3"/>
    <w:rsid w:val="00B66697"/>
    <w:rsid w:val="00B70553"/>
    <w:rsid w:val="00B70687"/>
    <w:rsid w:val="00B711E3"/>
    <w:rsid w:val="00B76636"/>
    <w:rsid w:val="00B77083"/>
    <w:rsid w:val="00B77F33"/>
    <w:rsid w:val="00B80546"/>
    <w:rsid w:val="00B8076A"/>
    <w:rsid w:val="00B80798"/>
    <w:rsid w:val="00B80C46"/>
    <w:rsid w:val="00B8140D"/>
    <w:rsid w:val="00B82616"/>
    <w:rsid w:val="00B83324"/>
    <w:rsid w:val="00B83A24"/>
    <w:rsid w:val="00B85272"/>
    <w:rsid w:val="00B854F9"/>
    <w:rsid w:val="00B86B5A"/>
    <w:rsid w:val="00B87D92"/>
    <w:rsid w:val="00B90256"/>
    <w:rsid w:val="00B90998"/>
    <w:rsid w:val="00B91B1E"/>
    <w:rsid w:val="00B91E1F"/>
    <w:rsid w:val="00B92DEA"/>
    <w:rsid w:val="00B9325D"/>
    <w:rsid w:val="00B95051"/>
    <w:rsid w:val="00B95B6B"/>
    <w:rsid w:val="00B95F4B"/>
    <w:rsid w:val="00BA24B5"/>
    <w:rsid w:val="00BA2F80"/>
    <w:rsid w:val="00BA2FBA"/>
    <w:rsid w:val="00BA3D42"/>
    <w:rsid w:val="00BA4F7D"/>
    <w:rsid w:val="00BA4FFA"/>
    <w:rsid w:val="00BA5262"/>
    <w:rsid w:val="00BA54FC"/>
    <w:rsid w:val="00BA58EB"/>
    <w:rsid w:val="00BA6201"/>
    <w:rsid w:val="00BA79E1"/>
    <w:rsid w:val="00BB04B6"/>
    <w:rsid w:val="00BB0619"/>
    <w:rsid w:val="00BB1263"/>
    <w:rsid w:val="00BB1540"/>
    <w:rsid w:val="00BB1E6A"/>
    <w:rsid w:val="00BB3764"/>
    <w:rsid w:val="00BB3F1A"/>
    <w:rsid w:val="00BB4691"/>
    <w:rsid w:val="00BB4BD9"/>
    <w:rsid w:val="00BB4F38"/>
    <w:rsid w:val="00BB6CE2"/>
    <w:rsid w:val="00BB6E6D"/>
    <w:rsid w:val="00BB73DF"/>
    <w:rsid w:val="00BC189A"/>
    <w:rsid w:val="00BC1C6C"/>
    <w:rsid w:val="00BC3362"/>
    <w:rsid w:val="00BC555F"/>
    <w:rsid w:val="00BC5832"/>
    <w:rsid w:val="00BC58BE"/>
    <w:rsid w:val="00BC6B6B"/>
    <w:rsid w:val="00BC6F86"/>
    <w:rsid w:val="00BD0533"/>
    <w:rsid w:val="00BD0602"/>
    <w:rsid w:val="00BD0E20"/>
    <w:rsid w:val="00BD145F"/>
    <w:rsid w:val="00BD21AC"/>
    <w:rsid w:val="00BD23B0"/>
    <w:rsid w:val="00BD2CFF"/>
    <w:rsid w:val="00BD42AF"/>
    <w:rsid w:val="00BD46F9"/>
    <w:rsid w:val="00BD5342"/>
    <w:rsid w:val="00BD58F7"/>
    <w:rsid w:val="00BD68E1"/>
    <w:rsid w:val="00BD78B3"/>
    <w:rsid w:val="00BD78E7"/>
    <w:rsid w:val="00BD7A57"/>
    <w:rsid w:val="00BE0CA0"/>
    <w:rsid w:val="00BE167B"/>
    <w:rsid w:val="00BE1830"/>
    <w:rsid w:val="00BE32B2"/>
    <w:rsid w:val="00BE3478"/>
    <w:rsid w:val="00BE3DB8"/>
    <w:rsid w:val="00BE41CF"/>
    <w:rsid w:val="00BE4411"/>
    <w:rsid w:val="00BE44CA"/>
    <w:rsid w:val="00BE46DD"/>
    <w:rsid w:val="00BE56DC"/>
    <w:rsid w:val="00BE5F47"/>
    <w:rsid w:val="00BE610C"/>
    <w:rsid w:val="00BE69C1"/>
    <w:rsid w:val="00BE6C79"/>
    <w:rsid w:val="00BE74F7"/>
    <w:rsid w:val="00BF0297"/>
    <w:rsid w:val="00BF1606"/>
    <w:rsid w:val="00BF1E61"/>
    <w:rsid w:val="00BF242D"/>
    <w:rsid w:val="00BF3725"/>
    <w:rsid w:val="00BF42D2"/>
    <w:rsid w:val="00BF6E0D"/>
    <w:rsid w:val="00BF7631"/>
    <w:rsid w:val="00C00B78"/>
    <w:rsid w:val="00C011F8"/>
    <w:rsid w:val="00C0123A"/>
    <w:rsid w:val="00C016B7"/>
    <w:rsid w:val="00C053F0"/>
    <w:rsid w:val="00C06F31"/>
    <w:rsid w:val="00C070E2"/>
    <w:rsid w:val="00C07A6D"/>
    <w:rsid w:val="00C07BF2"/>
    <w:rsid w:val="00C07D25"/>
    <w:rsid w:val="00C117C8"/>
    <w:rsid w:val="00C11E13"/>
    <w:rsid w:val="00C125BA"/>
    <w:rsid w:val="00C126AC"/>
    <w:rsid w:val="00C138E8"/>
    <w:rsid w:val="00C14391"/>
    <w:rsid w:val="00C14D28"/>
    <w:rsid w:val="00C14FD1"/>
    <w:rsid w:val="00C15045"/>
    <w:rsid w:val="00C1515E"/>
    <w:rsid w:val="00C15FBB"/>
    <w:rsid w:val="00C16E24"/>
    <w:rsid w:val="00C1714A"/>
    <w:rsid w:val="00C172EC"/>
    <w:rsid w:val="00C209BB"/>
    <w:rsid w:val="00C2219A"/>
    <w:rsid w:val="00C22EF3"/>
    <w:rsid w:val="00C24561"/>
    <w:rsid w:val="00C24F3D"/>
    <w:rsid w:val="00C24FA0"/>
    <w:rsid w:val="00C27960"/>
    <w:rsid w:val="00C27ED5"/>
    <w:rsid w:val="00C3057C"/>
    <w:rsid w:val="00C316FB"/>
    <w:rsid w:val="00C319DC"/>
    <w:rsid w:val="00C31E7E"/>
    <w:rsid w:val="00C32363"/>
    <w:rsid w:val="00C336CD"/>
    <w:rsid w:val="00C33A65"/>
    <w:rsid w:val="00C33B99"/>
    <w:rsid w:val="00C33C08"/>
    <w:rsid w:val="00C34656"/>
    <w:rsid w:val="00C354DA"/>
    <w:rsid w:val="00C3650C"/>
    <w:rsid w:val="00C37119"/>
    <w:rsid w:val="00C377A4"/>
    <w:rsid w:val="00C41E66"/>
    <w:rsid w:val="00C423A9"/>
    <w:rsid w:val="00C442E9"/>
    <w:rsid w:val="00C46C32"/>
    <w:rsid w:val="00C470DD"/>
    <w:rsid w:val="00C470E6"/>
    <w:rsid w:val="00C47501"/>
    <w:rsid w:val="00C50693"/>
    <w:rsid w:val="00C5100E"/>
    <w:rsid w:val="00C51089"/>
    <w:rsid w:val="00C51F68"/>
    <w:rsid w:val="00C5218C"/>
    <w:rsid w:val="00C525D9"/>
    <w:rsid w:val="00C5485C"/>
    <w:rsid w:val="00C55F4E"/>
    <w:rsid w:val="00C55FDA"/>
    <w:rsid w:val="00C56610"/>
    <w:rsid w:val="00C56969"/>
    <w:rsid w:val="00C60914"/>
    <w:rsid w:val="00C610F1"/>
    <w:rsid w:val="00C614AA"/>
    <w:rsid w:val="00C61A7B"/>
    <w:rsid w:val="00C61EAD"/>
    <w:rsid w:val="00C63EF3"/>
    <w:rsid w:val="00C645C6"/>
    <w:rsid w:val="00C648A4"/>
    <w:rsid w:val="00C649C5"/>
    <w:rsid w:val="00C6673E"/>
    <w:rsid w:val="00C7026D"/>
    <w:rsid w:val="00C71D78"/>
    <w:rsid w:val="00C74C6E"/>
    <w:rsid w:val="00C759EB"/>
    <w:rsid w:val="00C75B56"/>
    <w:rsid w:val="00C7646A"/>
    <w:rsid w:val="00C76BE1"/>
    <w:rsid w:val="00C77B57"/>
    <w:rsid w:val="00C81124"/>
    <w:rsid w:val="00C81DDB"/>
    <w:rsid w:val="00C8221D"/>
    <w:rsid w:val="00C82653"/>
    <w:rsid w:val="00C83020"/>
    <w:rsid w:val="00C8471E"/>
    <w:rsid w:val="00C84AB0"/>
    <w:rsid w:val="00C85E3C"/>
    <w:rsid w:val="00C865EA"/>
    <w:rsid w:val="00C8752C"/>
    <w:rsid w:val="00C87BCD"/>
    <w:rsid w:val="00C9010D"/>
    <w:rsid w:val="00C9213A"/>
    <w:rsid w:val="00C92932"/>
    <w:rsid w:val="00C933FA"/>
    <w:rsid w:val="00C93A61"/>
    <w:rsid w:val="00C953F4"/>
    <w:rsid w:val="00C9541A"/>
    <w:rsid w:val="00C97116"/>
    <w:rsid w:val="00CA00ED"/>
    <w:rsid w:val="00CA1039"/>
    <w:rsid w:val="00CA132E"/>
    <w:rsid w:val="00CA1558"/>
    <w:rsid w:val="00CA15B3"/>
    <w:rsid w:val="00CA3D48"/>
    <w:rsid w:val="00CA3E45"/>
    <w:rsid w:val="00CA3EA5"/>
    <w:rsid w:val="00CA5912"/>
    <w:rsid w:val="00CB0835"/>
    <w:rsid w:val="00CB1DF2"/>
    <w:rsid w:val="00CB2275"/>
    <w:rsid w:val="00CB3192"/>
    <w:rsid w:val="00CB5272"/>
    <w:rsid w:val="00CB7827"/>
    <w:rsid w:val="00CC0E30"/>
    <w:rsid w:val="00CC12A6"/>
    <w:rsid w:val="00CC321B"/>
    <w:rsid w:val="00CC549E"/>
    <w:rsid w:val="00CC6665"/>
    <w:rsid w:val="00CC6CC8"/>
    <w:rsid w:val="00CC70FA"/>
    <w:rsid w:val="00CC7354"/>
    <w:rsid w:val="00CC7825"/>
    <w:rsid w:val="00CD09EE"/>
    <w:rsid w:val="00CD1309"/>
    <w:rsid w:val="00CD1DD0"/>
    <w:rsid w:val="00CD1EC3"/>
    <w:rsid w:val="00CD3884"/>
    <w:rsid w:val="00CD5913"/>
    <w:rsid w:val="00CD5F66"/>
    <w:rsid w:val="00CD6F79"/>
    <w:rsid w:val="00CD7D68"/>
    <w:rsid w:val="00CD7E53"/>
    <w:rsid w:val="00CE07BF"/>
    <w:rsid w:val="00CE29A7"/>
    <w:rsid w:val="00CE3573"/>
    <w:rsid w:val="00CE361F"/>
    <w:rsid w:val="00CE38EF"/>
    <w:rsid w:val="00CE3E5C"/>
    <w:rsid w:val="00CE410B"/>
    <w:rsid w:val="00CE4E02"/>
    <w:rsid w:val="00CE724B"/>
    <w:rsid w:val="00CF1F5F"/>
    <w:rsid w:val="00CF2377"/>
    <w:rsid w:val="00CF288B"/>
    <w:rsid w:val="00CF3095"/>
    <w:rsid w:val="00CF3D49"/>
    <w:rsid w:val="00CF4201"/>
    <w:rsid w:val="00CF4A27"/>
    <w:rsid w:val="00CF5F27"/>
    <w:rsid w:val="00CF618A"/>
    <w:rsid w:val="00CF64AF"/>
    <w:rsid w:val="00CF6672"/>
    <w:rsid w:val="00CF6D6C"/>
    <w:rsid w:val="00CF7041"/>
    <w:rsid w:val="00CF783D"/>
    <w:rsid w:val="00D00C03"/>
    <w:rsid w:val="00D01A6E"/>
    <w:rsid w:val="00D02984"/>
    <w:rsid w:val="00D0599C"/>
    <w:rsid w:val="00D06BEE"/>
    <w:rsid w:val="00D079FE"/>
    <w:rsid w:val="00D10E29"/>
    <w:rsid w:val="00D12098"/>
    <w:rsid w:val="00D12294"/>
    <w:rsid w:val="00D12935"/>
    <w:rsid w:val="00D136DA"/>
    <w:rsid w:val="00D14883"/>
    <w:rsid w:val="00D14BD2"/>
    <w:rsid w:val="00D150EE"/>
    <w:rsid w:val="00D15339"/>
    <w:rsid w:val="00D1576B"/>
    <w:rsid w:val="00D16469"/>
    <w:rsid w:val="00D16D6D"/>
    <w:rsid w:val="00D1746E"/>
    <w:rsid w:val="00D206A5"/>
    <w:rsid w:val="00D2143F"/>
    <w:rsid w:val="00D2239E"/>
    <w:rsid w:val="00D22E0E"/>
    <w:rsid w:val="00D231F0"/>
    <w:rsid w:val="00D233E5"/>
    <w:rsid w:val="00D2393E"/>
    <w:rsid w:val="00D23CFC"/>
    <w:rsid w:val="00D2450D"/>
    <w:rsid w:val="00D25137"/>
    <w:rsid w:val="00D25540"/>
    <w:rsid w:val="00D26348"/>
    <w:rsid w:val="00D275D8"/>
    <w:rsid w:val="00D301C0"/>
    <w:rsid w:val="00D30943"/>
    <w:rsid w:val="00D312C6"/>
    <w:rsid w:val="00D31917"/>
    <w:rsid w:val="00D32E67"/>
    <w:rsid w:val="00D33675"/>
    <w:rsid w:val="00D33AE2"/>
    <w:rsid w:val="00D35260"/>
    <w:rsid w:val="00D3586F"/>
    <w:rsid w:val="00D3608F"/>
    <w:rsid w:val="00D36A62"/>
    <w:rsid w:val="00D3710D"/>
    <w:rsid w:val="00D4033C"/>
    <w:rsid w:val="00D407D4"/>
    <w:rsid w:val="00D41239"/>
    <w:rsid w:val="00D412A5"/>
    <w:rsid w:val="00D41CF6"/>
    <w:rsid w:val="00D4242B"/>
    <w:rsid w:val="00D42DCB"/>
    <w:rsid w:val="00D44C83"/>
    <w:rsid w:val="00D45261"/>
    <w:rsid w:val="00D45DB3"/>
    <w:rsid w:val="00D4699F"/>
    <w:rsid w:val="00D469DD"/>
    <w:rsid w:val="00D46A28"/>
    <w:rsid w:val="00D50345"/>
    <w:rsid w:val="00D5091C"/>
    <w:rsid w:val="00D5161A"/>
    <w:rsid w:val="00D51E4F"/>
    <w:rsid w:val="00D51FC0"/>
    <w:rsid w:val="00D54A2F"/>
    <w:rsid w:val="00D55E68"/>
    <w:rsid w:val="00D56A34"/>
    <w:rsid w:val="00D57D96"/>
    <w:rsid w:val="00D57E9A"/>
    <w:rsid w:val="00D6072B"/>
    <w:rsid w:val="00D607CA"/>
    <w:rsid w:val="00D607D3"/>
    <w:rsid w:val="00D62505"/>
    <w:rsid w:val="00D63662"/>
    <w:rsid w:val="00D643FF"/>
    <w:rsid w:val="00D6451F"/>
    <w:rsid w:val="00D65367"/>
    <w:rsid w:val="00D66016"/>
    <w:rsid w:val="00D66257"/>
    <w:rsid w:val="00D666E0"/>
    <w:rsid w:val="00D66AB9"/>
    <w:rsid w:val="00D67BF0"/>
    <w:rsid w:val="00D7081F"/>
    <w:rsid w:val="00D708CA"/>
    <w:rsid w:val="00D7175C"/>
    <w:rsid w:val="00D720DD"/>
    <w:rsid w:val="00D72EC6"/>
    <w:rsid w:val="00D72EC8"/>
    <w:rsid w:val="00D744DF"/>
    <w:rsid w:val="00D74B3D"/>
    <w:rsid w:val="00D75C55"/>
    <w:rsid w:val="00D760E5"/>
    <w:rsid w:val="00D76824"/>
    <w:rsid w:val="00D76DC2"/>
    <w:rsid w:val="00D806C1"/>
    <w:rsid w:val="00D81AFB"/>
    <w:rsid w:val="00D8289E"/>
    <w:rsid w:val="00D8295F"/>
    <w:rsid w:val="00D84615"/>
    <w:rsid w:val="00D849A3"/>
    <w:rsid w:val="00D8652F"/>
    <w:rsid w:val="00D8758E"/>
    <w:rsid w:val="00D90AB8"/>
    <w:rsid w:val="00D91045"/>
    <w:rsid w:val="00D92997"/>
    <w:rsid w:val="00D92E1C"/>
    <w:rsid w:val="00D92E98"/>
    <w:rsid w:val="00D94845"/>
    <w:rsid w:val="00D94B1B"/>
    <w:rsid w:val="00D94CBD"/>
    <w:rsid w:val="00D95240"/>
    <w:rsid w:val="00D9576D"/>
    <w:rsid w:val="00D961BE"/>
    <w:rsid w:val="00D9651A"/>
    <w:rsid w:val="00D96555"/>
    <w:rsid w:val="00D976BB"/>
    <w:rsid w:val="00D97B28"/>
    <w:rsid w:val="00DA08CB"/>
    <w:rsid w:val="00DA0BB9"/>
    <w:rsid w:val="00DA0C7C"/>
    <w:rsid w:val="00DA12D4"/>
    <w:rsid w:val="00DA1325"/>
    <w:rsid w:val="00DA18DC"/>
    <w:rsid w:val="00DA1911"/>
    <w:rsid w:val="00DA2096"/>
    <w:rsid w:val="00DA2B8B"/>
    <w:rsid w:val="00DA30B8"/>
    <w:rsid w:val="00DA3E6A"/>
    <w:rsid w:val="00DA3FA4"/>
    <w:rsid w:val="00DA4459"/>
    <w:rsid w:val="00DA4573"/>
    <w:rsid w:val="00DA4590"/>
    <w:rsid w:val="00DA4645"/>
    <w:rsid w:val="00DA4A17"/>
    <w:rsid w:val="00DA4DBB"/>
    <w:rsid w:val="00DA5A4D"/>
    <w:rsid w:val="00DA6691"/>
    <w:rsid w:val="00DA7602"/>
    <w:rsid w:val="00DA7F69"/>
    <w:rsid w:val="00DB09D0"/>
    <w:rsid w:val="00DB09E1"/>
    <w:rsid w:val="00DB1EBD"/>
    <w:rsid w:val="00DB2844"/>
    <w:rsid w:val="00DB2F37"/>
    <w:rsid w:val="00DB2FA8"/>
    <w:rsid w:val="00DB39C5"/>
    <w:rsid w:val="00DB4550"/>
    <w:rsid w:val="00DB69AF"/>
    <w:rsid w:val="00DB76A4"/>
    <w:rsid w:val="00DC050B"/>
    <w:rsid w:val="00DC13D2"/>
    <w:rsid w:val="00DC1466"/>
    <w:rsid w:val="00DC278F"/>
    <w:rsid w:val="00DC7500"/>
    <w:rsid w:val="00DC79EF"/>
    <w:rsid w:val="00DD0B70"/>
    <w:rsid w:val="00DD18EB"/>
    <w:rsid w:val="00DD20EA"/>
    <w:rsid w:val="00DD2931"/>
    <w:rsid w:val="00DD308C"/>
    <w:rsid w:val="00DD4249"/>
    <w:rsid w:val="00DD42FF"/>
    <w:rsid w:val="00DD6D47"/>
    <w:rsid w:val="00DD7C31"/>
    <w:rsid w:val="00DE0A3B"/>
    <w:rsid w:val="00DE158F"/>
    <w:rsid w:val="00DE1A4D"/>
    <w:rsid w:val="00DE2AE1"/>
    <w:rsid w:val="00DE2B3E"/>
    <w:rsid w:val="00DE2CDF"/>
    <w:rsid w:val="00DE2DDB"/>
    <w:rsid w:val="00DE3907"/>
    <w:rsid w:val="00DE5689"/>
    <w:rsid w:val="00DE599E"/>
    <w:rsid w:val="00DF00D2"/>
    <w:rsid w:val="00DF1498"/>
    <w:rsid w:val="00DF19BA"/>
    <w:rsid w:val="00DF3014"/>
    <w:rsid w:val="00DF4351"/>
    <w:rsid w:val="00DF56D5"/>
    <w:rsid w:val="00DF6A28"/>
    <w:rsid w:val="00E0047F"/>
    <w:rsid w:val="00E00638"/>
    <w:rsid w:val="00E025DD"/>
    <w:rsid w:val="00E02B5B"/>
    <w:rsid w:val="00E04A6B"/>
    <w:rsid w:val="00E052F2"/>
    <w:rsid w:val="00E0541E"/>
    <w:rsid w:val="00E0632D"/>
    <w:rsid w:val="00E06FD7"/>
    <w:rsid w:val="00E07794"/>
    <w:rsid w:val="00E1026E"/>
    <w:rsid w:val="00E10ED8"/>
    <w:rsid w:val="00E11443"/>
    <w:rsid w:val="00E137C9"/>
    <w:rsid w:val="00E1413C"/>
    <w:rsid w:val="00E15D12"/>
    <w:rsid w:val="00E16CC4"/>
    <w:rsid w:val="00E170C9"/>
    <w:rsid w:val="00E1730E"/>
    <w:rsid w:val="00E17679"/>
    <w:rsid w:val="00E20983"/>
    <w:rsid w:val="00E21B89"/>
    <w:rsid w:val="00E22501"/>
    <w:rsid w:val="00E23034"/>
    <w:rsid w:val="00E23345"/>
    <w:rsid w:val="00E23DE9"/>
    <w:rsid w:val="00E2438C"/>
    <w:rsid w:val="00E2445C"/>
    <w:rsid w:val="00E24EC4"/>
    <w:rsid w:val="00E255B6"/>
    <w:rsid w:val="00E256E0"/>
    <w:rsid w:val="00E25B2B"/>
    <w:rsid w:val="00E2611B"/>
    <w:rsid w:val="00E26808"/>
    <w:rsid w:val="00E26E3E"/>
    <w:rsid w:val="00E27FBF"/>
    <w:rsid w:val="00E31887"/>
    <w:rsid w:val="00E3413B"/>
    <w:rsid w:val="00E34F82"/>
    <w:rsid w:val="00E34FF9"/>
    <w:rsid w:val="00E35689"/>
    <w:rsid w:val="00E35FF7"/>
    <w:rsid w:val="00E40320"/>
    <w:rsid w:val="00E416BA"/>
    <w:rsid w:val="00E4174D"/>
    <w:rsid w:val="00E41804"/>
    <w:rsid w:val="00E42036"/>
    <w:rsid w:val="00E4305B"/>
    <w:rsid w:val="00E43271"/>
    <w:rsid w:val="00E44538"/>
    <w:rsid w:val="00E448FA"/>
    <w:rsid w:val="00E453B6"/>
    <w:rsid w:val="00E45578"/>
    <w:rsid w:val="00E45C21"/>
    <w:rsid w:val="00E46E98"/>
    <w:rsid w:val="00E47E17"/>
    <w:rsid w:val="00E51067"/>
    <w:rsid w:val="00E513FA"/>
    <w:rsid w:val="00E516BC"/>
    <w:rsid w:val="00E530E2"/>
    <w:rsid w:val="00E53E18"/>
    <w:rsid w:val="00E545CE"/>
    <w:rsid w:val="00E54DC2"/>
    <w:rsid w:val="00E551E7"/>
    <w:rsid w:val="00E55770"/>
    <w:rsid w:val="00E557B1"/>
    <w:rsid w:val="00E55BB6"/>
    <w:rsid w:val="00E55BBF"/>
    <w:rsid w:val="00E569CC"/>
    <w:rsid w:val="00E56E0D"/>
    <w:rsid w:val="00E57B20"/>
    <w:rsid w:val="00E57D25"/>
    <w:rsid w:val="00E607EB"/>
    <w:rsid w:val="00E60CA1"/>
    <w:rsid w:val="00E60E3D"/>
    <w:rsid w:val="00E610B9"/>
    <w:rsid w:val="00E6115C"/>
    <w:rsid w:val="00E618B7"/>
    <w:rsid w:val="00E621D0"/>
    <w:rsid w:val="00E6234A"/>
    <w:rsid w:val="00E62B52"/>
    <w:rsid w:val="00E645A6"/>
    <w:rsid w:val="00E653D7"/>
    <w:rsid w:val="00E70188"/>
    <w:rsid w:val="00E705AC"/>
    <w:rsid w:val="00E70F29"/>
    <w:rsid w:val="00E71B0F"/>
    <w:rsid w:val="00E71B76"/>
    <w:rsid w:val="00E72482"/>
    <w:rsid w:val="00E72A6F"/>
    <w:rsid w:val="00E73E6C"/>
    <w:rsid w:val="00E74D2E"/>
    <w:rsid w:val="00E7659B"/>
    <w:rsid w:val="00E774B9"/>
    <w:rsid w:val="00E779D5"/>
    <w:rsid w:val="00E77D44"/>
    <w:rsid w:val="00E807C8"/>
    <w:rsid w:val="00E80E8B"/>
    <w:rsid w:val="00E81A77"/>
    <w:rsid w:val="00E81B65"/>
    <w:rsid w:val="00E8222E"/>
    <w:rsid w:val="00E82EBC"/>
    <w:rsid w:val="00E837D3"/>
    <w:rsid w:val="00E8454A"/>
    <w:rsid w:val="00E84826"/>
    <w:rsid w:val="00E85237"/>
    <w:rsid w:val="00E85913"/>
    <w:rsid w:val="00E8618E"/>
    <w:rsid w:val="00E865D0"/>
    <w:rsid w:val="00E87B01"/>
    <w:rsid w:val="00E87D7E"/>
    <w:rsid w:val="00E909B5"/>
    <w:rsid w:val="00E91342"/>
    <w:rsid w:val="00E917A3"/>
    <w:rsid w:val="00E91BDB"/>
    <w:rsid w:val="00E94426"/>
    <w:rsid w:val="00E961D1"/>
    <w:rsid w:val="00E96287"/>
    <w:rsid w:val="00E96559"/>
    <w:rsid w:val="00E965FD"/>
    <w:rsid w:val="00E96AE8"/>
    <w:rsid w:val="00E97211"/>
    <w:rsid w:val="00E97E8C"/>
    <w:rsid w:val="00EA07B3"/>
    <w:rsid w:val="00EA1463"/>
    <w:rsid w:val="00EA17FC"/>
    <w:rsid w:val="00EA2A57"/>
    <w:rsid w:val="00EA2B6B"/>
    <w:rsid w:val="00EA3013"/>
    <w:rsid w:val="00EA32CF"/>
    <w:rsid w:val="00EA3B8C"/>
    <w:rsid w:val="00EA3E8F"/>
    <w:rsid w:val="00EA49DE"/>
    <w:rsid w:val="00EA52B5"/>
    <w:rsid w:val="00EA6B01"/>
    <w:rsid w:val="00EA6E06"/>
    <w:rsid w:val="00EA7231"/>
    <w:rsid w:val="00EA78F2"/>
    <w:rsid w:val="00EB042F"/>
    <w:rsid w:val="00EB0E25"/>
    <w:rsid w:val="00EB257A"/>
    <w:rsid w:val="00EB2813"/>
    <w:rsid w:val="00EB2B01"/>
    <w:rsid w:val="00EB2F88"/>
    <w:rsid w:val="00EB326F"/>
    <w:rsid w:val="00EB4194"/>
    <w:rsid w:val="00EB471D"/>
    <w:rsid w:val="00EB514D"/>
    <w:rsid w:val="00EB60F1"/>
    <w:rsid w:val="00EB6CDA"/>
    <w:rsid w:val="00EB7186"/>
    <w:rsid w:val="00EB74A7"/>
    <w:rsid w:val="00EB7D23"/>
    <w:rsid w:val="00EC053C"/>
    <w:rsid w:val="00EC0A9B"/>
    <w:rsid w:val="00EC102A"/>
    <w:rsid w:val="00EC10D6"/>
    <w:rsid w:val="00EC1157"/>
    <w:rsid w:val="00EC3DC5"/>
    <w:rsid w:val="00EC483E"/>
    <w:rsid w:val="00EC6DB8"/>
    <w:rsid w:val="00EC72B2"/>
    <w:rsid w:val="00EC775F"/>
    <w:rsid w:val="00EC7BAD"/>
    <w:rsid w:val="00ED0FF5"/>
    <w:rsid w:val="00ED1A49"/>
    <w:rsid w:val="00ED1BB7"/>
    <w:rsid w:val="00ED32F5"/>
    <w:rsid w:val="00ED49F1"/>
    <w:rsid w:val="00ED5496"/>
    <w:rsid w:val="00ED55BF"/>
    <w:rsid w:val="00ED5C13"/>
    <w:rsid w:val="00ED5E8D"/>
    <w:rsid w:val="00ED7603"/>
    <w:rsid w:val="00ED772A"/>
    <w:rsid w:val="00EE0540"/>
    <w:rsid w:val="00EE12D8"/>
    <w:rsid w:val="00EE165C"/>
    <w:rsid w:val="00EE4381"/>
    <w:rsid w:val="00EE5741"/>
    <w:rsid w:val="00EE5D05"/>
    <w:rsid w:val="00EE685C"/>
    <w:rsid w:val="00EE7BB5"/>
    <w:rsid w:val="00EF1638"/>
    <w:rsid w:val="00EF177E"/>
    <w:rsid w:val="00EF1FE5"/>
    <w:rsid w:val="00EF20C6"/>
    <w:rsid w:val="00EF24D6"/>
    <w:rsid w:val="00EF2EB4"/>
    <w:rsid w:val="00EF301B"/>
    <w:rsid w:val="00EF412C"/>
    <w:rsid w:val="00EF5B95"/>
    <w:rsid w:val="00EF643F"/>
    <w:rsid w:val="00EF649A"/>
    <w:rsid w:val="00EF704D"/>
    <w:rsid w:val="00EF757E"/>
    <w:rsid w:val="00EF7C9C"/>
    <w:rsid w:val="00EF7E2C"/>
    <w:rsid w:val="00F001E7"/>
    <w:rsid w:val="00F009B1"/>
    <w:rsid w:val="00F01B28"/>
    <w:rsid w:val="00F02A07"/>
    <w:rsid w:val="00F036EC"/>
    <w:rsid w:val="00F04504"/>
    <w:rsid w:val="00F04FB4"/>
    <w:rsid w:val="00F068EB"/>
    <w:rsid w:val="00F07C2E"/>
    <w:rsid w:val="00F07C7C"/>
    <w:rsid w:val="00F10442"/>
    <w:rsid w:val="00F10CA9"/>
    <w:rsid w:val="00F10FEE"/>
    <w:rsid w:val="00F114C3"/>
    <w:rsid w:val="00F114CE"/>
    <w:rsid w:val="00F12749"/>
    <w:rsid w:val="00F12BEA"/>
    <w:rsid w:val="00F13116"/>
    <w:rsid w:val="00F1326A"/>
    <w:rsid w:val="00F142FA"/>
    <w:rsid w:val="00F14721"/>
    <w:rsid w:val="00F172E7"/>
    <w:rsid w:val="00F174A5"/>
    <w:rsid w:val="00F21A54"/>
    <w:rsid w:val="00F21F6B"/>
    <w:rsid w:val="00F222E3"/>
    <w:rsid w:val="00F2237F"/>
    <w:rsid w:val="00F22D30"/>
    <w:rsid w:val="00F2320E"/>
    <w:rsid w:val="00F23414"/>
    <w:rsid w:val="00F24671"/>
    <w:rsid w:val="00F24B2A"/>
    <w:rsid w:val="00F24F4C"/>
    <w:rsid w:val="00F25E6B"/>
    <w:rsid w:val="00F2671B"/>
    <w:rsid w:val="00F26781"/>
    <w:rsid w:val="00F26BB7"/>
    <w:rsid w:val="00F316A7"/>
    <w:rsid w:val="00F32413"/>
    <w:rsid w:val="00F32A28"/>
    <w:rsid w:val="00F32EDC"/>
    <w:rsid w:val="00F335A0"/>
    <w:rsid w:val="00F3401F"/>
    <w:rsid w:val="00F34412"/>
    <w:rsid w:val="00F34853"/>
    <w:rsid w:val="00F35A24"/>
    <w:rsid w:val="00F40C16"/>
    <w:rsid w:val="00F40E32"/>
    <w:rsid w:val="00F41B4D"/>
    <w:rsid w:val="00F41BFE"/>
    <w:rsid w:val="00F41E47"/>
    <w:rsid w:val="00F420CB"/>
    <w:rsid w:val="00F434EC"/>
    <w:rsid w:val="00F43C40"/>
    <w:rsid w:val="00F44A51"/>
    <w:rsid w:val="00F45A61"/>
    <w:rsid w:val="00F4606E"/>
    <w:rsid w:val="00F4703E"/>
    <w:rsid w:val="00F4781B"/>
    <w:rsid w:val="00F50B7C"/>
    <w:rsid w:val="00F512B2"/>
    <w:rsid w:val="00F515B6"/>
    <w:rsid w:val="00F527AC"/>
    <w:rsid w:val="00F539B6"/>
    <w:rsid w:val="00F540E1"/>
    <w:rsid w:val="00F5433F"/>
    <w:rsid w:val="00F54BFE"/>
    <w:rsid w:val="00F54F59"/>
    <w:rsid w:val="00F55A91"/>
    <w:rsid w:val="00F570C0"/>
    <w:rsid w:val="00F579CA"/>
    <w:rsid w:val="00F57AA7"/>
    <w:rsid w:val="00F61433"/>
    <w:rsid w:val="00F618CB"/>
    <w:rsid w:val="00F63748"/>
    <w:rsid w:val="00F63DC1"/>
    <w:rsid w:val="00F63E11"/>
    <w:rsid w:val="00F656B1"/>
    <w:rsid w:val="00F6589A"/>
    <w:rsid w:val="00F665C8"/>
    <w:rsid w:val="00F715A7"/>
    <w:rsid w:val="00F7173F"/>
    <w:rsid w:val="00F73119"/>
    <w:rsid w:val="00F735DF"/>
    <w:rsid w:val="00F74188"/>
    <w:rsid w:val="00F748FD"/>
    <w:rsid w:val="00F751B6"/>
    <w:rsid w:val="00F75B9D"/>
    <w:rsid w:val="00F75BAE"/>
    <w:rsid w:val="00F76243"/>
    <w:rsid w:val="00F76A08"/>
    <w:rsid w:val="00F77B00"/>
    <w:rsid w:val="00F77E2C"/>
    <w:rsid w:val="00F77E4D"/>
    <w:rsid w:val="00F80C59"/>
    <w:rsid w:val="00F83BC0"/>
    <w:rsid w:val="00F84239"/>
    <w:rsid w:val="00F8440F"/>
    <w:rsid w:val="00F845A8"/>
    <w:rsid w:val="00F8498F"/>
    <w:rsid w:val="00F85959"/>
    <w:rsid w:val="00F85D8E"/>
    <w:rsid w:val="00F860EE"/>
    <w:rsid w:val="00F87C5B"/>
    <w:rsid w:val="00F91177"/>
    <w:rsid w:val="00F925E8"/>
    <w:rsid w:val="00F9260D"/>
    <w:rsid w:val="00F931AA"/>
    <w:rsid w:val="00F93A0B"/>
    <w:rsid w:val="00F93A5B"/>
    <w:rsid w:val="00F93ABF"/>
    <w:rsid w:val="00F94A26"/>
    <w:rsid w:val="00F96112"/>
    <w:rsid w:val="00F96A3A"/>
    <w:rsid w:val="00F976F8"/>
    <w:rsid w:val="00FA1185"/>
    <w:rsid w:val="00FA157D"/>
    <w:rsid w:val="00FA1803"/>
    <w:rsid w:val="00FA2C8D"/>
    <w:rsid w:val="00FA385D"/>
    <w:rsid w:val="00FA50EE"/>
    <w:rsid w:val="00FA5E29"/>
    <w:rsid w:val="00FA6754"/>
    <w:rsid w:val="00FA6911"/>
    <w:rsid w:val="00FA6A40"/>
    <w:rsid w:val="00FA6AF8"/>
    <w:rsid w:val="00FA7A78"/>
    <w:rsid w:val="00FB0351"/>
    <w:rsid w:val="00FB0911"/>
    <w:rsid w:val="00FB0ABB"/>
    <w:rsid w:val="00FB0BFC"/>
    <w:rsid w:val="00FB158C"/>
    <w:rsid w:val="00FB2AF8"/>
    <w:rsid w:val="00FB2E88"/>
    <w:rsid w:val="00FB317E"/>
    <w:rsid w:val="00FB36D6"/>
    <w:rsid w:val="00FB38F5"/>
    <w:rsid w:val="00FB3C5A"/>
    <w:rsid w:val="00FB3CCF"/>
    <w:rsid w:val="00FB5597"/>
    <w:rsid w:val="00FB59B7"/>
    <w:rsid w:val="00FB5BC9"/>
    <w:rsid w:val="00FB5F2A"/>
    <w:rsid w:val="00FB7678"/>
    <w:rsid w:val="00FC0296"/>
    <w:rsid w:val="00FC0A9A"/>
    <w:rsid w:val="00FC2855"/>
    <w:rsid w:val="00FC33A9"/>
    <w:rsid w:val="00FC45A7"/>
    <w:rsid w:val="00FC4868"/>
    <w:rsid w:val="00FC49A3"/>
    <w:rsid w:val="00FC59E1"/>
    <w:rsid w:val="00FC7131"/>
    <w:rsid w:val="00FC77EB"/>
    <w:rsid w:val="00FD011C"/>
    <w:rsid w:val="00FD01AB"/>
    <w:rsid w:val="00FD0B98"/>
    <w:rsid w:val="00FD0ECD"/>
    <w:rsid w:val="00FD15E5"/>
    <w:rsid w:val="00FD2006"/>
    <w:rsid w:val="00FD2290"/>
    <w:rsid w:val="00FD33B0"/>
    <w:rsid w:val="00FD454D"/>
    <w:rsid w:val="00FD4986"/>
    <w:rsid w:val="00FD5651"/>
    <w:rsid w:val="00FD5D5B"/>
    <w:rsid w:val="00FD602A"/>
    <w:rsid w:val="00FD6720"/>
    <w:rsid w:val="00FD79CC"/>
    <w:rsid w:val="00FE042D"/>
    <w:rsid w:val="00FE2233"/>
    <w:rsid w:val="00FE255A"/>
    <w:rsid w:val="00FE4620"/>
    <w:rsid w:val="00FE5694"/>
    <w:rsid w:val="00FE635C"/>
    <w:rsid w:val="00FE6858"/>
    <w:rsid w:val="00FE77A9"/>
    <w:rsid w:val="00FE7899"/>
    <w:rsid w:val="00FF0016"/>
    <w:rsid w:val="00FF2C46"/>
    <w:rsid w:val="00FF2FE3"/>
    <w:rsid w:val="00FF3634"/>
    <w:rsid w:val="00FF4755"/>
    <w:rsid w:val="00FF5F94"/>
    <w:rsid w:val="00FF653E"/>
    <w:rsid w:val="00FF6757"/>
    <w:rsid w:val="00FF6809"/>
    <w:rsid w:val="00FF6E6F"/>
    <w:rsid w:val="0115A6EC"/>
    <w:rsid w:val="04AAD7F6"/>
    <w:rsid w:val="07AA775D"/>
    <w:rsid w:val="082C7996"/>
    <w:rsid w:val="09D3E4F6"/>
    <w:rsid w:val="0B880C0A"/>
    <w:rsid w:val="0DDB0197"/>
    <w:rsid w:val="0EF7C5FD"/>
    <w:rsid w:val="12E260A8"/>
    <w:rsid w:val="1598AD7A"/>
    <w:rsid w:val="1848DB24"/>
    <w:rsid w:val="194B7A59"/>
    <w:rsid w:val="1C3076DA"/>
    <w:rsid w:val="1CCD99D3"/>
    <w:rsid w:val="1EB66DDA"/>
    <w:rsid w:val="202F6A9E"/>
    <w:rsid w:val="24D35775"/>
    <w:rsid w:val="25166CA7"/>
    <w:rsid w:val="255AB59D"/>
    <w:rsid w:val="267801A8"/>
    <w:rsid w:val="27E51DF2"/>
    <w:rsid w:val="27EE7ABE"/>
    <w:rsid w:val="28D79BC9"/>
    <w:rsid w:val="291BDE9B"/>
    <w:rsid w:val="2B885A31"/>
    <w:rsid w:val="2ED62DF8"/>
    <w:rsid w:val="2F544F25"/>
    <w:rsid w:val="2FBE7790"/>
    <w:rsid w:val="2FF2CA25"/>
    <w:rsid w:val="310D32D2"/>
    <w:rsid w:val="33055AEB"/>
    <w:rsid w:val="339076BE"/>
    <w:rsid w:val="3392D49E"/>
    <w:rsid w:val="34167325"/>
    <w:rsid w:val="36D75A19"/>
    <w:rsid w:val="3A4362E1"/>
    <w:rsid w:val="3B714E81"/>
    <w:rsid w:val="3E16FC28"/>
    <w:rsid w:val="3F729EAD"/>
    <w:rsid w:val="431367A9"/>
    <w:rsid w:val="48E73CBA"/>
    <w:rsid w:val="4F344AB6"/>
    <w:rsid w:val="51907DD1"/>
    <w:rsid w:val="5535B45E"/>
    <w:rsid w:val="553E6B32"/>
    <w:rsid w:val="614C4305"/>
    <w:rsid w:val="629D138B"/>
    <w:rsid w:val="65D3077C"/>
    <w:rsid w:val="680B5D5B"/>
    <w:rsid w:val="6ACE154F"/>
    <w:rsid w:val="6B0D8435"/>
    <w:rsid w:val="6C5ECB87"/>
    <w:rsid w:val="6D5C4FFB"/>
    <w:rsid w:val="6D6ABF32"/>
    <w:rsid w:val="6F9DC39F"/>
    <w:rsid w:val="7152F260"/>
    <w:rsid w:val="77BC716D"/>
    <w:rsid w:val="793AB9B6"/>
    <w:rsid w:val="7A2CC584"/>
    <w:rsid w:val="7A82AD80"/>
    <w:rsid w:val="7AB42370"/>
    <w:rsid w:val="7ABBCE23"/>
    <w:rsid w:val="7B0C473D"/>
    <w:rsid w:val="7B0DEF12"/>
    <w:rsid w:val="7BED9799"/>
    <w:rsid w:val="7E9D6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18D547D"/>
  <w15:docId w15:val="{43DB9B9D-5883-4CC7-BE39-4BCCDF4EF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491D"/>
    <w:pPr>
      <w:widowControl w:val="0"/>
      <w:jc w:val="both"/>
    </w:pPr>
    <w:rPr>
      <w:rFonts w:ascii="Times New Roman" w:eastAsia="PMingLiU" w:hAnsi="Times New Roman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2D73"/>
    <w:pPr>
      <w:keepNext/>
      <w:snapToGrid w:val="0"/>
      <w:spacing w:before="120" w:after="120"/>
      <w:outlineLvl w:val="0"/>
    </w:pPr>
    <w:rPr>
      <w:rFonts w:eastAsiaTheme="majorEastAsia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8BF"/>
    <w:pPr>
      <w:keepNext/>
      <w:spacing w:line="480" w:lineRule="auto"/>
      <w:outlineLvl w:val="1"/>
    </w:pPr>
    <w:rPr>
      <w:rFonts w:eastAsia="Times New Roman"/>
      <w:b/>
      <w:bCs/>
      <w:sz w:val="32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5DB3"/>
    <w:pPr>
      <w:keepNext/>
      <w:outlineLvl w:val="2"/>
    </w:pPr>
    <w:rPr>
      <w:rFonts w:asciiTheme="majorHAnsi" w:eastAsia="Times New Roman" w:hAnsiTheme="majorHAnsi" w:cstheme="majorBidi"/>
      <w:b/>
      <w:bCs/>
      <w:sz w:val="3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20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0209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020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02092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42D73"/>
    <w:rPr>
      <w:rFonts w:ascii="Times New Roman" w:eastAsiaTheme="majorEastAsia" w:hAnsi="Times New Roman" w:cs="Times New Roman"/>
      <w:b/>
      <w:bCs/>
      <w:kern w:val="52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E08BF"/>
    <w:rPr>
      <w:rFonts w:ascii="Times New Roman" w:eastAsia="Times New Roman" w:hAnsi="Times New Roman" w:cs="Times New Roman"/>
      <w:b/>
      <w:bCs/>
      <w:sz w:val="32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45DB3"/>
    <w:rPr>
      <w:rFonts w:asciiTheme="majorHAnsi" w:eastAsia="Times New Roman" w:hAnsiTheme="majorHAnsi" w:cstheme="majorBidi"/>
      <w:b/>
      <w:bCs/>
      <w:sz w:val="32"/>
      <w:szCs w:val="36"/>
    </w:rPr>
  </w:style>
  <w:style w:type="paragraph" w:customStyle="1" w:styleId="MyBodyText">
    <w:name w:val="MyBodyText"/>
    <w:basedOn w:val="Normal"/>
    <w:link w:val="MyBodyText0"/>
    <w:qFormat/>
    <w:rsid w:val="00BD78B3"/>
    <w:rPr>
      <w:lang w:eastAsia="zh-HK"/>
    </w:rPr>
  </w:style>
  <w:style w:type="paragraph" w:customStyle="1" w:styleId="MyTitle">
    <w:name w:val="MyTitle"/>
    <w:basedOn w:val="Normal"/>
    <w:link w:val="MyTitle0"/>
    <w:qFormat/>
    <w:rsid w:val="00FC0A9A"/>
    <w:pPr>
      <w:jc w:val="center"/>
    </w:pPr>
    <w:rPr>
      <w:b/>
      <w:sz w:val="44"/>
      <w:szCs w:val="44"/>
      <w:lang w:eastAsia="zh-HK"/>
    </w:rPr>
  </w:style>
  <w:style w:type="character" w:customStyle="1" w:styleId="MyBodyText0">
    <w:name w:val="MyBodyText 字元"/>
    <w:basedOn w:val="DefaultParagraphFont"/>
    <w:link w:val="MyBodyText"/>
    <w:rsid w:val="00BD78B3"/>
    <w:rPr>
      <w:rFonts w:ascii="Times New Roman" w:hAnsi="Times New Roman" w:cs="Times New Roman"/>
      <w:lang w:eastAsia="zh-HK"/>
    </w:rPr>
  </w:style>
  <w:style w:type="character" w:customStyle="1" w:styleId="MyTitle0">
    <w:name w:val="MyTitle 字元"/>
    <w:basedOn w:val="DefaultParagraphFont"/>
    <w:link w:val="MyTitle"/>
    <w:rsid w:val="00FC0A9A"/>
    <w:rPr>
      <w:rFonts w:ascii="Times New Roman" w:hAnsi="Times New Roman" w:cs="Times New Roman"/>
      <w:b/>
      <w:sz w:val="44"/>
      <w:szCs w:val="44"/>
      <w:lang w:eastAsia="zh-HK"/>
    </w:rPr>
  </w:style>
  <w:style w:type="character" w:styleId="Hyperlink">
    <w:name w:val="Hyperlink"/>
    <w:basedOn w:val="DefaultParagraphFont"/>
    <w:uiPriority w:val="99"/>
    <w:unhideWhenUsed/>
    <w:rsid w:val="00D33675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8E53D9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D02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D02"/>
    <w:rPr>
      <w:rFonts w:asciiTheme="majorHAnsi" w:eastAsiaTheme="majorEastAsia" w:hAnsiTheme="majorHAnsi" w:cstheme="majorBidi"/>
      <w:sz w:val="18"/>
      <w:szCs w:val="18"/>
    </w:rPr>
  </w:style>
  <w:style w:type="table" w:styleId="TableGrid">
    <w:name w:val="Table Grid"/>
    <w:basedOn w:val="TableNormal"/>
    <w:uiPriority w:val="39"/>
    <w:rsid w:val="00971F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74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4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7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1.jpeg"/><Relationship Id="rId23" Type="http://schemas.openxmlformats.org/officeDocument/2006/relationships/fontTable" Target="fontTable.xml"/><Relationship Id="rId10" Type="http://schemas.openxmlformats.org/officeDocument/2006/relationships/image" Target="media/image6.jpg"/><Relationship Id="rId19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image" Target="media/image5.jpg"/><Relationship Id="rId14" Type="http://schemas.openxmlformats.org/officeDocument/2006/relationships/image" Target="media/image10.jpe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01A062-E85C-44D4-AEE4-EBC1EFB4D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752</Words>
  <Characters>429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con-PC-10-User</dc:creator>
  <cp:keywords/>
  <dc:description/>
  <cp:lastModifiedBy>student</cp:lastModifiedBy>
  <cp:revision>6</cp:revision>
  <cp:lastPrinted>2023-11-27T04:17:00Z</cp:lastPrinted>
  <dcterms:created xsi:type="dcterms:W3CDTF">2023-11-27T06:26:00Z</dcterms:created>
  <dcterms:modified xsi:type="dcterms:W3CDTF">2023-11-27T06:37:00Z</dcterms:modified>
</cp:coreProperties>
</file>